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0F94F" w14:textId="77777777" w:rsidR="0046750B" w:rsidRPr="004A3048" w:rsidRDefault="00B877BF" w:rsidP="004A3048">
      <w:pPr>
        <w:pStyle w:val="Heading1"/>
      </w:pPr>
      <w:r w:rsidRPr="004A3048">
        <w:t xml:space="preserve">OMFS Update for </w:t>
      </w:r>
      <w:r w:rsidR="00850083" w:rsidRPr="004A3048">
        <w:t xml:space="preserve">Hospital </w:t>
      </w:r>
      <w:r w:rsidRPr="004A3048">
        <w:t>Outpatient</w:t>
      </w:r>
    </w:p>
    <w:p w14:paraId="40DCBBAF" w14:textId="06C864DF" w:rsidR="00B877BF" w:rsidRPr="004A3048" w:rsidRDefault="00B877BF" w:rsidP="004A3048">
      <w:pPr>
        <w:pStyle w:val="Heading1"/>
      </w:pPr>
      <w:r w:rsidRPr="004A3048">
        <w:t xml:space="preserve">and Ambulatory Surgical Center (ASC) Services </w:t>
      </w:r>
    </w:p>
    <w:p w14:paraId="2F420DC9" w14:textId="26D81DD3" w:rsidR="00B877BF" w:rsidRPr="004A3048" w:rsidRDefault="00B877BF" w:rsidP="004A3048">
      <w:pPr>
        <w:pStyle w:val="Heading1"/>
      </w:pPr>
      <w:r w:rsidRPr="004A3048">
        <w:t xml:space="preserve">(Effective </w:t>
      </w:r>
      <w:r w:rsidR="00452904">
        <w:t>March</w:t>
      </w:r>
      <w:r w:rsidR="000D2FB4" w:rsidRPr="004A3048">
        <w:t xml:space="preserve"> 1</w:t>
      </w:r>
      <w:r w:rsidR="000510B1" w:rsidRPr="004A3048">
        <w:t>, 202</w:t>
      </w:r>
      <w:r w:rsidR="009E1E6A">
        <w:t>6</w:t>
      </w:r>
      <w:r w:rsidRPr="004A3048">
        <w:t>)</w:t>
      </w:r>
    </w:p>
    <w:p w14:paraId="009A32E9" w14:textId="74D400FC" w:rsidR="00AE40F7" w:rsidRDefault="00AE40F7" w:rsidP="004A3048">
      <w:pPr>
        <w:pStyle w:val="Heading2"/>
      </w:pPr>
      <w:r>
        <w:t>1</w:t>
      </w:r>
      <w:r w:rsidR="004A3048">
        <w:t>. Data Sources</w:t>
      </w:r>
    </w:p>
    <w:p w14:paraId="55037D4B" w14:textId="26E0935C" w:rsidR="001336C8" w:rsidRPr="00FC720A" w:rsidRDefault="00051367" w:rsidP="00FC720A">
      <w:pPr>
        <w:autoSpaceDE w:val="0"/>
        <w:autoSpaceDN w:val="0"/>
        <w:adjustRightInd w:val="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a.  </w:t>
      </w:r>
      <w:r w:rsidR="000510B1">
        <w:rPr>
          <w:rFonts w:ascii="Arial" w:hAnsi="Arial" w:cs="Arial"/>
        </w:rPr>
        <w:t>The Medicare 202</w:t>
      </w:r>
      <w:r w:rsidR="00AC00E8">
        <w:rPr>
          <w:rFonts w:ascii="Arial" w:hAnsi="Arial" w:cs="Arial"/>
        </w:rPr>
        <w:t>6</w:t>
      </w:r>
      <w:r w:rsidR="00AE40F7">
        <w:rPr>
          <w:rFonts w:ascii="Arial" w:hAnsi="Arial" w:cs="Arial"/>
        </w:rPr>
        <w:t xml:space="preserve"> update to the hospital outpatient </w:t>
      </w:r>
      <w:r w:rsidR="00B877BF" w:rsidRPr="00A452BD">
        <w:rPr>
          <w:rFonts w:ascii="Arial" w:hAnsi="Arial" w:cs="Arial"/>
        </w:rPr>
        <w:t xml:space="preserve">prospective payment system was published on </w:t>
      </w:r>
      <w:r w:rsidR="000510B1">
        <w:rPr>
          <w:rFonts w:ascii="Arial" w:hAnsi="Arial" w:cs="Arial"/>
          <w:szCs w:val="20"/>
        </w:rPr>
        <w:t>November 2</w:t>
      </w:r>
      <w:r w:rsidR="007311C1">
        <w:rPr>
          <w:rFonts w:ascii="Arial" w:hAnsi="Arial" w:cs="Arial"/>
          <w:szCs w:val="20"/>
        </w:rPr>
        <w:t>5</w:t>
      </w:r>
      <w:r w:rsidR="000510B1">
        <w:rPr>
          <w:rFonts w:ascii="Arial" w:hAnsi="Arial" w:cs="Arial"/>
          <w:szCs w:val="20"/>
        </w:rPr>
        <w:t>, 202</w:t>
      </w:r>
      <w:r w:rsidR="007311C1">
        <w:rPr>
          <w:rFonts w:ascii="Arial" w:hAnsi="Arial" w:cs="Arial"/>
          <w:szCs w:val="20"/>
        </w:rPr>
        <w:t>5</w:t>
      </w:r>
      <w:r w:rsidR="00755797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in the Federal Register (Vol. </w:t>
      </w:r>
      <w:r w:rsidR="007311C1">
        <w:rPr>
          <w:rFonts w:ascii="Arial" w:hAnsi="Arial" w:cs="Arial"/>
          <w:szCs w:val="20"/>
        </w:rPr>
        <w:t>90</w:t>
      </w:r>
      <w:r w:rsidR="00BA562D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FR </w:t>
      </w:r>
      <w:r w:rsidR="007311C1">
        <w:rPr>
          <w:rFonts w:ascii="Arial" w:hAnsi="Arial" w:cs="Arial"/>
          <w:szCs w:val="20"/>
        </w:rPr>
        <w:t>53448</w:t>
      </w:r>
      <w:r w:rsidR="00B877BF" w:rsidRPr="00A452BD">
        <w:rPr>
          <w:rFonts w:ascii="Arial" w:hAnsi="Arial" w:cs="Arial"/>
          <w:szCs w:val="20"/>
        </w:rPr>
        <w:t xml:space="preserve">) and is entitled </w:t>
      </w:r>
      <w:r w:rsidR="00B877BF" w:rsidRPr="00F7364D">
        <w:rPr>
          <w:rFonts w:ascii="Arial" w:hAnsi="Arial" w:cs="Arial"/>
          <w:szCs w:val="20"/>
        </w:rPr>
        <w:t>"</w:t>
      </w:r>
      <w:r w:rsidR="00AE40F7" w:rsidRPr="00AE40F7">
        <w:rPr>
          <w:rFonts w:ascii="Arial" w:hAnsi="Arial" w:cs="Arial"/>
        </w:rPr>
        <w:t xml:space="preserve">Medicare Program: Hospital Outpatient Prospective Payment and Ambulatory Surgical Center </w:t>
      </w:r>
      <w:r w:rsidR="00350608">
        <w:rPr>
          <w:rFonts w:ascii="Arial" w:hAnsi="Arial" w:cs="Arial"/>
        </w:rPr>
        <w:t xml:space="preserve">Payment </w:t>
      </w:r>
      <w:r w:rsidR="00AE40F7" w:rsidRPr="00AE40F7">
        <w:rPr>
          <w:rFonts w:ascii="Arial" w:hAnsi="Arial" w:cs="Arial"/>
        </w:rPr>
        <w:t>Systems</w:t>
      </w:r>
      <w:r w:rsidR="006C3340">
        <w:rPr>
          <w:rFonts w:ascii="Arial" w:hAnsi="Arial" w:cs="Arial"/>
        </w:rPr>
        <w:t xml:space="preserve">; </w:t>
      </w:r>
      <w:r w:rsidR="00AE40F7" w:rsidRPr="00AE40F7">
        <w:rPr>
          <w:rFonts w:ascii="Arial" w:hAnsi="Arial" w:cs="Arial"/>
        </w:rPr>
        <w:t>Quality Reporting Programs</w:t>
      </w:r>
      <w:r w:rsidR="00420927">
        <w:rPr>
          <w:rFonts w:ascii="Arial" w:hAnsi="Arial" w:cs="Arial"/>
        </w:rPr>
        <w:t xml:space="preserve">; </w:t>
      </w:r>
      <w:r w:rsidR="009C7749">
        <w:rPr>
          <w:rFonts w:ascii="Arial" w:hAnsi="Arial" w:cs="Arial"/>
        </w:rPr>
        <w:t>Overall Hospital Quality Star Rating; Hospital Price Transparency; and Notice of Closure of a Teaching Hospital and Opportu</w:t>
      </w:r>
      <w:r w:rsidR="00855CB5">
        <w:rPr>
          <w:rFonts w:ascii="Arial" w:hAnsi="Arial" w:cs="Arial"/>
        </w:rPr>
        <w:t>nity To Apply for Available Slots</w:t>
      </w:r>
      <w:r w:rsidR="00FC720A">
        <w:rPr>
          <w:rFonts w:ascii="Arial" w:hAnsi="Arial" w:cs="Arial"/>
        </w:rPr>
        <w:t xml:space="preserve">” </w:t>
      </w:r>
      <w:r w:rsidR="00B877BF" w:rsidRPr="00275D90">
        <w:rPr>
          <w:rFonts w:ascii="Arial" w:hAnsi="Arial" w:cs="Arial"/>
          <w:szCs w:val="20"/>
        </w:rPr>
        <w:t>(CMS-</w:t>
      </w:r>
      <w:r w:rsidR="00F554FD">
        <w:rPr>
          <w:rFonts w:ascii="Arial" w:hAnsi="Arial" w:cs="Arial"/>
          <w:szCs w:val="20"/>
        </w:rPr>
        <w:t>1</w:t>
      </w:r>
      <w:r w:rsidR="00FC720A">
        <w:rPr>
          <w:rFonts w:ascii="Arial" w:hAnsi="Arial" w:cs="Arial"/>
          <w:szCs w:val="20"/>
        </w:rPr>
        <w:t>8</w:t>
      </w:r>
      <w:r w:rsidR="00A0230C">
        <w:rPr>
          <w:rFonts w:ascii="Arial" w:hAnsi="Arial" w:cs="Arial"/>
          <w:szCs w:val="20"/>
        </w:rPr>
        <w:t>34</w:t>
      </w:r>
      <w:r w:rsidR="00B877BF"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="00B877BF" w:rsidRPr="00275D90">
        <w:rPr>
          <w:rFonts w:ascii="Arial" w:hAnsi="Arial" w:cs="Arial"/>
          <w:szCs w:val="20"/>
        </w:rPr>
        <w:t>).</w:t>
      </w:r>
      <w:r w:rsidR="00F554FD">
        <w:rPr>
          <w:rFonts w:ascii="Arial" w:hAnsi="Arial" w:cs="Arial"/>
          <w:szCs w:val="20"/>
        </w:rPr>
        <w:t xml:space="preserve"> </w:t>
      </w:r>
      <w:r w:rsidR="00B877BF"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="00B877BF" w:rsidRPr="00275D90">
        <w:rPr>
          <w:rFonts w:ascii="Arial" w:hAnsi="Arial" w:cs="Arial"/>
          <w:szCs w:val="17"/>
        </w:rPr>
        <w:t xml:space="preserve">on </w:t>
      </w:r>
      <w:r w:rsidR="00DC0B29">
        <w:rPr>
          <w:rFonts w:ascii="Arial" w:hAnsi="Arial" w:cs="Arial"/>
          <w:szCs w:val="17"/>
        </w:rPr>
        <w:t xml:space="preserve">August </w:t>
      </w:r>
      <w:r w:rsidR="00EF00DF">
        <w:rPr>
          <w:rFonts w:ascii="Arial" w:hAnsi="Arial" w:cs="Arial"/>
          <w:szCs w:val="17"/>
        </w:rPr>
        <w:t>4</w:t>
      </w:r>
      <w:r w:rsidR="00DC0B29">
        <w:rPr>
          <w:rFonts w:ascii="Arial" w:hAnsi="Arial" w:cs="Arial"/>
          <w:szCs w:val="17"/>
        </w:rPr>
        <w:t xml:space="preserve">, </w:t>
      </w:r>
      <w:r w:rsidR="009E1E6A">
        <w:rPr>
          <w:rFonts w:ascii="Arial" w:hAnsi="Arial" w:cs="Arial"/>
          <w:szCs w:val="17"/>
        </w:rPr>
        <w:t>2025,</w:t>
      </w:r>
      <w:r w:rsidR="00DC0B29">
        <w:rPr>
          <w:rFonts w:ascii="Arial" w:hAnsi="Arial" w:cs="Arial"/>
          <w:szCs w:val="17"/>
        </w:rPr>
        <w:t xml:space="preserve"> in the Federal Register (Vol. </w:t>
      </w:r>
      <w:r w:rsidR="00014269">
        <w:rPr>
          <w:rFonts w:ascii="Arial" w:hAnsi="Arial" w:cs="Arial"/>
          <w:szCs w:val="17"/>
        </w:rPr>
        <w:t>90</w:t>
      </w:r>
      <w:r w:rsidR="00DC0B29">
        <w:rPr>
          <w:rFonts w:ascii="Arial" w:hAnsi="Arial" w:cs="Arial"/>
          <w:szCs w:val="17"/>
        </w:rPr>
        <w:t xml:space="preserve"> FR </w:t>
      </w:r>
      <w:r w:rsidR="00014269">
        <w:rPr>
          <w:rFonts w:ascii="Arial" w:hAnsi="Arial" w:cs="Arial"/>
          <w:szCs w:val="17"/>
        </w:rPr>
        <w:t>36536</w:t>
      </w:r>
      <w:r w:rsidR="00DC0B29">
        <w:rPr>
          <w:rFonts w:ascii="Arial" w:hAnsi="Arial" w:cs="Arial"/>
          <w:szCs w:val="17"/>
        </w:rPr>
        <w:t>) in the Final Rule entitled “</w:t>
      </w:r>
      <w:r w:rsidR="00AE40F7" w:rsidRPr="00AE40F7">
        <w:rPr>
          <w:rFonts w:ascii="Arial" w:hAnsi="Arial" w:cs="Arial"/>
          <w:szCs w:val="20"/>
        </w:rPr>
        <w:t>Medicare</w:t>
      </w:r>
      <w:r w:rsidR="00835D5B">
        <w:rPr>
          <w:rFonts w:ascii="Arial" w:hAnsi="Arial" w:cs="Arial"/>
          <w:szCs w:val="20"/>
        </w:rPr>
        <w:t xml:space="preserve"> </w:t>
      </w:r>
      <w:r w:rsidR="00AE40F7" w:rsidRPr="00AE40F7">
        <w:rPr>
          <w:rFonts w:ascii="Arial" w:hAnsi="Arial" w:cs="Arial"/>
          <w:szCs w:val="20"/>
        </w:rPr>
        <w:t>Program</w:t>
      </w:r>
      <w:r w:rsidR="00835D5B">
        <w:rPr>
          <w:rFonts w:ascii="Arial" w:hAnsi="Arial" w:cs="Arial"/>
          <w:szCs w:val="20"/>
        </w:rPr>
        <w:t>; Hospital Inpatient Prospective Payment Systems for Acute Care</w:t>
      </w:r>
      <w:r w:rsidR="00735F6D">
        <w:rPr>
          <w:rFonts w:ascii="Arial" w:hAnsi="Arial" w:cs="Arial"/>
          <w:szCs w:val="20"/>
        </w:rPr>
        <w:t xml:space="preserve"> Hospitals (IPPS) </w:t>
      </w:r>
      <w:r w:rsidR="00624B51">
        <w:rPr>
          <w:rFonts w:ascii="Arial" w:hAnsi="Arial" w:cs="Arial"/>
          <w:szCs w:val="20"/>
        </w:rPr>
        <w:t xml:space="preserve"> </w:t>
      </w:r>
      <w:r w:rsidR="0054525E">
        <w:rPr>
          <w:rFonts w:ascii="Arial" w:hAnsi="Arial" w:cs="Arial"/>
          <w:szCs w:val="20"/>
        </w:rPr>
        <w:t>and the Long-Term Care Hospital Prospective</w:t>
      </w:r>
      <w:r w:rsidR="00932CD4">
        <w:rPr>
          <w:rFonts w:ascii="Arial" w:hAnsi="Arial" w:cs="Arial"/>
          <w:szCs w:val="20"/>
        </w:rPr>
        <w:t xml:space="preserve"> Payment</w:t>
      </w:r>
      <w:r w:rsidR="0054525E">
        <w:rPr>
          <w:rFonts w:ascii="Arial" w:hAnsi="Arial" w:cs="Arial"/>
          <w:szCs w:val="20"/>
        </w:rPr>
        <w:t xml:space="preserve"> </w:t>
      </w:r>
      <w:r w:rsidR="00032C51">
        <w:rPr>
          <w:rFonts w:ascii="Arial" w:hAnsi="Arial" w:cs="Arial"/>
          <w:szCs w:val="20"/>
        </w:rPr>
        <w:t>System and Policy Changes and Fiscal Year (FY)</w:t>
      </w:r>
      <w:r w:rsidR="00AC4B48">
        <w:rPr>
          <w:rFonts w:ascii="Arial" w:hAnsi="Arial" w:cs="Arial"/>
          <w:szCs w:val="20"/>
        </w:rPr>
        <w:t xml:space="preserve"> 2026 Rates; </w:t>
      </w:r>
      <w:r w:rsidR="0054525E">
        <w:rPr>
          <w:rFonts w:ascii="Arial" w:hAnsi="Arial" w:cs="Arial"/>
          <w:szCs w:val="20"/>
        </w:rPr>
        <w:t>Changes to the FY 2025 IPPS Rates Due to Court Decision</w:t>
      </w:r>
      <w:r w:rsidR="005F68D0">
        <w:rPr>
          <w:rFonts w:ascii="Arial" w:hAnsi="Arial" w:cs="Arial"/>
          <w:szCs w:val="20"/>
        </w:rPr>
        <w:t>; Requirements for Quality Programs; and Other Policy Changes; Health Data, Technology, and In</w:t>
      </w:r>
      <w:r w:rsidR="00261DF5">
        <w:rPr>
          <w:rFonts w:ascii="Arial" w:hAnsi="Arial" w:cs="Arial"/>
          <w:szCs w:val="20"/>
        </w:rPr>
        <w:t>teroperability: Electronic Prescribing, Re</w:t>
      </w:r>
      <w:r w:rsidR="00803696">
        <w:rPr>
          <w:rFonts w:ascii="Arial" w:hAnsi="Arial" w:cs="Arial"/>
          <w:szCs w:val="20"/>
        </w:rPr>
        <w:t>al-Time Prescription Benefits and Electronic Prior Authorization.</w:t>
      </w:r>
      <w:r w:rsidR="00C02A52">
        <w:rPr>
          <w:rFonts w:ascii="Arial" w:hAnsi="Arial" w:cs="Arial"/>
          <w:szCs w:val="20"/>
        </w:rPr>
        <w:t xml:space="preserve">” </w:t>
      </w:r>
      <w:r w:rsidR="0061351E" w:rsidRPr="00A452BD">
        <w:rPr>
          <w:rFonts w:ascii="Arial" w:hAnsi="Arial" w:cs="Arial"/>
          <w:szCs w:val="20"/>
        </w:rPr>
        <w:t>(</w:t>
      </w:r>
      <w:r w:rsidR="00293B97">
        <w:rPr>
          <w:rFonts w:ascii="Arial" w:hAnsi="Arial" w:cs="Arial"/>
          <w:szCs w:val="20"/>
        </w:rPr>
        <w:t xml:space="preserve">Vol. </w:t>
      </w:r>
      <w:r w:rsidR="0073405F">
        <w:rPr>
          <w:rFonts w:ascii="Arial" w:hAnsi="Arial" w:cs="Arial"/>
          <w:szCs w:val="20"/>
        </w:rPr>
        <w:t>90</w:t>
      </w:r>
      <w:r w:rsidR="00293B97">
        <w:rPr>
          <w:rFonts w:ascii="Arial" w:hAnsi="Arial" w:cs="Arial"/>
          <w:szCs w:val="20"/>
        </w:rPr>
        <w:t xml:space="preserve"> FR </w:t>
      </w:r>
      <w:r w:rsidR="000318CF">
        <w:rPr>
          <w:rFonts w:ascii="Arial" w:hAnsi="Arial" w:cs="Arial"/>
          <w:szCs w:val="20"/>
        </w:rPr>
        <w:t>36536</w:t>
      </w:r>
      <w:r w:rsidR="00293B97">
        <w:rPr>
          <w:rFonts w:ascii="Arial" w:hAnsi="Arial" w:cs="Arial"/>
          <w:szCs w:val="20"/>
        </w:rPr>
        <w:t xml:space="preserve">, </w:t>
      </w:r>
      <w:r w:rsidR="0061351E" w:rsidRPr="00A452BD">
        <w:rPr>
          <w:rFonts w:ascii="Arial" w:hAnsi="Arial" w:cs="Arial"/>
          <w:szCs w:val="20"/>
        </w:rPr>
        <w:t>CMS-</w:t>
      </w:r>
      <w:r w:rsidR="008A3802">
        <w:rPr>
          <w:rFonts w:ascii="Arial" w:hAnsi="Arial" w:cs="Arial"/>
          <w:szCs w:val="20"/>
        </w:rPr>
        <w:t>1</w:t>
      </w:r>
      <w:r w:rsidR="00C02A52">
        <w:rPr>
          <w:rFonts w:ascii="Arial" w:hAnsi="Arial" w:cs="Arial"/>
          <w:szCs w:val="20"/>
        </w:rPr>
        <w:t>8</w:t>
      </w:r>
      <w:r w:rsidR="00C721AA">
        <w:rPr>
          <w:rFonts w:ascii="Arial" w:hAnsi="Arial" w:cs="Arial"/>
          <w:szCs w:val="20"/>
        </w:rPr>
        <w:t>33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</w:p>
    <w:p w14:paraId="6AC3D9EA" w14:textId="5B8239F0" w:rsidR="00794954" w:rsidRPr="001336C8" w:rsidRDefault="001336C8" w:rsidP="004A3048">
      <w:pPr>
        <w:autoSpaceDE w:val="0"/>
        <w:autoSpaceDN w:val="0"/>
        <w:adjustRightInd w:val="0"/>
        <w:spacing w:before="240"/>
        <w:ind w:left="360" w:hanging="360"/>
        <w:rPr>
          <w:rFonts w:ascii="Arial" w:hAnsi="Arial" w:cs="Arial"/>
          <w:szCs w:val="17"/>
        </w:rPr>
      </w:pPr>
      <w:r>
        <w:rPr>
          <w:rFonts w:ascii="Arial" w:hAnsi="Arial" w:cs="Arial"/>
          <w:szCs w:val="17"/>
        </w:rPr>
        <w:t>b.</w:t>
      </w:r>
      <w:r>
        <w:rPr>
          <w:rFonts w:ascii="Arial" w:hAnsi="Arial" w:cs="Arial"/>
          <w:szCs w:val="17"/>
        </w:rPr>
        <w:tab/>
      </w:r>
      <w:r w:rsidR="00AE40F7">
        <w:rPr>
          <w:rFonts w:ascii="Arial" w:hAnsi="Arial" w:cs="Arial"/>
          <w:szCs w:val="20"/>
        </w:rPr>
        <w:t xml:space="preserve">The </w:t>
      </w:r>
      <w:r w:rsidR="000321BC" w:rsidRPr="00EF5C2A">
        <w:rPr>
          <w:rFonts w:ascii="Arial" w:hAnsi="Arial" w:cs="Arial"/>
          <w:szCs w:val="20"/>
        </w:rPr>
        <w:t>CY 202</w:t>
      </w:r>
      <w:r w:rsidR="00A22B2B">
        <w:rPr>
          <w:rFonts w:ascii="Arial" w:hAnsi="Arial" w:cs="Arial"/>
          <w:szCs w:val="20"/>
        </w:rPr>
        <w:t>6</w:t>
      </w:r>
      <w:r w:rsidR="00AE40F7" w:rsidRPr="00EF5C2A">
        <w:rPr>
          <w:rFonts w:ascii="Arial" w:hAnsi="Arial" w:cs="Arial"/>
          <w:szCs w:val="20"/>
        </w:rPr>
        <w:t xml:space="preserve"> </w:t>
      </w:r>
      <w:hyperlink r:id="rId10" w:history="1">
        <w:r w:rsidR="00AE40F7" w:rsidRPr="007F2A23">
          <w:rPr>
            <w:rStyle w:val="Hyperlink"/>
            <w:rFonts w:ascii="Arial" w:hAnsi="Arial" w:cs="Arial"/>
            <w:szCs w:val="20"/>
          </w:rPr>
          <w:t>Hospital Outpatient Prospect</w:t>
        </w:r>
        <w:r w:rsidR="000321BC" w:rsidRPr="007F2A23">
          <w:rPr>
            <w:rStyle w:val="Hyperlink"/>
            <w:rFonts w:ascii="Arial" w:hAnsi="Arial" w:cs="Arial"/>
            <w:szCs w:val="20"/>
          </w:rPr>
          <w:t xml:space="preserve">ive Payment </w:t>
        </w:r>
        <w:r w:rsidR="002729E0">
          <w:rPr>
            <w:rStyle w:val="Hyperlink"/>
            <w:rFonts w:ascii="Arial" w:hAnsi="Arial" w:cs="Arial"/>
            <w:szCs w:val="20"/>
          </w:rPr>
          <w:t xml:space="preserve">System </w:t>
        </w:r>
        <w:r w:rsidR="000321BC" w:rsidRPr="007F2A23">
          <w:rPr>
            <w:rStyle w:val="Hyperlink"/>
            <w:rFonts w:ascii="Arial" w:hAnsi="Arial" w:cs="Arial"/>
            <w:szCs w:val="20"/>
          </w:rPr>
          <w:t>Final Rule, CMS-1</w:t>
        </w:r>
        <w:r w:rsidR="00293B97">
          <w:rPr>
            <w:rStyle w:val="Hyperlink"/>
            <w:rFonts w:ascii="Arial" w:hAnsi="Arial" w:cs="Arial"/>
            <w:szCs w:val="20"/>
          </w:rPr>
          <w:t>8</w:t>
        </w:r>
        <w:r w:rsidR="004A1E08">
          <w:rPr>
            <w:rStyle w:val="Hyperlink"/>
            <w:rFonts w:ascii="Arial" w:hAnsi="Arial" w:cs="Arial"/>
            <w:szCs w:val="20"/>
          </w:rPr>
          <w:t>34</w:t>
        </w:r>
        <w:r w:rsidR="00AE40F7" w:rsidRPr="007F2A23">
          <w:rPr>
            <w:rStyle w:val="Hyperlink"/>
            <w:rFonts w:ascii="Arial" w:hAnsi="Arial" w:cs="Arial"/>
            <w:szCs w:val="20"/>
          </w:rPr>
          <w:t>-FC</w:t>
        </w:r>
      </w:hyperlink>
      <w:r w:rsidR="00BF4203">
        <w:rPr>
          <w:rFonts w:ascii="Arial" w:hAnsi="Arial" w:cs="Arial"/>
          <w:szCs w:val="20"/>
        </w:rPr>
        <w:t>,</w:t>
      </w:r>
      <w:r w:rsidR="00AE40F7">
        <w:rPr>
          <w:rFonts w:ascii="Arial" w:hAnsi="Arial" w:cs="Arial"/>
          <w:szCs w:val="20"/>
        </w:rPr>
        <w:t xml:space="preserve"> </w:t>
      </w:r>
      <w:hyperlink r:id="rId11" w:history="1">
        <w:r w:rsidR="000321BC" w:rsidRPr="00F50CA8">
          <w:rPr>
            <w:rStyle w:val="Hyperlink"/>
            <w:rFonts w:ascii="Arial" w:hAnsi="Arial" w:cs="Arial"/>
            <w:szCs w:val="20"/>
          </w:rPr>
          <w:t>FY 202</w:t>
        </w:r>
        <w:r w:rsidR="008F3DB7" w:rsidRPr="00F50CA8">
          <w:rPr>
            <w:rStyle w:val="Hyperlink"/>
            <w:rFonts w:ascii="Arial" w:hAnsi="Arial" w:cs="Arial"/>
            <w:szCs w:val="20"/>
          </w:rPr>
          <w:t>6</w:t>
        </w:r>
        <w:r w:rsidR="00AE40F7" w:rsidRPr="00F50CA8">
          <w:rPr>
            <w:rStyle w:val="Hyperlink"/>
            <w:rFonts w:ascii="Arial" w:hAnsi="Arial" w:cs="Arial"/>
            <w:szCs w:val="20"/>
          </w:rPr>
          <w:t xml:space="preserve"> IPPS Final Rule</w:t>
        </w:r>
      </w:hyperlink>
      <w:r w:rsidR="00BF4203">
        <w:rPr>
          <w:rFonts w:ascii="Arial" w:hAnsi="Arial" w:cs="Arial"/>
          <w:szCs w:val="20"/>
        </w:rPr>
        <w:t xml:space="preserve"> </w:t>
      </w:r>
      <w:r w:rsidR="00AE40F7">
        <w:rPr>
          <w:rFonts w:ascii="Arial" w:hAnsi="Arial" w:cs="Arial"/>
          <w:szCs w:val="20"/>
        </w:rPr>
        <w:t xml:space="preserve">are available on the CMS’ web pages.  </w:t>
      </w:r>
    </w:p>
    <w:p w14:paraId="768BC3BD" w14:textId="359F3914" w:rsidR="00D75FA3" w:rsidRPr="004A3048" w:rsidRDefault="00051367" w:rsidP="004A3048">
      <w:pPr>
        <w:pStyle w:val="Heading2"/>
      </w:pPr>
      <w:r w:rsidRPr="004A3048">
        <w:t xml:space="preserve">2. </w:t>
      </w:r>
      <w:r w:rsidR="00D75FA3" w:rsidRPr="004A3048">
        <w:t>Title 8 CCR §9789.30:</w:t>
      </w:r>
    </w:p>
    <w:p w14:paraId="6D8991DA" w14:textId="252C1B86" w:rsidR="001336C8" w:rsidRDefault="00051367" w:rsidP="001336C8">
      <w:pPr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. </w:t>
      </w:r>
      <w:r w:rsidR="001336C8">
        <w:rPr>
          <w:rFonts w:ascii="Arial" w:hAnsi="Arial" w:cs="Arial"/>
          <w:szCs w:val="20"/>
        </w:rPr>
        <w:tab/>
      </w:r>
      <w:bookmarkStart w:id="0" w:name="_Hlk187837821"/>
      <w:r w:rsidR="00D75FA3" w:rsidRPr="000D3843">
        <w:rPr>
          <w:rFonts w:ascii="Arial" w:hAnsi="Arial" w:cs="Arial"/>
          <w:szCs w:val="20"/>
        </w:rPr>
        <w:t xml:space="preserve">For services rendered on or after </w:t>
      </w:r>
      <w:r w:rsidR="008E00EB">
        <w:rPr>
          <w:rFonts w:ascii="Arial" w:hAnsi="Arial" w:cs="Arial"/>
          <w:szCs w:val="20"/>
        </w:rPr>
        <w:t>March 1</w:t>
      </w:r>
      <w:r w:rsidR="000321BC" w:rsidRPr="000D3843">
        <w:rPr>
          <w:rFonts w:ascii="Arial" w:hAnsi="Arial" w:cs="Arial"/>
          <w:szCs w:val="20"/>
        </w:rPr>
        <w:t>, 202</w:t>
      </w:r>
      <w:r w:rsidR="00A84CE6">
        <w:rPr>
          <w:rFonts w:ascii="Arial" w:hAnsi="Arial" w:cs="Arial"/>
          <w:szCs w:val="20"/>
        </w:rPr>
        <w:t>6</w:t>
      </w:r>
      <w:r w:rsidR="00D75FA3" w:rsidRPr="000D3843">
        <w:rPr>
          <w:rFonts w:ascii="Arial" w:hAnsi="Arial" w:cs="Arial"/>
          <w:szCs w:val="20"/>
        </w:rPr>
        <w:t xml:space="preserve">, the </w:t>
      </w:r>
      <w:r w:rsidR="00E41433" w:rsidRPr="000D3843">
        <w:rPr>
          <w:rFonts w:ascii="Arial" w:hAnsi="Arial" w:cs="Arial"/>
          <w:szCs w:val="20"/>
        </w:rPr>
        <w:t>un</w:t>
      </w:r>
      <w:r w:rsidR="00D75FA3" w:rsidRPr="000D3843">
        <w:rPr>
          <w:rFonts w:ascii="Arial" w:hAnsi="Arial" w:cs="Arial"/>
          <w:szCs w:val="20"/>
        </w:rPr>
        <w:t>adjusted conversion factor means th</w:t>
      </w:r>
      <w:r w:rsidR="00794954" w:rsidRPr="000D3843">
        <w:rPr>
          <w:rFonts w:ascii="Arial" w:hAnsi="Arial" w:cs="Arial"/>
          <w:szCs w:val="20"/>
        </w:rPr>
        <w:t>e</w:t>
      </w:r>
      <w:r w:rsidR="00AE40F7" w:rsidRPr="000D3843">
        <w:rPr>
          <w:rFonts w:ascii="Arial" w:hAnsi="Arial" w:cs="Arial"/>
          <w:szCs w:val="20"/>
        </w:rPr>
        <w:t xml:space="preserve"> OMFS conversi</w:t>
      </w:r>
      <w:r w:rsidR="000321BC" w:rsidRPr="000D3843">
        <w:rPr>
          <w:rFonts w:ascii="Arial" w:hAnsi="Arial" w:cs="Arial"/>
          <w:szCs w:val="20"/>
        </w:rPr>
        <w:t>on factor for 202</w:t>
      </w:r>
      <w:r w:rsidR="00EE6AD6">
        <w:rPr>
          <w:rFonts w:ascii="Arial" w:hAnsi="Arial" w:cs="Arial"/>
          <w:szCs w:val="20"/>
        </w:rPr>
        <w:t>5</w:t>
      </w:r>
      <w:r w:rsidR="00D75FA3" w:rsidRPr="000D3843">
        <w:rPr>
          <w:rFonts w:ascii="Arial" w:hAnsi="Arial" w:cs="Arial"/>
          <w:szCs w:val="20"/>
        </w:rPr>
        <w:t xml:space="preserve"> of $</w:t>
      </w:r>
      <w:r w:rsidR="00D752F9">
        <w:rPr>
          <w:rFonts w:ascii="Arial" w:hAnsi="Arial" w:cs="Arial"/>
          <w:szCs w:val="20"/>
        </w:rPr>
        <w:t>9</w:t>
      </w:r>
      <w:r w:rsidR="00EE6AD6">
        <w:rPr>
          <w:rFonts w:ascii="Arial" w:hAnsi="Arial" w:cs="Arial"/>
          <w:szCs w:val="20"/>
        </w:rPr>
        <w:t>9.898</w:t>
      </w:r>
      <w:r w:rsidR="00E81B2E" w:rsidRPr="000D3843">
        <w:rPr>
          <w:rFonts w:ascii="Arial" w:hAnsi="Arial" w:cs="Arial"/>
          <w:szCs w:val="20"/>
        </w:rPr>
        <w:t>. The “Adjusted Conversion Factor” i</w:t>
      </w:r>
      <w:r w:rsidR="00AE40F7" w:rsidRPr="000D3843">
        <w:rPr>
          <w:rFonts w:ascii="Arial" w:hAnsi="Arial" w:cs="Arial"/>
          <w:szCs w:val="20"/>
        </w:rPr>
        <w:t xml:space="preserve">s calculated as follows: </w:t>
      </w:r>
      <w:r w:rsidR="0036362B" w:rsidRPr="000D3843">
        <w:rPr>
          <w:rFonts w:ascii="Arial" w:hAnsi="Arial" w:cs="Arial"/>
          <w:szCs w:val="20"/>
        </w:rPr>
        <w:t>$</w:t>
      </w:r>
      <w:r w:rsidR="00D752F9">
        <w:rPr>
          <w:rFonts w:ascii="Arial" w:hAnsi="Arial" w:cs="Arial"/>
          <w:szCs w:val="20"/>
        </w:rPr>
        <w:t>9</w:t>
      </w:r>
      <w:r w:rsidR="00CD196E">
        <w:rPr>
          <w:rFonts w:ascii="Arial" w:hAnsi="Arial" w:cs="Arial"/>
          <w:szCs w:val="20"/>
        </w:rPr>
        <w:t>9.898</w:t>
      </w:r>
      <w:r w:rsidR="00BB4B62" w:rsidRPr="000D3843">
        <w:rPr>
          <w:rFonts w:ascii="Arial" w:hAnsi="Arial" w:cs="Arial"/>
          <w:szCs w:val="20"/>
        </w:rPr>
        <w:t xml:space="preserve"> </w:t>
      </w:r>
      <w:r w:rsidR="00D75FA3" w:rsidRPr="000D3843">
        <w:rPr>
          <w:rFonts w:ascii="Arial" w:hAnsi="Arial" w:cs="Arial"/>
          <w:szCs w:val="20"/>
        </w:rPr>
        <w:t>x the ma</w:t>
      </w:r>
      <w:r w:rsidR="009661CA" w:rsidRPr="000D3843">
        <w:rPr>
          <w:rFonts w:ascii="Arial" w:hAnsi="Arial" w:cs="Arial"/>
          <w:szCs w:val="20"/>
        </w:rPr>
        <w:t>r</w:t>
      </w:r>
      <w:r w:rsidR="00D0674B" w:rsidRPr="000D3843">
        <w:rPr>
          <w:rFonts w:ascii="Arial" w:hAnsi="Arial" w:cs="Arial"/>
          <w:szCs w:val="20"/>
        </w:rPr>
        <w:t>k</w:t>
      </w:r>
      <w:r w:rsidR="0036362B" w:rsidRPr="000D3843">
        <w:rPr>
          <w:rFonts w:ascii="Arial" w:hAnsi="Arial" w:cs="Arial"/>
          <w:szCs w:val="20"/>
        </w:rPr>
        <w:t>et basket inflation factor 1.0</w:t>
      </w:r>
      <w:r w:rsidR="00D752F9">
        <w:rPr>
          <w:rFonts w:ascii="Arial" w:hAnsi="Arial" w:cs="Arial"/>
          <w:szCs w:val="20"/>
        </w:rPr>
        <w:t>3</w:t>
      </w:r>
      <w:r w:rsidR="00CD196E">
        <w:rPr>
          <w:rFonts w:ascii="Arial" w:hAnsi="Arial" w:cs="Arial"/>
          <w:szCs w:val="20"/>
        </w:rPr>
        <w:t>3</w:t>
      </w:r>
      <w:r w:rsidR="00D75FA3" w:rsidRPr="000D3843">
        <w:rPr>
          <w:rFonts w:ascii="Arial" w:hAnsi="Arial" w:cs="Arial"/>
          <w:szCs w:val="20"/>
        </w:rPr>
        <w:t xml:space="preserve"> x (0.</w:t>
      </w:r>
      <w:r w:rsidR="00684C1B">
        <w:rPr>
          <w:rFonts w:ascii="Arial" w:hAnsi="Arial" w:cs="Arial"/>
          <w:szCs w:val="20"/>
        </w:rPr>
        <w:t>40</w:t>
      </w:r>
      <w:r w:rsidR="00D75FA3" w:rsidRPr="000D3843">
        <w:rPr>
          <w:rFonts w:ascii="Arial" w:hAnsi="Arial" w:cs="Arial"/>
          <w:szCs w:val="20"/>
        </w:rPr>
        <w:t xml:space="preserve"> + (0.6 x wage index).</w:t>
      </w:r>
      <w:r w:rsidR="00684C1B">
        <w:rPr>
          <w:rFonts w:ascii="Arial" w:hAnsi="Arial" w:cs="Arial"/>
          <w:szCs w:val="20"/>
        </w:rPr>
        <w:t>)</w:t>
      </w:r>
      <w:r w:rsidR="000D74EB" w:rsidRPr="000D3843">
        <w:rPr>
          <w:rFonts w:ascii="Arial" w:hAnsi="Arial" w:cs="Arial"/>
          <w:szCs w:val="20"/>
        </w:rPr>
        <w:t xml:space="preserve"> See section 9789.39 </w:t>
      </w:r>
      <w:r w:rsidR="00BF381A" w:rsidRPr="000D3843">
        <w:rPr>
          <w:rFonts w:ascii="Arial" w:hAnsi="Arial" w:cs="Arial"/>
          <w:szCs w:val="20"/>
        </w:rPr>
        <w:t>for the conversion factor</w:t>
      </w:r>
      <w:r w:rsidR="00320822" w:rsidRPr="000D3843">
        <w:rPr>
          <w:rFonts w:ascii="Arial" w:hAnsi="Arial" w:cs="Arial"/>
          <w:szCs w:val="20"/>
        </w:rPr>
        <w:t xml:space="preserve"> adjusted for</w:t>
      </w:r>
      <w:r w:rsidR="00BF381A" w:rsidRPr="000D3843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bookmarkEnd w:id="0"/>
    <w:p w14:paraId="55EF6329" w14:textId="7F3956DA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025950">
        <w:rPr>
          <w:rFonts w:ascii="Arial" w:hAnsi="Arial" w:cs="Arial"/>
          <w:szCs w:val="20"/>
        </w:rPr>
        <w:t>March 1</w:t>
      </w:r>
      <w:r w:rsidR="00D50148">
        <w:rPr>
          <w:rFonts w:ascii="Arial" w:hAnsi="Arial" w:cs="Arial"/>
          <w:szCs w:val="20"/>
        </w:rPr>
        <w:t>, 202</w:t>
      </w:r>
      <w:r w:rsidR="00FC6077">
        <w:rPr>
          <w:rFonts w:ascii="Arial" w:hAnsi="Arial" w:cs="Arial"/>
          <w:szCs w:val="20"/>
        </w:rPr>
        <w:t>6</w:t>
      </w:r>
      <w:r w:rsidR="00771D6F"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791B2C">
        <w:rPr>
          <w:rFonts w:ascii="Arial" w:hAnsi="Arial" w:cs="Arial"/>
          <w:szCs w:val="20"/>
        </w:rPr>
        <w:t>stem rate for Calendar Year 202</w:t>
      </w:r>
      <w:r w:rsidR="00EE6223">
        <w:rPr>
          <w:rFonts w:ascii="Arial" w:hAnsi="Arial" w:cs="Arial"/>
          <w:szCs w:val="20"/>
        </w:rPr>
        <w:t>6</w:t>
      </w:r>
      <w:r w:rsidR="00771D6F" w:rsidRPr="00A452BD">
        <w:rPr>
          <w:rFonts w:ascii="Arial" w:hAnsi="Arial" w:cs="Arial"/>
          <w:szCs w:val="20"/>
        </w:rPr>
        <w:t xml:space="preserve"> as set forth in the Federal Register on </w:t>
      </w:r>
      <w:r w:rsidR="00791B2C">
        <w:rPr>
          <w:rFonts w:ascii="Arial" w:hAnsi="Arial" w:cs="Arial"/>
          <w:szCs w:val="20"/>
        </w:rPr>
        <w:t>November 2</w:t>
      </w:r>
      <w:r w:rsidR="00964BEC">
        <w:rPr>
          <w:rFonts w:ascii="Arial" w:hAnsi="Arial" w:cs="Arial"/>
          <w:szCs w:val="20"/>
        </w:rPr>
        <w:t>5</w:t>
      </w:r>
      <w:r w:rsidR="00791B2C">
        <w:rPr>
          <w:rFonts w:ascii="Arial" w:hAnsi="Arial" w:cs="Arial"/>
          <w:szCs w:val="20"/>
        </w:rPr>
        <w:t>, 202</w:t>
      </w:r>
      <w:r w:rsidR="00964BEC">
        <w:rPr>
          <w:rFonts w:ascii="Arial" w:hAnsi="Arial" w:cs="Arial"/>
          <w:szCs w:val="20"/>
        </w:rPr>
        <w:t>5</w:t>
      </w:r>
      <w:r w:rsidR="00791B2C">
        <w:rPr>
          <w:rFonts w:ascii="Arial" w:hAnsi="Arial" w:cs="Arial"/>
          <w:szCs w:val="20"/>
        </w:rPr>
        <w:t xml:space="preserve"> (CMS-1</w:t>
      </w:r>
      <w:r w:rsidR="00274E43">
        <w:rPr>
          <w:rFonts w:ascii="Arial" w:hAnsi="Arial" w:cs="Arial"/>
          <w:szCs w:val="20"/>
        </w:rPr>
        <w:t>8</w:t>
      </w:r>
      <w:r w:rsidR="003D6606">
        <w:rPr>
          <w:rFonts w:ascii="Arial" w:hAnsi="Arial" w:cs="Arial"/>
          <w:szCs w:val="20"/>
        </w:rPr>
        <w:t>34</w:t>
      </w:r>
      <w:r w:rsidR="00F679CF">
        <w:rPr>
          <w:rFonts w:ascii="Arial" w:hAnsi="Arial" w:cs="Arial"/>
          <w:szCs w:val="20"/>
        </w:rPr>
        <w:t>-FC</w:t>
      </w:r>
      <w:r w:rsidR="0005184D" w:rsidRPr="00A452BD">
        <w:rPr>
          <w:rFonts w:ascii="Arial" w:hAnsi="Arial" w:cs="Arial"/>
          <w:szCs w:val="20"/>
        </w:rPr>
        <w:t>)</w:t>
      </w:r>
      <w:r w:rsidR="00986A7A" w:rsidRPr="00A452BD">
        <w:rPr>
          <w:rFonts w:ascii="Arial" w:hAnsi="Arial" w:cs="Arial"/>
          <w:szCs w:val="20"/>
        </w:rPr>
        <w:t xml:space="preserve">, </w:t>
      </w:r>
      <w:r w:rsidR="000767F1" w:rsidRPr="0026249B">
        <w:rPr>
          <w:rFonts w:ascii="Arial" w:hAnsi="Arial" w:cs="Arial"/>
          <w:szCs w:val="20"/>
        </w:rPr>
        <w:t>Addendum B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="00771D6F"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12" w:history="1">
        <w:r w:rsidR="00EC465E" w:rsidRPr="00C35B86">
          <w:rPr>
            <w:rStyle w:val="Hyperlink"/>
            <w:rFonts w:ascii="Arial" w:hAnsi="Arial" w:cs="Arial"/>
          </w:rPr>
          <w:t>2026 NFRM OPPS Addenda</w:t>
        </w:r>
        <w:r w:rsidR="00AE40F7" w:rsidRPr="00C35B86">
          <w:rPr>
            <w:rStyle w:val="Hyperlink"/>
            <w:rFonts w:ascii="Arial" w:hAnsi="Arial" w:cs="Arial"/>
          </w:rPr>
          <w:t xml:space="preserve"> | CMS</w:t>
        </w:r>
      </w:hyperlink>
      <w:r w:rsidR="00AE40F7">
        <w:t xml:space="preserve">. </w:t>
      </w:r>
      <w:r w:rsidR="00BF381A" w:rsidRPr="00A452BD">
        <w:rPr>
          <w:rFonts w:ascii="Arial" w:hAnsi="Arial" w:cs="Arial"/>
          <w:szCs w:val="20"/>
        </w:rPr>
        <w:t xml:space="preserve">See </w:t>
      </w:r>
      <w:r w:rsidR="00A82C03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payment rate </w:t>
      </w:r>
      <w:r w:rsidR="006101ED" w:rsidRPr="00A452BD">
        <w:rPr>
          <w:rFonts w:ascii="Arial" w:hAnsi="Arial" w:cs="Arial"/>
          <w:szCs w:val="20"/>
        </w:rPr>
        <w:t>referenced in Addendum B</w:t>
      </w:r>
      <w:r w:rsidR="006F21FA">
        <w:rPr>
          <w:rFonts w:ascii="Arial" w:hAnsi="Arial" w:cs="Arial"/>
          <w:szCs w:val="20"/>
        </w:rPr>
        <w:t xml:space="preserve"> </w:t>
      </w:r>
      <w:r w:rsidR="006D4691" w:rsidRPr="00A452BD">
        <w:rPr>
          <w:rFonts w:ascii="Arial" w:hAnsi="Arial" w:cs="Arial"/>
          <w:szCs w:val="20"/>
        </w:rPr>
        <w:t>by</w:t>
      </w:r>
      <w:r w:rsidR="00BF381A" w:rsidRPr="00A452BD">
        <w:rPr>
          <w:rFonts w:ascii="Arial" w:hAnsi="Arial" w:cs="Arial"/>
          <w:szCs w:val="20"/>
        </w:rPr>
        <w:t xml:space="preserve"> date of service.</w:t>
      </w:r>
    </w:p>
    <w:p w14:paraId="5CD66904" w14:textId="27543336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E55771">
        <w:rPr>
          <w:rFonts w:ascii="Arial" w:hAnsi="Arial" w:cs="Arial"/>
          <w:szCs w:val="20"/>
        </w:rPr>
        <w:t>March</w:t>
      </w:r>
      <w:r w:rsidR="00794282">
        <w:rPr>
          <w:rFonts w:ascii="Arial" w:hAnsi="Arial" w:cs="Arial"/>
          <w:szCs w:val="20"/>
        </w:rPr>
        <w:t xml:space="preserve"> 1, 202</w:t>
      </w:r>
      <w:r w:rsidR="006F21FA">
        <w:rPr>
          <w:rFonts w:ascii="Arial" w:hAnsi="Arial" w:cs="Arial"/>
          <w:szCs w:val="20"/>
        </w:rPr>
        <w:t>6</w:t>
      </w:r>
      <w:r w:rsidR="00771D6F"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794282">
        <w:rPr>
          <w:rFonts w:ascii="Arial" w:hAnsi="Arial" w:cs="Arial"/>
          <w:szCs w:val="20"/>
        </w:rPr>
        <w:t>November 2</w:t>
      </w:r>
      <w:r w:rsidR="006F21FA">
        <w:rPr>
          <w:rFonts w:ascii="Arial" w:hAnsi="Arial" w:cs="Arial"/>
          <w:szCs w:val="20"/>
        </w:rPr>
        <w:t>5</w:t>
      </w:r>
      <w:r w:rsidR="00794282">
        <w:rPr>
          <w:rFonts w:ascii="Arial" w:hAnsi="Arial" w:cs="Arial"/>
          <w:szCs w:val="20"/>
        </w:rPr>
        <w:t>, 202</w:t>
      </w:r>
      <w:r w:rsidR="006F21FA">
        <w:rPr>
          <w:rFonts w:ascii="Arial" w:hAnsi="Arial" w:cs="Arial"/>
          <w:szCs w:val="20"/>
        </w:rPr>
        <w:t>5</w:t>
      </w:r>
      <w:r w:rsidR="00AE40F7">
        <w:rPr>
          <w:rFonts w:ascii="Arial" w:hAnsi="Arial" w:cs="Arial"/>
          <w:szCs w:val="20"/>
        </w:rPr>
        <w:t xml:space="preserve"> (CMS-1</w:t>
      </w:r>
      <w:r w:rsidR="007A4645">
        <w:rPr>
          <w:rFonts w:ascii="Arial" w:hAnsi="Arial" w:cs="Arial"/>
          <w:szCs w:val="20"/>
        </w:rPr>
        <w:t>8</w:t>
      </w:r>
      <w:r w:rsidR="00E20180">
        <w:rPr>
          <w:rFonts w:ascii="Arial" w:hAnsi="Arial" w:cs="Arial"/>
          <w:szCs w:val="20"/>
        </w:rPr>
        <w:t>34</w:t>
      </w:r>
      <w:r w:rsidR="00812DA1" w:rsidRPr="00A452BD">
        <w:rPr>
          <w:rFonts w:ascii="Arial" w:hAnsi="Arial" w:cs="Arial"/>
          <w:szCs w:val="20"/>
        </w:rPr>
        <w:t>-FC)</w:t>
      </w:r>
      <w:r w:rsidR="00BF4203">
        <w:rPr>
          <w:rFonts w:ascii="Arial" w:hAnsi="Arial" w:cs="Arial"/>
          <w:szCs w:val="20"/>
        </w:rPr>
        <w:t>,</w:t>
      </w:r>
      <w:r w:rsidR="00812DA1" w:rsidRPr="00A452BD">
        <w:rPr>
          <w:rFonts w:ascii="Arial" w:hAnsi="Arial" w:cs="Arial"/>
          <w:szCs w:val="20"/>
        </w:rPr>
        <w:t xml:space="preserve"> </w:t>
      </w:r>
      <w:r w:rsidR="000767F1" w:rsidRPr="00CC1D21">
        <w:rPr>
          <w:rFonts w:ascii="Arial" w:hAnsi="Arial" w:cs="Arial"/>
          <w:szCs w:val="20"/>
        </w:rPr>
        <w:t>Addendum B</w:t>
      </w:r>
      <w:r w:rsidR="00AE40F7" w:rsidRPr="00A452BD">
        <w:rPr>
          <w:rFonts w:ascii="Arial" w:hAnsi="Arial" w:cs="Arial"/>
          <w:szCs w:val="20"/>
        </w:rPr>
        <w:t>, which document is found on the CMS web site at:</w:t>
      </w:r>
      <w:r w:rsidR="00441FF2">
        <w:rPr>
          <w:rFonts w:ascii="Arial" w:hAnsi="Arial" w:cs="Arial"/>
          <w:szCs w:val="20"/>
        </w:rPr>
        <w:t xml:space="preserve"> </w:t>
      </w:r>
      <w:hyperlink r:id="rId13" w:history="1">
        <w:r w:rsidR="00441FF2" w:rsidRPr="00C35B86">
          <w:rPr>
            <w:rStyle w:val="Hyperlink"/>
            <w:rFonts w:ascii="Arial" w:hAnsi="Arial" w:cs="Arial"/>
          </w:rPr>
          <w:t>2026 NFRM OPPS Addenda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</w:t>
      </w:r>
      <w:r w:rsidR="003177BD" w:rsidRPr="00A452BD">
        <w:rPr>
          <w:rFonts w:ascii="Arial" w:hAnsi="Arial" w:cs="Arial"/>
          <w:szCs w:val="20"/>
        </w:rPr>
        <w:lastRenderedPageBreak/>
        <w:t xml:space="preserve">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>referenced in Addendum B</w:t>
      </w:r>
      <w:r w:rsidR="00E20180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2C14A23D" w14:textId="58F3B2C2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d.</w:t>
      </w:r>
      <w:r>
        <w:rPr>
          <w:rFonts w:ascii="Arial" w:hAnsi="Arial" w:cs="Arial"/>
          <w:szCs w:val="20"/>
        </w:rPr>
        <w:tab/>
      </w:r>
      <w:r w:rsidR="001C6290" w:rsidRPr="00A452BD">
        <w:rPr>
          <w:rFonts w:ascii="Arial" w:hAnsi="Arial" w:cs="Arial"/>
          <w:szCs w:val="20"/>
        </w:rPr>
        <w:t xml:space="preserve">For services rendered on or after </w:t>
      </w:r>
      <w:r w:rsidR="007A4645">
        <w:rPr>
          <w:rFonts w:ascii="Arial" w:hAnsi="Arial" w:cs="Arial"/>
          <w:szCs w:val="20"/>
        </w:rPr>
        <w:t>March 1</w:t>
      </w:r>
      <w:r w:rsidR="00794282">
        <w:rPr>
          <w:rFonts w:ascii="Arial" w:hAnsi="Arial" w:cs="Arial"/>
          <w:szCs w:val="20"/>
        </w:rPr>
        <w:t>, 202</w:t>
      </w:r>
      <w:r w:rsidR="00D41899">
        <w:rPr>
          <w:rFonts w:ascii="Arial" w:hAnsi="Arial" w:cs="Arial"/>
          <w:szCs w:val="20"/>
        </w:rPr>
        <w:t>6</w:t>
      </w:r>
      <w:r w:rsidR="001C6290" w:rsidRPr="00A452BD">
        <w:rPr>
          <w:rFonts w:ascii="Arial" w:hAnsi="Arial" w:cs="Arial"/>
          <w:szCs w:val="20"/>
        </w:rPr>
        <w:t xml:space="preserve">, "Market Basket Inflation Factor" means </w:t>
      </w:r>
      <w:r w:rsidR="00751474">
        <w:rPr>
          <w:rFonts w:ascii="Arial" w:hAnsi="Arial" w:cs="Arial"/>
          <w:szCs w:val="20"/>
        </w:rPr>
        <w:t>3</w:t>
      </w:r>
      <w:r w:rsidR="008D2F69">
        <w:rPr>
          <w:rFonts w:ascii="Arial" w:hAnsi="Arial" w:cs="Arial"/>
          <w:szCs w:val="20"/>
        </w:rPr>
        <w:t>.</w:t>
      </w:r>
      <w:r w:rsidR="00D41899">
        <w:rPr>
          <w:rFonts w:ascii="Arial" w:hAnsi="Arial" w:cs="Arial"/>
          <w:szCs w:val="20"/>
        </w:rPr>
        <w:t>3</w:t>
      </w:r>
      <w:r w:rsidR="001C6290"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AE40F7">
        <w:rPr>
          <w:rFonts w:ascii="Arial" w:hAnsi="Arial" w:cs="Arial"/>
          <w:szCs w:val="20"/>
        </w:rPr>
        <w:t>se determined by CM</w:t>
      </w:r>
      <w:r w:rsidR="008D2F69">
        <w:rPr>
          <w:rFonts w:ascii="Arial" w:hAnsi="Arial" w:cs="Arial"/>
          <w:szCs w:val="20"/>
        </w:rPr>
        <w:t>S for 202</w:t>
      </w:r>
      <w:r w:rsidR="00D41899">
        <w:rPr>
          <w:rFonts w:ascii="Arial" w:hAnsi="Arial" w:cs="Arial"/>
          <w:szCs w:val="20"/>
        </w:rPr>
        <w:t>5</w:t>
      </w:r>
      <w:r w:rsidR="001C6290"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  <w:r w:rsidR="008D2F69">
        <w:rPr>
          <w:rFonts w:ascii="Arial" w:hAnsi="Arial" w:cs="Arial"/>
          <w:szCs w:val="20"/>
        </w:rPr>
        <w:t xml:space="preserve"> (</w:t>
      </w:r>
      <w:r w:rsidR="00FB7F18">
        <w:rPr>
          <w:rFonts w:ascii="Arial" w:hAnsi="Arial" w:cs="Arial"/>
          <w:szCs w:val="20"/>
        </w:rPr>
        <w:t>C</w:t>
      </w:r>
      <w:r w:rsidR="008D2F69">
        <w:rPr>
          <w:rFonts w:ascii="Arial" w:hAnsi="Arial" w:cs="Arial"/>
          <w:szCs w:val="20"/>
        </w:rPr>
        <w:t>Y 202</w:t>
      </w:r>
      <w:r w:rsidR="001654B3">
        <w:rPr>
          <w:rFonts w:ascii="Arial" w:hAnsi="Arial" w:cs="Arial"/>
          <w:szCs w:val="20"/>
        </w:rPr>
        <w:t>6</w:t>
      </w:r>
      <w:r w:rsidR="008D2F69">
        <w:rPr>
          <w:rFonts w:ascii="Arial" w:hAnsi="Arial" w:cs="Arial"/>
          <w:szCs w:val="20"/>
        </w:rPr>
        <w:t xml:space="preserve"> Final Rule, </w:t>
      </w:r>
      <w:r w:rsidR="001654B3">
        <w:rPr>
          <w:rFonts w:ascii="Arial" w:hAnsi="Arial" w:cs="Arial"/>
          <w:szCs w:val="20"/>
        </w:rPr>
        <w:t>90</w:t>
      </w:r>
      <w:r w:rsidR="008D2F69">
        <w:rPr>
          <w:rFonts w:ascii="Arial" w:hAnsi="Arial" w:cs="Arial"/>
          <w:szCs w:val="20"/>
        </w:rPr>
        <w:t xml:space="preserve"> Federal Register </w:t>
      </w:r>
      <w:r w:rsidR="00FB7F18">
        <w:rPr>
          <w:rFonts w:ascii="Arial" w:hAnsi="Arial" w:cs="Arial"/>
          <w:szCs w:val="20"/>
        </w:rPr>
        <w:t xml:space="preserve">at </w:t>
      </w:r>
      <w:r w:rsidR="00C15A46">
        <w:rPr>
          <w:rFonts w:ascii="Arial" w:hAnsi="Arial" w:cs="Arial"/>
          <w:szCs w:val="20"/>
        </w:rPr>
        <w:t>53449</w:t>
      </w:r>
      <w:r w:rsidR="00AE40F7">
        <w:rPr>
          <w:rFonts w:ascii="Arial" w:hAnsi="Arial" w:cs="Arial"/>
          <w:szCs w:val="20"/>
        </w:rPr>
        <w:t xml:space="preserve">) </w:t>
      </w:r>
    </w:p>
    <w:p w14:paraId="37B75E64" w14:textId="2AB78EAC" w:rsidR="00D75FA3" w:rsidRPr="005135D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5911EA">
        <w:rPr>
          <w:rFonts w:ascii="Arial" w:hAnsi="Arial" w:cs="Arial"/>
          <w:szCs w:val="20"/>
        </w:rPr>
        <w:t>March 1</w:t>
      </w:r>
      <w:r w:rsidR="00AE40F7">
        <w:rPr>
          <w:rFonts w:ascii="Arial" w:hAnsi="Arial" w:cs="Arial"/>
          <w:szCs w:val="20"/>
        </w:rPr>
        <w:t>,</w:t>
      </w:r>
      <w:r w:rsidR="008A2658">
        <w:rPr>
          <w:rFonts w:ascii="Arial" w:hAnsi="Arial" w:cs="Arial"/>
          <w:szCs w:val="20"/>
        </w:rPr>
        <w:t xml:space="preserve"> 202</w:t>
      </w:r>
      <w:r w:rsidR="00D805FD">
        <w:rPr>
          <w:rFonts w:ascii="Arial" w:hAnsi="Arial" w:cs="Arial"/>
          <w:szCs w:val="20"/>
        </w:rPr>
        <w:t>6</w:t>
      </w:r>
      <w:r w:rsidR="00771D6F"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8A2658">
        <w:rPr>
          <w:rFonts w:ascii="Arial" w:hAnsi="Arial" w:cs="Arial"/>
          <w:szCs w:val="20"/>
        </w:rPr>
        <w:t>sified as described in CMS' 202</w:t>
      </w:r>
      <w:r w:rsidR="00EE3B73">
        <w:rPr>
          <w:rFonts w:ascii="Arial" w:hAnsi="Arial" w:cs="Arial"/>
          <w:szCs w:val="20"/>
        </w:rPr>
        <w:t>6</w:t>
      </w:r>
      <w:r w:rsidR="00771D6F"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="00771D6F" w:rsidRPr="00A452BD">
        <w:rPr>
          <w:rFonts w:ascii="Arial" w:hAnsi="Arial" w:cs="Arial"/>
          <w:szCs w:val="20"/>
        </w:rPr>
        <w:t xml:space="preserve">OPPS) final rule of </w:t>
      </w:r>
      <w:r w:rsidR="008A2658">
        <w:rPr>
          <w:rFonts w:ascii="Arial" w:hAnsi="Arial" w:cs="Arial"/>
          <w:szCs w:val="20"/>
        </w:rPr>
        <w:t>November 2</w:t>
      </w:r>
      <w:r w:rsidR="00EE3B73">
        <w:rPr>
          <w:rFonts w:ascii="Arial" w:hAnsi="Arial" w:cs="Arial"/>
          <w:szCs w:val="20"/>
        </w:rPr>
        <w:t>5</w:t>
      </w:r>
      <w:r w:rsidR="008A2658">
        <w:rPr>
          <w:rFonts w:ascii="Arial" w:hAnsi="Arial" w:cs="Arial"/>
          <w:szCs w:val="20"/>
        </w:rPr>
        <w:t>, 202</w:t>
      </w:r>
      <w:r w:rsidR="00EE3B73">
        <w:rPr>
          <w:rFonts w:ascii="Arial" w:hAnsi="Arial" w:cs="Arial"/>
          <w:szCs w:val="20"/>
        </w:rPr>
        <w:t>5</w:t>
      </w:r>
      <w:r w:rsidR="008A2658">
        <w:rPr>
          <w:rFonts w:ascii="Arial" w:hAnsi="Arial" w:cs="Arial"/>
          <w:szCs w:val="20"/>
        </w:rPr>
        <w:t xml:space="preserve"> (CMS-1</w:t>
      </w:r>
      <w:r w:rsidR="005911EA">
        <w:rPr>
          <w:rFonts w:ascii="Arial" w:hAnsi="Arial" w:cs="Arial"/>
          <w:szCs w:val="20"/>
        </w:rPr>
        <w:t>8</w:t>
      </w:r>
      <w:r w:rsidR="00EE3B73">
        <w:rPr>
          <w:rFonts w:ascii="Arial" w:hAnsi="Arial" w:cs="Arial"/>
          <w:szCs w:val="20"/>
        </w:rPr>
        <w:t>34</w:t>
      </w:r>
      <w:r w:rsidR="003E0C10">
        <w:rPr>
          <w:rFonts w:ascii="Arial" w:hAnsi="Arial" w:cs="Arial"/>
          <w:szCs w:val="20"/>
        </w:rPr>
        <w:t>-FC</w:t>
      </w:r>
      <w:r w:rsidR="00D4124E" w:rsidRPr="00A452BD">
        <w:rPr>
          <w:rFonts w:ascii="Arial" w:hAnsi="Arial" w:cs="Arial"/>
          <w:szCs w:val="20"/>
        </w:rPr>
        <w:t>)</w:t>
      </w:r>
      <w:r w:rsidR="003E0C10">
        <w:rPr>
          <w:rFonts w:ascii="Arial" w:hAnsi="Arial" w:cs="Arial"/>
          <w:szCs w:val="20"/>
        </w:rPr>
        <w:t xml:space="preserve">. </w:t>
      </w:r>
      <w:r w:rsidR="00771D6F"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3D582B">
        <w:rPr>
          <w:rFonts w:ascii="Arial" w:hAnsi="Arial" w:cs="Arial"/>
          <w:szCs w:val="20"/>
        </w:rPr>
        <w:t xml:space="preserve">August </w:t>
      </w:r>
      <w:r w:rsidR="008E75BA">
        <w:rPr>
          <w:rFonts w:ascii="Arial" w:hAnsi="Arial" w:cs="Arial"/>
          <w:szCs w:val="20"/>
        </w:rPr>
        <w:t>4</w:t>
      </w:r>
      <w:r w:rsidR="003D582B">
        <w:rPr>
          <w:rFonts w:ascii="Arial" w:hAnsi="Arial" w:cs="Arial"/>
          <w:szCs w:val="20"/>
        </w:rPr>
        <w:t>, 202</w:t>
      </w:r>
      <w:r w:rsidR="008E75BA">
        <w:rPr>
          <w:rFonts w:ascii="Arial" w:hAnsi="Arial" w:cs="Arial"/>
          <w:szCs w:val="20"/>
        </w:rPr>
        <w:t>5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D582B">
        <w:rPr>
          <w:rFonts w:ascii="Arial" w:hAnsi="Arial" w:cs="Arial"/>
          <w:szCs w:val="20"/>
        </w:rPr>
        <w:t>1</w:t>
      </w:r>
      <w:r w:rsidR="005911EA">
        <w:rPr>
          <w:rFonts w:ascii="Arial" w:hAnsi="Arial" w:cs="Arial"/>
          <w:szCs w:val="20"/>
        </w:rPr>
        <w:t>8</w:t>
      </w:r>
      <w:r w:rsidR="00BA29E9">
        <w:rPr>
          <w:rFonts w:ascii="Arial" w:hAnsi="Arial" w:cs="Arial"/>
          <w:szCs w:val="20"/>
        </w:rPr>
        <w:t>33</w:t>
      </w:r>
      <w:r w:rsidR="003E0C10">
        <w:rPr>
          <w:rFonts w:ascii="Arial" w:hAnsi="Arial" w:cs="Arial"/>
          <w:szCs w:val="20"/>
        </w:rPr>
        <w:t>-F</w:t>
      </w:r>
      <w:r w:rsidR="00F927E5" w:rsidRPr="00A452BD">
        <w:rPr>
          <w:rFonts w:ascii="Arial" w:hAnsi="Arial" w:cs="Arial"/>
          <w:szCs w:val="20"/>
        </w:rPr>
        <w:t>)</w:t>
      </w:r>
      <w:r w:rsidR="00EE3B73">
        <w:rPr>
          <w:rFonts w:ascii="Arial" w:hAnsi="Arial" w:cs="Arial"/>
          <w:szCs w:val="20"/>
        </w:rPr>
        <w:t xml:space="preserve"> </w:t>
      </w:r>
      <w:hyperlink r:id="rId14" w:history="1">
        <w:r w:rsidR="00771D6F" w:rsidRPr="00A34F63">
          <w:rPr>
            <w:rStyle w:val="Hyperlink"/>
            <w:rFonts w:ascii="Arial" w:hAnsi="Arial" w:cs="Arial"/>
            <w:szCs w:val="20"/>
          </w:rPr>
          <w:t xml:space="preserve">Table </w:t>
        </w:r>
        <w:r w:rsidR="00453C10" w:rsidRPr="00A34F63">
          <w:rPr>
            <w:rStyle w:val="Hyperlink"/>
            <w:rFonts w:ascii="Arial" w:hAnsi="Arial" w:cs="Arial"/>
            <w:szCs w:val="20"/>
          </w:rPr>
          <w:t>2</w:t>
        </w:r>
      </w:hyperlink>
      <w:r w:rsidR="00771D6F"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5" w:history="1">
        <w:r w:rsidR="00AE40F7" w:rsidRPr="00A34F63">
          <w:rPr>
            <w:rStyle w:val="Hyperlink"/>
            <w:rFonts w:ascii="Arial" w:hAnsi="Arial" w:cs="Arial"/>
          </w:rPr>
          <w:t>FY 202</w:t>
        </w:r>
        <w:r w:rsidR="00A34F63" w:rsidRPr="00A34F63">
          <w:rPr>
            <w:rStyle w:val="Hyperlink"/>
            <w:rFonts w:ascii="Arial" w:hAnsi="Arial" w:cs="Arial"/>
          </w:rPr>
          <w:t>6</w:t>
        </w:r>
        <w:r w:rsidR="003E0C10" w:rsidRPr="00A34F63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56335C39" w14:textId="77777777" w:rsidR="006466B3" w:rsidRPr="00A452BD" w:rsidRDefault="00CA1D2C" w:rsidP="004A3048">
      <w:pPr>
        <w:pStyle w:val="Heading2"/>
      </w:pPr>
      <w:r w:rsidRPr="00A452BD">
        <w:t>3</w:t>
      </w:r>
      <w:r w:rsidR="00B23C9E" w:rsidRPr="00A452BD">
        <w:t>.</w:t>
      </w:r>
      <w:r w:rsidR="00C93C0C" w:rsidRPr="00A452BD">
        <w:t xml:space="preserve">  </w:t>
      </w:r>
      <w:r w:rsidR="001C6DFB" w:rsidRPr="00A452BD">
        <w:t>Title 8 CCR §9789.31</w:t>
      </w:r>
      <w:r w:rsidR="006466B3" w:rsidRPr="00A452BD">
        <w:t>:</w:t>
      </w:r>
    </w:p>
    <w:p w14:paraId="7E83F642" w14:textId="1CDE5EFA" w:rsidR="001336C8" w:rsidRDefault="006466B3" w:rsidP="00D54373">
      <w:pPr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7C3A7B">
        <w:rPr>
          <w:rFonts w:ascii="Arial" w:hAnsi="Arial" w:cs="Arial"/>
          <w:szCs w:val="20"/>
        </w:rPr>
        <w:t>March 1</w:t>
      </w:r>
      <w:r w:rsidR="003D582B">
        <w:rPr>
          <w:rFonts w:ascii="Arial" w:hAnsi="Arial" w:cs="Arial"/>
          <w:szCs w:val="20"/>
        </w:rPr>
        <w:t>, 202</w:t>
      </w:r>
      <w:r w:rsidR="005D1FB1">
        <w:rPr>
          <w:rFonts w:ascii="Arial" w:hAnsi="Arial" w:cs="Arial"/>
          <w:szCs w:val="20"/>
        </w:rPr>
        <w:t>6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79C1F1BB" w:rsidR="00A32FA0" w:rsidRPr="001336C8" w:rsidRDefault="00D54373" w:rsidP="00A06D67">
      <w:pPr>
        <w:spacing w:before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>
        <w:rPr>
          <w:rFonts w:ascii="Arial" w:hAnsi="Arial" w:cs="Arial"/>
        </w:rPr>
        <w:tab/>
      </w:r>
      <w:r w:rsidR="00A32FA0" w:rsidRPr="00A452BD">
        <w:rPr>
          <w:rFonts w:ascii="Arial" w:hAnsi="Arial" w:cs="Arial"/>
        </w:rPr>
        <w:t>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 xml:space="preserve">and </w:t>
      </w:r>
      <w:r w:rsidR="00AE40F7">
        <w:rPr>
          <w:rFonts w:ascii="Arial" w:hAnsi="Arial" w:cs="Arial"/>
        </w:rPr>
        <w:t xml:space="preserve">Medicaid Services (CMS) </w:t>
      </w:r>
      <w:r w:rsidR="003D582B">
        <w:rPr>
          <w:rFonts w:ascii="Arial" w:hAnsi="Arial" w:cs="Arial"/>
        </w:rPr>
        <w:t>202</w:t>
      </w:r>
      <w:r w:rsidR="00E0102D">
        <w:rPr>
          <w:rFonts w:ascii="Arial" w:hAnsi="Arial" w:cs="Arial"/>
        </w:rPr>
        <w:t>6</w:t>
      </w:r>
      <w:r w:rsidR="00A32FA0"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="00695A28">
        <w:rPr>
          <w:rFonts w:ascii="Arial" w:hAnsi="Arial" w:cs="Arial"/>
        </w:rPr>
        <w:t>addenda</w:t>
      </w:r>
      <w:r w:rsidR="00244647">
        <w:rPr>
          <w:rFonts w:ascii="Arial" w:hAnsi="Arial" w:cs="Arial"/>
        </w:rPr>
        <w:t xml:space="preserve"> (or specified portion of addenda) as </w:t>
      </w:r>
      <w:r w:rsidR="00A32FA0"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3D582B">
        <w:rPr>
          <w:rFonts w:ascii="Arial" w:hAnsi="Arial" w:cs="Arial"/>
        </w:rPr>
        <w:t>opted for the Calendar Year 202</w:t>
      </w:r>
      <w:r w:rsidR="00E0102D">
        <w:rPr>
          <w:rFonts w:ascii="Arial" w:hAnsi="Arial" w:cs="Arial"/>
        </w:rPr>
        <w:t>6</w:t>
      </w:r>
      <w:r w:rsidR="00A32FA0"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3D582B">
        <w:rPr>
          <w:rFonts w:ascii="Arial" w:hAnsi="Arial" w:cs="Arial"/>
          <w:szCs w:val="20"/>
        </w:rPr>
        <w:t>November 2</w:t>
      </w:r>
      <w:r w:rsidR="00E0102D">
        <w:rPr>
          <w:rFonts w:ascii="Arial" w:hAnsi="Arial" w:cs="Arial"/>
          <w:szCs w:val="20"/>
        </w:rPr>
        <w:t>5</w:t>
      </w:r>
      <w:r w:rsidR="003D582B">
        <w:rPr>
          <w:rFonts w:ascii="Arial" w:hAnsi="Arial" w:cs="Arial"/>
          <w:szCs w:val="20"/>
        </w:rPr>
        <w:t>, 202</w:t>
      </w:r>
      <w:r w:rsidR="00E0102D">
        <w:rPr>
          <w:rFonts w:ascii="Arial" w:hAnsi="Arial" w:cs="Arial"/>
          <w:szCs w:val="20"/>
        </w:rPr>
        <w:t>5</w:t>
      </w:r>
      <w:r w:rsidR="003D582B">
        <w:rPr>
          <w:rFonts w:ascii="Arial" w:hAnsi="Arial" w:cs="Arial"/>
          <w:szCs w:val="20"/>
        </w:rPr>
        <w:t xml:space="preserve"> (CMS-1</w:t>
      </w:r>
      <w:r w:rsidR="00467AB6">
        <w:rPr>
          <w:rFonts w:ascii="Arial" w:hAnsi="Arial" w:cs="Arial"/>
          <w:szCs w:val="20"/>
        </w:rPr>
        <w:t>8</w:t>
      </w:r>
      <w:r w:rsidR="001675B0">
        <w:rPr>
          <w:rFonts w:ascii="Arial" w:hAnsi="Arial" w:cs="Arial"/>
          <w:szCs w:val="20"/>
        </w:rPr>
        <w:t>34</w:t>
      </w:r>
      <w:r w:rsidR="002836E8" w:rsidRPr="00A452BD">
        <w:rPr>
          <w:rFonts w:ascii="Arial" w:hAnsi="Arial" w:cs="Arial"/>
          <w:szCs w:val="20"/>
        </w:rPr>
        <w:t>-FC)</w:t>
      </w:r>
      <w:r w:rsidR="00244647">
        <w:rPr>
          <w:rFonts w:ascii="Arial" w:hAnsi="Arial" w:cs="Arial"/>
          <w:szCs w:val="20"/>
        </w:rPr>
        <w:t>.</w:t>
      </w:r>
      <w:r w:rsidR="003D582B">
        <w:rPr>
          <w:rFonts w:ascii="Arial" w:hAnsi="Arial" w:cs="Arial"/>
          <w:szCs w:val="20"/>
        </w:rPr>
        <w:t xml:space="preserve"> </w:t>
      </w:r>
      <w:r w:rsidR="00A32FA0" w:rsidRPr="008F2922">
        <w:rPr>
          <w:rFonts w:ascii="Arial" w:hAnsi="Arial" w:cs="Arial"/>
        </w:rPr>
        <w:t xml:space="preserve">See </w:t>
      </w:r>
      <w:hyperlink r:id="rId16" w:history="1">
        <w:r w:rsidR="003D582B" w:rsidRPr="00866D13">
          <w:rPr>
            <w:rStyle w:val="Hyperlink"/>
            <w:rFonts w:ascii="Arial" w:hAnsi="Arial" w:cs="Arial"/>
          </w:rPr>
          <w:t>CMS-1</w:t>
        </w:r>
        <w:r w:rsidR="00467AB6">
          <w:rPr>
            <w:rStyle w:val="Hyperlink"/>
            <w:rFonts w:ascii="Arial" w:hAnsi="Arial" w:cs="Arial"/>
          </w:rPr>
          <w:t>8</w:t>
        </w:r>
        <w:r w:rsidR="00E423B0">
          <w:rPr>
            <w:rStyle w:val="Hyperlink"/>
            <w:rFonts w:ascii="Arial" w:hAnsi="Arial" w:cs="Arial"/>
          </w:rPr>
          <w:t>34</w:t>
        </w:r>
        <w:r w:rsidR="001D7F9C" w:rsidRPr="00866D13">
          <w:rPr>
            <w:rStyle w:val="Hyperlink"/>
            <w:rFonts w:ascii="Arial" w:hAnsi="Arial" w:cs="Arial"/>
          </w:rPr>
          <w:t>-FC | CMS</w:t>
        </w:r>
      </w:hyperlink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7" w:history="1">
        <w:r w:rsidR="003D582B" w:rsidRPr="00B84181">
          <w:rPr>
            <w:rStyle w:val="Hyperlink"/>
            <w:rFonts w:ascii="Arial" w:hAnsi="Arial" w:cs="Arial"/>
          </w:rPr>
          <w:t>FY 202</w:t>
        </w:r>
        <w:r w:rsidR="00AA6424" w:rsidRPr="00B84181">
          <w:rPr>
            <w:rStyle w:val="Hyperlink"/>
            <w:rFonts w:ascii="Arial" w:hAnsi="Arial" w:cs="Arial"/>
          </w:rPr>
          <w:t>6</w:t>
        </w:r>
        <w:r w:rsidR="00AE40F7" w:rsidRPr="00B84181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1D7F9C" w:rsidRPr="00AA6424">
        <w:rPr>
          <w:rFonts w:ascii="Arial" w:hAnsi="Arial" w:cs="Arial"/>
        </w:rPr>
        <w:t>.</w:t>
      </w:r>
      <w:r w:rsidR="001D7F9C">
        <w:rPr>
          <w:rFonts w:ascii="Arial" w:hAnsi="Arial" w:cs="Arial"/>
        </w:rPr>
        <w:t xml:space="preserve"> </w:t>
      </w:r>
      <w:r w:rsidR="00A32FA0" w:rsidRPr="00A452BD">
        <w:rPr>
          <w:rFonts w:ascii="Arial" w:hAnsi="Arial" w:cs="Arial"/>
        </w:rPr>
        <w:t>The payment system</w:t>
      </w:r>
      <w:r w:rsidR="0067546B">
        <w:rPr>
          <w:rFonts w:ascii="Arial" w:hAnsi="Arial" w:cs="Arial"/>
        </w:rPr>
        <w:t>s addenda adopted and incorporated by reference</w:t>
      </w:r>
      <w:r w:rsidR="00A32FA0" w:rsidRPr="00A452BD">
        <w:rPr>
          <w:rFonts w:ascii="Arial" w:hAnsi="Arial" w:cs="Arial"/>
        </w:rPr>
        <w:t xml:space="preserve"> includes</w:t>
      </w:r>
      <w:r w:rsidR="00A32FA0" w:rsidRPr="008866C8">
        <w:rPr>
          <w:rFonts w:ascii="Arial" w:hAnsi="Arial" w:cs="Arial"/>
        </w:rPr>
        <w:t>:</w:t>
      </w:r>
    </w:p>
    <w:p w14:paraId="5EF8DA2B" w14:textId="0A1C86D8" w:rsidR="00C672C8" w:rsidRPr="00A452BD" w:rsidRDefault="00BC401A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18" w:history="1">
        <w:r w:rsidR="007F5700" w:rsidRPr="001075AA">
          <w:rPr>
            <w:rStyle w:val="Hyperlink"/>
            <w:rFonts w:ascii="Arial" w:hAnsi="Arial" w:cs="Arial"/>
          </w:rPr>
          <w:t>Addendum A</w:t>
        </w:r>
      </w:hyperlink>
      <w:r w:rsidR="007F5700">
        <w:rPr>
          <w:rFonts w:ascii="Arial" w:hAnsi="Arial" w:cs="Arial"/>
        </w:rPr>
        <w:t xml:space="preserve"> </w:t>
      </w:r>
      <w:r w:rsidR="007C22D7">
        <w:rPr>
          <w:rFonts w:ascii="Arial" w:hAnsi="Arial" w:cs="Arial"/>
        </w:rPr>
        <w:t xml:space="preserve">- </w:t>
      </w:r>
      <w:r w:rsidR="003B5B06">
        <w:rPr>
          <w:rFonts w:ascii="Arial" w:hAnsi="Arial" w:cs="Arial"/>
        </w:rPr>
        <w:t>OPPS APCs for</w:t>
      </w:r>
      <w:r w:rsidR="00FE3181">
        <w:rPr>
          <w:rFonts w:ascii="Arial" w:hAnsi="Arial" w:cs="Arial"/>
        </w:rPr>
        <w:t xml:space="preserve"> </w:t>
      </w:r>
      <w:r w:rsidR="003B5B06">
        <w:rPr>
          <w:rFonts w:ascii="Arial" w:hAnsi="Arial" w:cs="Arial"/>
        </w:rPr>
        <w:t>CY 202</w:t>
      </w:r>
      <w:r w:rsidR="007F5700">
        <w:rPr>
          <w:rFonts w:ascii="Arial" w:hAnsi="Arial" w:cs="Arial"/>
        </w:rPr>
        <w:t>6</w:t>
      </w:r>
      <w:r w:rsidR="00FE3181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B07BF9">
        <w:rPr>
          <w:rFonts w:ascii="Arial" w:hAnsi="Arial" w:cs="Arial"/>
        </w:rPr>
        <w:t xml:space="preserve">2026 NFRM Addendum </w:t>
      </w:r>
      <w:r w:rsidR="007C07C3">
        <w:rPr>
          <w:rFonts w:ascii="Arial" w:hAnsi="Arial" w:cs="Arial"/>
        </w:rPr>
        <w:t>A.12.11.2025</w:t>
      </w:r>
      <w:r w:rsidR="00AE40F7">
        <w:rPr>
          <w:rFonts w:ascii="Arial" w:hAnsi="Arial" w:cs="Arial"/>
        </w:rPr>
        <w:t xml:space="preserve">.xlsx) </w:t>
      </w:r>
    </w:p>
    <w:p w14:paraId="179B3FDA" w14:textId="203F0F6C" w:rsidR="00660B93" w:rsidRDefault="001B2B4B" w:rsidP="0048645D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2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ASC </w:t>
      </w:r>
      <w:hyperlink r:id="rId19" w:history="1">
        <w:r w:rsidR="00F45EE7" w:rsidRPr="004C1BA2">
          <w:rPr>
            <w:rStyle w:val="Hyperlink"/>
            <w:rFonts w:ascii="Arial" w:hAnsi="Arial" w:cs="Arial"/>
          </w:rPr>
          <w:t>Addendum AA</w:t>
        </w:r>
      </w:hyperlink>
      <w:r w:rsidR="00F45EE7">
        <w:rPr>
          <w:rFonts w:ascii="Arial" w:hAnsi="Arial" w:cs="Arial"/>
        </w:rPr>
        <w:t xml:space="preserve"> </w:t>
      </w:r>
      <w:r w:rsidR="007C22D7">
        <w:rPr>
          <w:rFonts w:ascii="Arial" w:hAnsi="Arial" w:cs="Arial"/>
        </w:rPr>
        <w:t xml:space="preserve">- </w:t>
      </w:r>
      <w:r w:rsidR="00EF4CDB" w:rsidRPr="00A452BD">
        <w:rPr>
          <w:rFonts w:ascii="Arial" w:hAnsi="Arial" w:cs="Arial"/>
        </w:rPr>
        <w:t>(</w:t>
      </w:r>
      <w:r w:rsidR="00F21C1A">
        <w:rPr>
          <w:rFonts w:ascii="Arial" w:hAnsi="Arial" w:cs="Arial"/>
        </w:rPr>
        <w:t>2026 NFRM ASC Addenda.12.12.2025</w:t>
      </w:r>
      <w:r w:rsidR="000767F1">
        <w:rPr>
          <w:rFonts w:ascii="Arial" w:hAnsi="Arial" w:cs="Arial"/>
        </w:rPr>
        <w:t>.xlsx</w:t>
      </w:r>
      <w:r w:rsidR="00453BF5">
        <w:rPr>
          <w:rFonts w:ascii="Arial" w:hAnsi="Arial" w:cs="Arial"/>
        </w:rPr>
        <w:t xml:space="preserve">), </w:t>
      </w:r>
      <w:r w:rsidR="009702F3" w:rsidRPr="00A452BD">
        <w:rPr>
          <w:rFonts w:ascii="Arial" w:hAnsi="Arial" w:cs="Arial"/>
        </w:rPr>
        <w:t>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17E59873" w14:textId="77777777" w:rsidR="00462270" w:rsidRPr="00A452BD" w:rsidRDefault="00462270" w:rsidP="00462270">
      <w:pPr>
        <w:ind w:left="1512" w:hanging="360"/>
        <w:rPr>
          <w:rFonts w:ascii="Arial" w:hAnsi="Arial" w:cs="Arial"/>
        </w:rPr>
      </w:pPr>
    </w:p>
    <w:p w14:paraId="405295A0" w14:textId="6F562540" w:rsidR="00171958" w:rsidRPr="00A452BD" w:rsidRDefault="001B2B4B" w:rsidP="00FE3181">
      <w:pPr>
        <w:ind w:left="1512" w:hanging="36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t>3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0" w:history="1">
        <w:r w:rsidR="007C22D7" w:rsidRPr="005028AE">
          <w:rPr>
            <w:rStyle w:val="Hyperlink"/>
            <w:rFonts w:ascii="Arial" w:hAnsi="Arial" w:cs="Arial"/>
          </w:rPr>
          <w:t>Addendum B</w:t>
        </w:r>
      </w:hyperlink>
      <w:r w:rsidR="007C22D7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>-</w:t>
      </w:r>
      <w:r w:rsidR="0016265C" w:rsidRPr="00A452BD">
        <w:rPr>
          <w:rFonts w:ascii="Arial" w:hAnsi="Arial" w:cs="Arial"/>
        </w:rPr>
        <w:t xml:space="preserve"> OPPS P</w:t>
      </w:r>
      <w:r w:rsidR="00B6471A" w:rsidRPr="00A452BD">
        <w:rPr>
          <w:rFonts w:ascii="Arial" w:hAnsi="Arial" w:cs="Arial"/>
        </w:rPr>
        <w:t>a</w:t>
      </w:r>
      <w:r w:rsidR="00453BF5">
        <w:rPr>
          <w:rFonts w:ascii="Arial" w:hAnsi="Arial" w:cs="Arial"/>
        </w:rPr>
        <w:t>yment by HCPCS Codes for CY 202</w:t>
      </w:r>
      <w:r w:rsidR="005028AE">
        <w:rPr>
          <w:rFonts w:ascii="Arial" w:hAnsi="Arial" w:cs="Arial"/>
        </w:rPr>
        <w:t>6</w:t>
      </w:r>
      <w:r w:rsidR="00AE40F7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5028AE">
        <w:rPr>
          <w:rFonts w:ascii="Arial" w:hAnsi="Arial" w:cs="Arial"/>
        </w:rPr>
        <w:t>2026 NFRM Addendum A.12.11.2025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3B42DFAF" w14:textId="1272DB60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1" w:history="1">
        <w:r w:rsidR="00A32FA0" w:rsidRPr="00344752">
          <w:rPr>
            <w:rStyle w:val="Hyperlink"/>
            <w:rFonts w:ascii="Arial" w:hAnsi="Arial" w:cs="Arial"/>
          </w:rPr>
          <w:t>Addendum D1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 xml:space="preserve">- </w:t>
      </w:r>
      <w:r w:rsidR="002C6740" w:rsidRPr="00A452BD">
        <w:rPr>
          <w:rFonts w:ascii="Arial" w:hAnsi="Arial" w:cs="Arial"/>
        </w:rPr>
        <w:t>OPPS Payme</w:t>
      </w:r>
      <w:r w:rsidR="00FD43CE">
        <w:rPr>
          <w:rFonts w:ascii="Arial" w:hAnsi="Arial" w:cs="Arial"/>
        </w:rPr>
        <w:t>nt Status Indicators for CY 202</w:t>
      </w:r>
      <w:r w:rsidR="009C76C3">
        <w:rPr>
          <w:rFonts w:ascii="Arial" w:hAnsi="Arial" w:cs="Arial"/>
        </w:rPr>
        <w:t>6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9C76C3">
        <w:rPr>
          <w:rFonts w:ascii="Arial" w:hAnsi="Arial" w:cs="Arial"/>
        </w:rPr>
        <w:t>6</w:t>
      </w:r>
      <w:r w:rsidR="00FD43CE">
        <w:rPr>
          <w:rFonts w:ascii="Arial" w:hAnsi="Arial" w:cs="Arial"/>
        </w:rPr>
        <w:t xml:space="preserve"> NFRM Addendum D1</w:t>
      </w:r>
      <w:r w:rsidR="00800BAF">
        <w:rPr>
          <w:rFonts w:ascii="Arial" w:hAnsi="Arial" w:cs="Arial"/>
        </w:rPr>
        <w:t>.11.20</w:t>
      </w:r>
      <w:r w:rsidR="00344752">
        <w:rPr>
          <w:rFonts w:ascii="Arial" w:hAnsi="Arial" w:cs="Arial"/>
        </w:rPr>
        <w:t>.2025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0F8C1E22" w14:textId="1EF49B5F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2" w:history="1">
        <w:r w:rsidR="00A32FA0" w:rsidRPr="007453AA">
          <w:rPr>
            <w:rStyle w:val="Hyperlink"/>
            <w:rFonts w:ascii="Arial" w:hAnsi="Arial" w:cs="Arial"/>
          </w:rPr>
          <w:t>Addendum D2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 xml:space="preserve">- </w:t>
      </w:r>
      <w:r w:rsidR="002C6740" w:rsidRPr="00A452BD">
        <w:rPr>
          <w:rFonts w:ascii="Arial" w:hAnsi="Arial" w:cs="Arial"/>
        </w:rPr>
        <w:t xml:space="preserve">OPPS Comment </w:t>
      </w:r>
      <w:r w:rsidR="00FD43CE">
        <w:rPr>
          <w:rFonts w:ascii="Arial" w:hAnsi="Arial" w:cs="Arial"/>
        </w:rPr>
        <w:t>Indicators for CY 202</w:t>
      </w:r>
      <w:r w:rsidR="007453AA">
        <w:rPr>
          <w:rFonts w:ascii="Arial" w:hAnsi="Arial" w:cs="Arial"/>
        </w:rPr>
        <w:t>6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DB2A46">
        <w:rPr>
          <w:rFonts w:ascii="Arial" w:hAnsi="Arial" w:cs="Arial"/>
        </w:rPr>
        <w:t>6</w:t>
      </w:r>
      <w:r w:rsidR="00AE40F7">
        <w:rPr>
          <w:rFonts w:ascii="Arial" w:hAnsi="Arial" w:cs="Arial"/>
        </w:rPr>
        <w:t xml:space="preserve"> NFR</w:t>
      </w:r>
      <w:r w:rsidR="00FD43CE">
        <w:rPr>
          <w:rFonts w:ascii="Arial" w:hAnsi="Arial" w:cs="Arial"/>
        </w:rPr>
        <w:t>M Addendum D2.1</w:t>
      </w:r>
      <w:r w:rsidR="007A27FE">
        <w:rPr>
          <w:rFonts w:ascii="Arial" w:hAnsi="Arial" w:cs="Arial"/>
        </w:rPr>
        <w:t>1.20</w:t>
      </w:r>
      <w:r w:rsidR="007453AA">
        <w:rPr>
          <w:rFonts w:ascii="Arial" w:hAnsi="Arial" w:cs="Arial"/>
        </w:rPr>
        <w:t>.2025</w:t>
      </w:r>
      <w:r w:rsidR="001A3BED">
        <w:rPr>
          <w:rFonts w:ascii="Arial" w:hAnsi="Arial" w:cs="Arial"/>
        </w:rPr>
        <w:t>.xls</w:t>
      </w:r>
      <w:r w:rsidR="00B147F9">
        <w:rPr>
          <w:rFonts w:ascii="Arial" w:hAnsi="Arial" w:cs="Arial"/>
        </w:rPr>
        <w:t>x</w:t>
      </w:r>
      <w:r w:rsidR="00EF4CDB" w:rsidRPr="00A452BD">
        <w:rPr>
          <w:rFonts w:ascii="Arial" w:hAnsi="Arial" w:cs="Arial"/>
        </w:rPr>
        <w:t>)</w:t>
      </w:r>
    </w:p>
    <w:p w14:paraId="0D6CC4DD" w14:textId="4D374154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3" w:history="1">
        <w:r w:rsidR="00A32FA0" w:rsidRPr="00800BAF">
          <w:rPr>
            <w:rStyle w:val="Hyperlink"/>
            <w:rFonts w:ascii="Arial" w:hAnsi="Arial" w:cs="Arial"/>
          </w:rPr>
          <w:t>Addendum E</w:t>
        </w:r>
      </w:hyperlink>
      <w:r w:rsidR="0016265C" w:rsidRPr="00A452BD">
        <w:rPr>
          <w:rFonts w:ascii="Arial" w:hAnsi="Arial" w:cs="Arial"/>
        </w:rPr>
        <w:t xml:space="preserve"> </w:t>
      </w:r>
      <w:r w:rsidR="0054083B">
        <w:rPr>
          <w:rFonts w:ascii="Arial" w:hAnsi="Arial" w:cs="Arial"/>
        </w:rPr>
        <w:t>-</w:t>
      </w:r>
      <w:r w:rsidR="0016265C" w:rsidRPr="00A452BD">
        <w:rPr>
          <w:rFonts w:ascii="Arial" w:hAnsi="Arial" w:cs="Arial"/>
        </w:rPr>
        <w:t xml:space="preserve">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C86247">
        <w:rPr>
          <w:rFonts w:ascii="Arial" w:hAnsi="Arial" w:cs="Arial"/>
        </w:rPr>
        <w:t>202</w:t>
      </w:r>
      <w:r w:rsidR="00DB2A46">
        <w:rPr>
          <w:rFonts w:ascii="Arial" w:hAnsi="Arial" w:cs="Arial"/>
        </w:rPr>
        <w:t>6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86247">
        <w:rPr>
          <w:rFonts w:ascii="Arial" w:hAnsi="Arial" w:cs="Arial"/>
        </w:rPr>
        <w:t>202</w:t>
      </w:r>
      <w:r w:rsidR="004A0B2C">
        <w:rPr>
          <w:rFonts w:ascii="Arial" w:hAnsi="Arial" w:cs="Arial"/>
        </w:rPr>
        <w:t>6</w:t>
      </w:r>
      <w:r w:rsidR="00AE40F7">
        <w:rPr>
          <w:rFonts w:ascii="Arial" w:hAnsi="Arial" w:cs="Arial"/>
        </w:rPr>
        <w:t xml:space="preserve"> NFRM Addendum E.</w:t>
      </w:r>
      <w:r w:rsidR="004A0B2C">
        <w:rPr>
          <w:rFonts w:ascii="Arial" w:hAnsi="Arial" w:cs="Arial"/>
        </w:rPr>
        <w:t>11.20.2025</w:t>
      </w:r>
      <w:r w:rsidR="009661CA" w:rsidRPr="00A452BD">
        <w:rPr>
          <w:rFonts w:ascii="Arial" w:hAnsi="Arial" w:cs="Arial"/>
        </w:rPr>
        <w:t>.xlsx)</w:t>
      </w:r>
    </w:p>
    <w:p w14:paraId="20C902D7" w14:textId="640DA44F" w:rsidR="001B2B4B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54083B">
        <w:rPr>
          <w:rFonts w:ascii="Arial" w:hAnsi="Arial" w:cs="Arial"/>
        </w:rPr>
        <w:lastRenderedPageBreak/>
        <w:t>7</w:t>
      </w:r>
      <w:r w:rsidR="001336C8" w:rsidRPr="0054083B">
        <w:rPr>
          <w:rFonts w:ascii="Arial" w:hAnsi="Arial" w:cs="Arial"/>
        </w:rPr>
        <w:t>)</w:t>
      </w:r>
      <w:r w:rsidR="000E252E" w:rsidRPr="0054083B">
        <w:rPr>
          <w:rFonts w:ascii="Arial" w:hAnsi="Arial" w:cs="Arial"/>
        </w:rPr>
        <w:tab/>
      </w:r>
      <w:r w:rsidR="00EF4CDB" w:rsidRPr="0054083B">
        <w:rPr>
          <w:rFonts w:ascii="Arial" w:hAnsi="Arial" w:cs="Arial"/>
        </w:rPr>
        <w:t xml:space="preserve">CMS ASC </w:t>
      </w:r>
      <w:hyperlink r:id="rId24" w:history="1">
        <w:r w:rsidR="00B169BC" w:rsidRPr="001974EE">
          <w:rPr>
            <w:rStyle w:val="Hyperlink"/>
            <w:rFonts w:ascii="Arial" w:hAnsi="Arial" w:cs="Arial"/>
          </w:rPr>
          <w:t>Addendum EE</w:t>
        </w:r>
      </w:hyperlink>
      <w:r w:rsidR="00B169BC">
        <w:rPr>
          <w:rFonts w:ascii="Arial" w:hAnsi="Arial" w:cs="Arial"/>
        </w:rPr>
        <w:t xml:space="preserve"> - </w:t>
      </w:r>
      <w:r w:rsidR="00EF4CDB" w:rsidRPr="0054083B">
        <w:rPr>
          <w:rFonts w:ascii="Arial" w:hAnsi="Arial" w:cs="Arial"/>
        </w:rPr>
        <w:t>(</w:t>
      </w:r>
      <w:r w:rsidR="004E0CB0">
        <w:rPr>
          <w:rFonts w:ascii="Arial" w:hAnsi="Arial" w:cs="Arial"/>
        </w:rPr>
        <w:t>2026 NFRM ASC Addenda</w:t>
      </w:r>
      <w:r w:rsidR="00671262">
        <w:rPr>
          <w:rFonts w:ascii="Arial" w:hAnsi="Arial" w:cs="Arial"/>
        </w:rPr>
        <w:t>.12.12.2025</w:t>
      </w:r>
      <w:r w:rsidR="00991A6A" w:rsidRPr="0054083B">
        <w:rPr>
          <w:rFonts w:ascii="Arial" w:hAnsi="Arial" w:cs="Arial"/>
        </w:rPr>
        <w:t>.xlsx</w:t>
      </w:r>
      <w:r w:rsidR="005C47A0" w:rsidRPr="0054083B">
        <w:rPr>
          <w:rFonts w:ascii="Arial" w:hAnsi="Arial" w:cs="Arial"/>
        </w:rPr>
        <w:t>)</w:t>
      </w:r>
      <w:r w:rsidR="00EF4CDB" w:rsidRPr="0054083B">
        <w:rPr>
          <w:rFonts w:ascii="Arial" w:hAnsi="Arial" w:cs="Arial"/>
        </w:rPr>
        <w:t>, Column A</w:t>
      </w:r>
      <w:r w:rsidR="00CF35F2" w:rsidRPr="0054083B">
        <w:rPr>
          <w:rFonts w:ascii="Arial" w:hAnsi="Arial" w:cs="Arial"/>
        </w:rPr>
        <w:t xml:space="preserve"> (entitled “HCPCS Code”)</w:t>
      </w:r>
    </w:p>
    <w:p w14:paraId="5A7EC08E" w14:textId="69BD3B7F" w:rsidR="00B344DD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5" w:history="1">
        <w:r w:rsidR="003B78BB" w:rsidRPr="00E54DE5">
          <w:rPr>
            <w:rStyle w:val="Hyperlink"/>
            <w:rFonts w:ascii="Arial" w:hAnsi="Arial" w:cs="Arial"/>
          </w:rPr>
          <w:t>Addendum J</w:t>
        </w:r>
      </w:hyperlink>
      <w:r w:rsidR="0016265C" w:rsidRPr="00A452BD">
        <w:rPr>
          <w:rFonts w:ascii="Arial" w:hAnsi="Arial" w:cs="Arial"/>
        </w:rPr>
        <w:t xml:space="preserve"> </w:t>
      </w:r>
      <w:r w:rsidR="00ED3826">
        <w:rPr>
          <w:rFonts w:ascii="Arial" w:hAnsi="Arial" w:cs="Arial"/>
        </w:rPr>
        <w:t xml:space="preserve">-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975ADE">
        <w:rPr>
          <w:rFonts w:ascii="Arial" w:hAnsi="Arial" w:cs="Arial"/>
        </w:rPr>
        <w:t>202</w:t>
      </w:r>
      <w:r w:rsidR="000F11DE">
        <w:rPr>
          <w:rFonts w:ascii="Arial" w:hAnsi="Arial" w:cs="Arial"/>
        </w:rPr>
        <w:t>6</w:t>
      </w:r>
      <w:r w:rsidR="00B344DD" w:rsidRPr="00A452BD">
        <w:rPr>
          <w:rFonts w:ascii="Arial" w:hAnsi="Arial" w:cs="Arial"/>
        </w:rPr>
        <w:t xml:space="preserve"> NFRM</w:t>
      </w:r>
      <w:r w:rsidR="00975ADE">
        <w:rPr>
          <w:rFonts w:ascii="Arial" w:hAnsi="Arial" w:cs="Arial"/>
        </w:rPr>
        <w:t xml:space="preserve"> Addendum J.1</w:t>
      </w:r>
      <w:r w:rsidR="00E54DE5">
        <w:rPr>
          <w:rFonts w:ascii="Arial" w:hAnsi="Arial" w:cs="Arial"/>
        </w:rPr>
        <w:t>1.19.</w:t>
      </w:r>
      <w:r w:rsidR="00703DE7">
        <w:rPr>
          <w:rFonts w:ascii="Arial" w:hAnsi="Arial" w:cs="Arial"/>
        </w:rPr>
        <w:t>202</w:t>
      </w:r>
      <w:r w:rsidR="000F11DE">
        <w:rPr>
          <w:rFonts w:ascii="Arial" w:hAnsi="Arial" w:cs="Arial"/>
        </w:rPr>
        <w:t>5</w:t>
      </w:r>
      <w:r w:rsidR="00B344DD" w:rsidRPr="00A452BD">
        <w:rPr>
          <w:rFonts w:ascii="Arial" w:hAnsi="Arial" w:cs="Arial"/>
        </w:rPr>
        <w:t>.xls</w:t>
      </w:r>
      <w:r w:rsidR="00AE40F7">
        <w:rPr>
          <w:rFonts w:ascii="Arial" w:hAnsi="Arial" w:cs="Arial"/>
        </w:rPr>
        <w:t>x</w:t>
      </w:r>
      <w:r w:rsidR="00B344DD" w:rsidRPr="00A452BD">
        <w:rPr>
          <w:rFonts w:ascii="Arial" w:hAnsi="Arial" w:cs="Arial"/>
        </w:rPr>
        <w:t>)</w:t>
      </w:r>
    </w:p>
    <w:p w14:paraId="4BADE83E" w14:textId="38912D00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6" w:history="1">
        <w:r w:rsidR="00A32FA0" w:rsidRPr="00C93A59">
          <w:rPr>
            <w:rStyle w:val="Hyperlink"/>
            <w:rFonts w:ascii="Arial" w:hAnsi="Arial" w:cs="Arial"/>
          </w:rPr>
          <w:t>Addendum L</w:t>
        </w:r>
      </w:hyperlink>
      <w:r w:rsidR="00ED3826">
        <w:rPr>
          <w:rFonts w:ascii="Arial" w:hAnsi="Arial" w:cs="Arial"/>
        </w:rPr>
        <w:t xml:space="preserve"> - </w:t>
      </w:r>
      <w:r w:rsidR="007F7A49" w:rsidRPr="00A452BD">
        <w:rPr>
          <w:rFonts w:ascii="Arial" w:hAnsi="Arial" w:cs="Arial"/>
        </w:rPr>
        <w:t>Out-</w:t>
      </w:r>
      <w:r w:rsidR="00AE40F7">
        <w:rPr>
          <w:rFonts w:ascii="Arial" w:hAnsi="Arial" w:cs="Arial"/>
        </w:rPr>
        <w:t>Migrat</w:t>
      </w:r>
      <w:r w:rsidR="00895BB6">
        <w:rPr>
          <w:rFonts w:ascii="Arial" w:hAnsi="Arial" w:cs="Arial"/>
        </w:rPr>
        <w:t>ion Adjustment for CY 202</w:t>
      </w:r>
      <w:r w:rsidR="00C93A59">
        <w:rPr>
          <w:rFonts w:ascii="Arial" w:hAnsi="Arial" w:cs="Arial"/>
        </w:rPr>
        <w:t>6</w:t>
      </w:r>
      <w:r w:rsidR="00F14315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895BB6">
        <w:rPr>
          <w:rFonts w:ascii="Arial" w:hAnsi="Arial" w:cs="Arial"/>
        </w:rPr>
        <w:t>202</w:t>
      </w:r>
      <w:r w:rsidR="00C93A59">
        <w:rPr>
          <w:rFonts w:ascii="Arial" w:hAnsi="Arial" w:cs="Arial"/>
        </w:rPr>
        <w:t>6</w:t>
      </w:r>
      <w:r w:rsidR="00AE40F7">
        <w:rPr>
          <w:rFonts w:ascii="Arial" w:hAnsi="Arial" w:cs="Arial"/>
        </w:rPr>
        <w:t xml:space="preserve"> NFRM </w:t>
      </w:r>
      <w:r w:rsidR="00895BB6">
        <w:rPr>
          <w:rFonts w:ascii="Arial" w:hAnsi="Arial" w:cs="Arial"/>
        </w:rPr>
        <w:t>Addendum L.1</w:t>
      </w:r>
      <w:r w:rsidR="009665E7">
        <w:rPr>
          <w:rFonts w:ascii="Arial" w:hAnsi="Arial" w:cs="Arial"/>
        </w:rPr>
        <w:t>1.20.2025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173F3777" w:rsidR="00B4292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7" w:history="1">
        <w:r w:rsidR="00A32FA0" w:rsidRPr="00F618B6">
          <w:rPr>
            <w:rStyle w:val="Hyperlink"/>
            <w:rFonts w:ascii="Arial" w:hAnsi="Arial" w:cs="Arial"/>
          </w:rPr>
          <w:t>Addendum M</w:t>
        </w:r>
      </w:hyperlink>
      <w:r w:rsidR="00ED3826">
        <w:rPr>
          <w:rFonts w:ascii="Arial" w:hAnsi="Arial" w:cs="Arial"/>
        </w:rPr>
        <w:t xml:space="preserve"> -</w:t>
      </w:r>
      <w:r w:rsidR="0016265C" w:rsidRPr="00A452BD">
        <w:rPr>
          <w:rFonts w:ascii="Arial" w:hAnsi="Arial" w:cs="Arial"/>
        </w:rPr>
        <w:t xml:space="preserve"> </w:t>
      </w:r>
      <w:r w:rsidR="007F7A49" w:rsidRPr="00A452BD">
        <w:rPr>
          <w:rFonts w:ascii="Arial" w:hAnsi="Arial" w:cs="Arial"/>
        </w:rPr>
        <w:t>HCPCS Codes for Assignment to</w:t>
      </w:r>
      <w:r w:rsidR="00AE40F7">
        <w:rPr>
          <w:rFonts w:ascii="Arial" w:hAnsi="Arial" w:cs="Arial"/>
        </w:rPr>
        <w:t xml:space="preserve"> OPPS Com</w:t>
      </w:r>
      <w:r w:rsidR="00E34FDA">
        <w:rPr>
          <w:rFonts w:ascii="Arial" w:hAnsi="Arial" w:cs="Arial"/>
        </w:rPr>
        <w:t>posite APCs for CY 202</w:t>
      </w:r>
      <w:r w:rsidR="00186B69">
        <w:rPr>
          <w:rFonts w:ascii="Arial" w:hAnsi="Arial" w:cs="Arial"/>
        </w:rPr>
        <w:t>6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E34FDA">
        <w:rPr>
          <w:rFonts w:ascii="Arial" w:hAnsi="Arial" w:cs="Arial"/>
        </w:rPr>
        <w:t>202</w:t>
      </w:r>
      <w:r w:rsidR="001731E5">
        <w:rPr>
          <w:rFonts w:ascii="Arial" w:hAnsi="Arial" w:cs="Arial"/>
        </w:rPr>
        <w:t>6</w:t>
      </w:r>
      <w:r w:rsidR="00E34FDA">
        <w:rPr>
          <w:rFonts w:ascii="Arial" w:hAnsi="Arial" w:cs="Arial"/>
        </w:rPr>
        <w:t xml:space="preserve"> NFRM Addendum M.1</w:t>
      </w:r>
      <w:r w:rsidR="001731E5">
        <w:rPr>
          <w:rFonts w:ascii="Arial" w:hAnsi="Arial" w:cs="Arial"/>
        </w:rPr>
        <w:t>1.20.</w:t>
      </w:r>
      <w:r w:rsidR="00A84866">
        <w:rPr>
          <w:rFonts w:ascii="Arial" w:hAnsi="Arial" w:cs="Arial"/>
        </w:rPr>
        <w:t>202</w:t>
      </w:r>
      <w:r w:rsidR="001731E5">
        <w:rPr>
          <w:rFonts w:ascii="Arial" w:hAnsi="Arial" w:cs="Arial"/>
        </w:rPr>
        <w:t>5</w:t>
      </w:r>
      <w:r w:rsidR="00B42928" w:rsidRPr="00A452BD">
        <w:rPr>
          <w:rFonts w:ascii="Arial" w:hAnsi="Arial" w:cs="Arial"/>
        </w:rPr>
        <w:t>.xlsx)</w:t>
      </w:r>
    </w:p>
    <w:p w14:paraId="03D47E58" w14:textId="60EA07D2" w:rsidR="001336C8" w:rsidRDefault="006216D4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1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8" w:history="1">
        <w:r w:rsidRPr="001731E5">
          <w:rPr>
            <w:rStyle w:val="Hyperlink"/>
            <w:rFonts w:ascii="Arial" w:hAnsi="Arial" w:cs="Arial"/>
          </w:rPr>
          <w:t>Addendum P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A07E44">
        <w:rPr>
          <w:rFonts w:ascii="Arial" w:hAnsi="Arial" w:cs="Arial"/>
        </w:rPr>
        <w:t>ive Procedures for CY 202</w:t>
      </w:r>
      <w:r w:rsidR="001731E5">
        <w:rPr>
          <w:rFonts w:ascii="Arial" w:hAnsi="Arial" w:cs="Arial"/>
        </w:rPr>
        <w:t>6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DA2186">
        <w:rPr>
          <w:rFonts w:ascii="Arial" w:hAnsi="Arial" w:cs="Arial"/>
        </w:rPr>
        <w:t>202</w:t>
      </w:r>
      <w:r w:rsidR="001731E5">
        <w:rPr>
          <w:rFonts w:ascii="Arial" w:hAnsi="Arial" w:cs="Arial"/>
        </w:rPr>
        <w:t>6</w:t>
      </w:r>
      <w:r w:rsidR="00DA2186">
        <w:rPr>
          <w:rFonts w:ascii="Arial" w:hAnsi="Arial" w:cs="Arial"/>
        </w:rPr>
        <w:t xml:space="preserve"> NFRM Addendum P.</w:t>
      </w:r>
      <w:r w:rsidR="00A84866">
        <w:rPr>
          <w:rFonts w:ascii="Arial" w:hAnsi="Arial" w:cs="Arial"/>
        </w:rPr>
        <w:t>1</w:t>
      </w:r>
      <w:r w:rsidR="001731E5">
        <w:rPr>
          <w:rFonts w:ascii="Arial" w:hAnsi="Arial" w:cs="Arial"/>
        </w:rPr>
        <w:t>2.11.2025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8225011" w14:textId="290DCC76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Pr="00A452BD">
        <w:rPr>
          <w:rFonts w:ascii="Arial" w:hAnsi="Arial" w:cs="Arial"/>
        </w:rPr>
        <w:t>The American Medical Association</w:t>
      </w:r>
      <w:r>
        <w:rPr>
          <w:rFonts w:ascii="Arial" w:hAnsi="Arial" w:cs="Arial"/>
        </w:rPr>
        <w:t>’</w:t>
      </w:r>
      <w:r w:rsidRPr="00A452BD">
        <w:rPr>
          <w:rFonts w:ascii="Arial" w:hAnsi="Arial" w:cs="Arial"/>
        </w:rPr>
        <w:t>s Physician “</w:t>
      </w:r>
      <w:r w:rsidRPr="00A452BD">
        <w:rPr>
          <w:rFonts w:ascii="Arial" w:hAnsi="Arial" w:cs="Arial"/>
          <w:i/>
        </w:rPr>
        <w:t>Current Procedural Terminology,</w:t>
      </w:r>
      <w:r>
        <w:rPr>
          <w:rFonts w:ascii="Arial" w:hAnsi="Arial" w:cs="Arial"/>
        </w:rPr>
        <w:t>”</w:t>
      </w:r>
      <w:r w:rsidR="000843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</w:t>
      </w:r>
      <w:r w:rsidR="001731E5">
        <w:rPr>
          <w:rFonts w:ascii="Arial" w:hAnsi="Arial" w:cs="Arial"/>
        </w:rPr>
        <w:t>6</w:t>
      </w:r>
      <w:r>
        <w:rPr>
          <w:rFonts w:ascii="Arial" w:hAnsi="Arial" w:cs="Arial"/>
        </w:rPr>
        <w:t>.</w:t>
      </w:r>
    </w:p>
    <w:p w14:paraId="0766908B" w14:textId="188257BC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  <w:t>The CMS’ 20</w:t>
      </w:r>
      <w:r>
        <w:rPr>
          <w:rFonts w:ascii="Arial" w:hAnsi="Arial" w:cs="Arial"/>
        </w:rPr>
        <w:t>2</w:t>
      </w:r>
      <w:r w:rsidR="001731E5">
        <w:rPr>
          <w:rFonts w:ascii="Arial" w:hAnsi="Arial" w:cs="Arial"/>
        </w:rPr>
        <w:t>6</w:t>
      </w:r>
      <w:r w:rsidRPr="00A452BD">
        <w:rPr>
          <w:rFonts w:ascii="Arial" w:hAnsi="Arial" w:cs="Arial"/>
        </w:rPr>
        <w:t xml:space="preserve"> Alphanumeric </w:t>
      </w:r>
      <w:r w:rsidRPr="00A452BD">
        <w:rPr>
          <w:rFonts w:ascii="Arial" w:hAnsi="Arial" w:cs="Arial"/>
          <w:i/>
        </w:rPr>
        <w:t xml:space="preserve">“Healthcare Common Procedure Coding System </w:t>
      </w:r>
      <w:r w:rsidRPr="00A452BD">
        <w:rPr>
          <w:rFonts w:ascii="Arial" w:hAnsi="Arial" w:cs="Arial"/>
        </w:rPr>
        <w:t>(HCPCS).”</w:t>
      </w:r>
      <w:r w:rsidR="0054083B">
        <w:rPr>
          <w:rFonts w:ascii="Arial" w:hAnsi="Arial" w:cs="Arial"/>
        </w:rPr>
        <w:t xml:space="preserve"> </w:t>
      </w:r>
    </w:p>
    <w:p w14:paraId="4BC97316" w14:textId="6AAA5359" w:rsidR="003938BF" w:rsidRDefault="0035116F" w:rsidP="00FC3651">
      <w:pPr>
        <w:spacing w:before="240" w:after="240"/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>d.</w:t>
      </w:r>
      <w:r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 xml:space="preserve">he Centers for Medicare and Medicaid Services’ (CMS) </w:t>
      </w:r>
      <w:r w:rsidR="00AE40F7" w:rsidRPr="00AE40F7">
        <w:rPr>
          <w:rFonts w:ascii="Arial" w:hAnsi="Arial" w:cs="Arial"/>
        </w:rPr>
        <w:t>Hospital Inpatient Prospective Payment</w:t>
      </w:r>
      <w:r w:rsidR="009601F4">
        <w:rPr>
          <w:rFonts w:ascii="Arial" w:hAnsi="Arial" w:cs="Arial"/>
        </w:rPr>
        <w:t xml:space="preserve"> Systems final rule of August </w:t>
      </w:r>
      <w:r w:rsidR="00320997">
        <w:rPr>
          <w:rFonts w:ascii="Arial" w:hAnsi="Arial" w:cs="Arial"/>
        </w:rPr>
        <w:t>4</w:t>
      </w:r>
      <w:r w:rsidR="009601F4">
        <w:rPr>
          <w:rFonts w:ascii="Arial" w:hAnsi="Arial" w:cs="Arial"/>
        </w:rPr>
        <w:t>, 202</w:t>
      </w:r>
      <w:r w:rsidR="00320997">
        <w:rPr>
          <w:rFonts w:ascii="Arial" w:hAnsi="Arial" w:cs="Arial"/>
        </w:rPr>
        <w:t>5</w:t>
      </w:r>
      <w:r w:rsidR="009601F4">
        <w:rPr>
          <w:rFonts w:ascii="Arial" w:hAnsi="Arial" w:cs="Arial"/>
        </w:rPr>
        <w:t xml:space="preserve"> (CMS-1</w:t>
      </w:r>
      <w:r w:rsidR="007F4618">
        <w:rPr>
          <w:rFonts w:ascii="Arial" w:hAnsi="Arial" w:cs="Arial"/>
        </w:rPr>
        <w:t>8</w:t>
      </w:r>
      <w:r w:rsidR="00DF0D59">
        <w:rPr>
          <w:rFonts w:ascii="Arial" w:hAnsi="Arial" w:cs="Arial"/>
        </w:rPr>
        <w:t>33</w:t>
      </w:r>
      <w:r w:rsidR="00AE40F7" w:rsidRPr="00AE40F7">
        <w:rPr>
          <w:rFonts w:ascii="Arial" w:hAnsi="Arial" w:cs="Arial"/>
        </w:rPr>
        <w:t xml:space="preserve">-F), which </w:t>
      </w:r>
      <w:r w:rsidR="003F2FCD">
        <w:rPr>
          <w:rFonts w:ascii="Arial" w:hAnsi="Arial" w:cs="Arial"/>
        </w:rPr>
        <w:t>is</w:t>
      </w:r>
      <w:r w:rsidR="00AE40F7" w:rsidRPr="00AE40F7">
        <w:rPr>
          <w:rFonts w:ascii="Arial" w:hAnsi="Arial" w:cs="Arial"/>
        </w:rPr>
        <w:t xml:space="preserve"> found on the CMS web site at: </w:t>
      </w:r>
      <w:hyperlink r:id="rId29" w:history="1">
        <w:r w:rsidR="009601F4" w:rsidRPr="0029425D">
          <w:rPr>
            <w:rStyle w:val="Hyperlink"/>
            <w:rFonts w:ascii="Arial" w:hAnsi="Arial" w:cs="Arial"/>
          </w:rPr>
          <w:t>FY 202</w:t>
        </w:r>
        <w:r w:rsidR="00F61DE8" w:rsidRPr="0029425D">
          <w:rPr>
            <w:rStyle w:val="Hyperlink"/>
            <w:rFonts w:ascii="Arial" w:hAnsi="Arial" w:cs="Arial"/>
          </w:rPr>
          <w:t>6</w:t>
        </w:r>
        <w:r w:rsidR="00AE40F7" w:rsidRPr="0029425D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AE40F7">
        <w:rPr>
          <w:rFonts w:ascii="Arial" w:hAnsi="Arial" w:cs="Arial"/>
        </w:rPr>
        <w:t>.</w:t>
      </w:r>
    </w:p>
    <w:p w14:paraId="7BD7F81C" w14:textId="10813C7F" w:rsidR="003938BF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Style w:val="Hyperlink"/>
          <w:rFonts w:ascii="Arial" w:hAnsi="Arial" w:cs="Arial"/>
          <w:color w:val="auto"/>
          <w:u w:val="none"/>
        </w:rPr>
        <w:t>e.</w:t>
      </w:r>
      <w:r>
        <w:rPr>
          <w:rStyle w:val="Hyperlink"/>
          <w:rFonts w:ascii="Arial" w:hAnsi="Arial" w:cs="Arial"/>
          <w:color w:val="auto"/>
          <w:u w:val="none"/>
        </w:rPr>
        <w:tab/>
      </w:r>
      <w:r w:rsidR="002B116E" w:rsidRPr="00A452BD">
        <w:rPr>
          <w:rFonts w:ascii="Arial" w:hAnsi="Arial" w:cs="Arial"/>
        </w:rPr>
        <w:t xml:space="preserve">The </w:t>
      </w:r>
      <w:r w:rsidR="002B116E" w:rsidRPr="00AE40F7">
        <w:rPr>
          <w:rFonts w:ascii="Arial" w:hAnsi="Arial" w:cs="Arial"/>
        </w:rPr>
        <w:t>Centers for Medicare and Medicaid Services’ (CMS</w:t>
      </w:r>
      <w:r w:rsidR="002B116E" w:rsidRPr="00ED7031">
        <w:rPr>
          <w:rFonts w:ascii="Arial" w:hAnsi="Arial" w:cs="Arial"/>
        </w:rPr>
        <w:t xml:space="preserve">) </w:t>
      </w:r>
      <w:hyperlink r:id="rId30" w:history="1">
        <w:r w:rsidR="002B116E" w:rsidRPr="00ED7031">
          <w:rPr>
            <w:rStyle w:val="Hyperlink"/>
            <w:rFonts w:ascii="Arial" w:hAnsi="Arial" w:cs="Arial"/>
          </w:rPr>
          <w:t>Claims Processing Manual</w:t>
        </w:r>
      </w:hyperlink>
      <w:r w:rsidR="002B116E" w:rsidRPr="00A452BD">
        <w:rPr>
          <w:rFonts w:ascii="Arial" w:hAnsi="Arial" w:cs="Arial"/>
        </w:rPr>
        <w:t xml:space="preserve">, Chapter 4, </w:t>
      </w:r>
      <w:r w:rsidR="0050523E" w:rsidRPr="00A452BD">
        <w:rPr>
          <w:rFonts w:ascii="Arial" w:hAnsi="Arial" w:cs="Arial"/>
        </w:rPr>
        <w:t>sections 10.2.1</w:t>
      </w:r>
      <w:r w:rsidR="0050565E">
        <w:rPr>
          <w:rFonts w:ascii="Arial" w:hAnsi="Arial" w:cs="Arial"/>
        </w:rPr>
        <w:t xml:space="preserve">, 10.2.2, </w:t>
      </w:r>
      <w:r w:rsidR="00070526">
        <w:rPr>
          <w:rFonts w:ascii="Arial" w:hAnsi="Arial" w:cs="Arial"/>
        </w:rPr>
        <w:t>10.2.</w:t>
      </w:r>
      <w:r w:rsidR="0050565E">
        <w:rPr>
          <w:rFonts w:ascii="Arial" w:hAnsi="Arial" w:cs="Arial"/>
        </w:rPr>
        <w:t>3</w:t>
      </w:r>
      <w:r w:rsidR="00070526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10.4, 10.4.1</w:t>
      </w:r>
      <w:r w:rsidR="00767E5F" w:rsidRPr="00A452BD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4C8C7C10" w:rsidR="002B116E" w:rsidRPr="003938BF" w:rsidRDefault="0035116F" w:rsidP="0035116F">
      <w:pPr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>f.</w:t>
      </w:r>
      <w:r>
        <w:rPr>
          <w:rFonts w:ascii="Arial" w:hAnsi="Arial" w:cs="Arial"/>
        </w:rPr>
        <w:tab/>
      </w:r>
      <w:r w:rsidR="002B116E" w:rsidRPr="00A452BD">
        <w:rPr>
          <w:rFonts w:ascii="Arial" w:hAnsi="Arial" w:cs="Arial"/>
        </w:rPr>
        <w:t xml:space="preserve">The Centers for Medicare and Medicaid Services’ (CMS) </w:t>
      </w:r>
      <w:hyperlink r:id="rId31" w:history="1">
        <w:r w:rsidR="002B116E" w:rsidRPr="00C072A7">
          <w:rPr>
            <w:rStyle w:val="Hyperlink"/>
            <w:rFonts w:ascii="Arial" w:hAnsi="Arial" w:cs="Arial"/>
          </w:rPr>
          <w:t>Integrated Outpatient Code Editor (I/OCE)</w:t>
        </w:r>
      </w:hyperlink>
      <w:r w:rsidR="002B116E" w:rsidRPr="00A452BD">
        <w:rPr>
          <w:rFonts w:ascii="Arial" w:hAnsi="Arial" w:cs="Arial"/>
        </w:rPr>
        <w:t xml:space="preserve"> CMS Specifications </w:t>
      </w:r>
      <w:r w:rsidR="009601F4" w:rsidRPr="004F5E72">
        <w:rPr>
          <w:rFonts w:ascii="Arial" w:hAnsi="Arial" w:cs="Arial"/>
        </w:rPr>
        <w:t>V2</w:t>
      </w:r>
      <w:r w:rsidR="006F47E5" w:rsidRPr="004F5E72">
        <w:rPr>
          <w:rFonts w:ascii="Arial" w:hAnsi="Arial" w:cs="Arial"/>
        </w:rPr>
        <w:t>7</w:t>
      </w:r>
      <w:r w:rsidR="009601F4" w:rsidRPr="004F5E72">
        <w:rPr>
          <w:rFonts w:ascii="Arial" w:hAnsi="Arial" w:cs="Arial"/>
        </w:rPr>
        <w:t>0.R</w:t>
      </w:r>
      <w:r w:rsidR="00C072A7" w:rsidRPr="004F5E72">
        <w:rPr>
          <w:rFonts w:ascii="Arial" w:hAnsi="Arial" w:cs="Arial"/>
        </w:rPr>
        <w:t>0</w:t>
      </w:r>
      <w:r w:rsidR="00AE40F7" w:rsidRPr="004F5E72">
        <w:rPr>
          <w:rFonts w:ascii="Arial" w:hAnsi="Arial" w:cs="Arial"/>
        </w:rPr>
        <w:t xml:space="preserve"> (ef</w:t>
      </w:r>
      <w:r w:rsidR="009601F4" w:rsidRPr="004F5E72">
        <w:rPr>
          <w:rFonts w:ascii="Arial" w:hAnsi="Arial" w:cs="Arial"/>
        </w:rPr>
        <w:t>fective 01/01/202</w:t>
      </w:r>
      <w:r w:rsidR="00C966F9" w:rsidRPr="004F5E72">
        <w:rPr>
          <w:rFonts w:ascii="Arial" w:hAnsi="Arial" w:cs="Arial"/>
        </w:rPr>
        <w:t>5</w:t>
      </w:r>
      <w:r w:rsidR="002B116E" w:rsidRPr="004F5E72">
        <w:rPr>
          <w:rFonts w:ascii="Arial" w:hAnsi="Arial" w:cs="Arial"/>
        </w:rPr>
        <w:t>)</w:t>
      </w:r>
      <w:r w:rsidR="002B116E" w:rsidRPr="00A452BD">
        <w:rPr>
          <w:rFonts w:ascii="Arial" w:hAnsi="Arial" w:cs="Arial"/>
        </w:rPr>
        <w:t>, sections</w:t>
      </w:r>
      <w:r w:rsidR="00414AB7" w:rsidRPr="00A452BD">
        <w:rPr>
          <w:rFonts w:ascii="Arial" w:hAnsi="Arial" w:cs="Arial"/>
        </w:rPr>
        <w:t xml:space="preserve"> </w:t>
      </w:r>
      <w:r w:rsidR="00C966F9">
        <w:rPr>
          <w:rFonts w:ascii="Arial" w:hAnsi="Arial" w:cs="Arial"/>
        </w:rPr>
        <w:t>5.5</w:t>
      </w:r>
      <w:r w:rsidR="00C072A7">
        <w:rPr>
          <w:rFonts w:ascii="Arial" w:hAnsi="Arial" w:cs="Arial"/>
        </w:rPr>
        <w:t xml:space="preserve">.1, </w:t>
      </w:r>
      <w:r w:rsidR="00C966F9">
        <w:rPr>
          <w:rFonts w:ascii="Arial" w:hAnsi="Arial" w:cs="Arial"/>
        </w:rPr>
        <w:t>5.</w:t>
      </w:r>
      <w:r w:rsidR="00C072A7">
        <w:rPr>
          <w:rFonts w:ascii="Arial" w:hAnsi="Arial" w:cs="Arial"/>
        </w:rPr>
        <w:t xml:space="preserve">4.3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4.5</w:t>
      </w:r>
      <w:r w:rsidR="00414AB7" w:rsidRPr="00A452BD">
        <w:rPr>
          <w:rFonts w:ascii="Arial" w:hAnsi="Arial" w:cs="Arial"/>
        </w:rPr>
        <w:t>,</w:t>
      </w:r>
      <w:r w:rsidR="00C072A7">
        <w:rPr>
          <w:rFonts w:ascii="Arial" w:hAnsi="Arial" w:cs="Arial"/>
        </w:rPr>
        <w:t xml:space="preserve"> </w:t>
      </w:r>
      <w:r w:rsidR="00360829">
        <w:rPr>
          <w:rFonts w:ascii="Arial" w:hAnsi="Arial" w:cs="Arial"/>
        </w:rPr>
        <w:t xml:space="preserve">5.4.6.1, 5.4.6.2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5</w:t>
      </w:r>
      <w:r w:rsidR="001C779D">
        <w:rPr>
          <w:rFonts w:ascii="Arial" w:hAnsi="Arial" w:cs="Arial"/>
        </w:rPr>
        <w:t>,</w:t>
      </w:r>
      <w:r w:rsidR="00414AB7" w:rsidRPr="00A452BD">
        <w:rPr>
          <w:rFonts w:ascii="Arial" w:hAnsi="Arial" w:cs="Arial"/>
        </w:rPr>
        <w:t xml:space="preserve">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1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1.1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2, </w:t>
      </w:r>
      <w:r w:rsidR="00C966F9">
        <w:rPr>
          <w:rFonts w:ascii="Arial" w:hAnsi="Arial" w:cs="Arial"/>
        </w:rPr>
        <w:t>5</w:t>
      </w:r>
      <w:r w:rsidR="00C072A7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3,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4,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 xml:space="preserve">.4.1, and </w:t>
      </w:r>
      <w:r w:rsidR="00C966F9">
        <w:rPr>
          <w:rFonts w:ascii="Arial" w:hAnsi="Arial" w:cs="Arial"/>
        </w:rPr>
        <w:t>5</w:t>
      </w:r>
      <w:r w:rsidR="007F1EDB">
        <w:rPr>
          <w:rFonts w:ascii="Arial" w:hAnsi="Arial" w:cs="Arial"/>
        </w:rPr>
        <w:t>.6</w:t>
      </w:r>
      <w:r w:rsidR="00414AB7" w:rsidRPr="00A452BD">
        <w:rPr>
          <w:rFonts w:ascii="Arial" w:hAnsi="Arial" w:cs="Arial"/>
        </w:rPr>
        <w:t>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7D036D9" w14:textId="77777777" w:rsidR="00B877BF" w:rsidRDefault="00CA1D2C" w:rsidP="004A3048">
      <w:pPr>
        <w:pStyle w:val="Heading2"/>
      </w:pPr>
      <w:r w:rsidRPr="00A452BD">
        <w:t>4</w:t>
      </w:r>
      <w:r w:rsidR="00171958" w:rsidRPr="00A452BD">
        <w:t>.</w:t>
      </w:r>
      <w:r w:rsidR="00171958" w:rsidRPr="00A452BD">
        <w:tab/>
      </w:r>
      <w:r w:rsidR="00B877BF" w:rsidRPr="00A452BD">
        <w:t>Conversion Factor Calculation</w:t>
      </w:r>
    </w:p>
    <w:p w14:paraId="0FE65709" w14:textId="2DFC6E94" w:rsidR="003938BF" w:rsidRDefault="003938BF" w:rsidP="0035116F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35116F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L.C. 5307.1(g)(1)(A)(i) provides that the annual inflation adjustment for outpatient hospital facility fees shall be determined solely by the 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="00B877BF"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FC0F22">
        <w:rPr>
          <w:rFonts w:ascii="Arial" w:hAnsi="Arial" w:cs="Arial"/>
        </w:rPr>
        <w:t>6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AE40F7">
        <w:rPr>
          <w:rFonts w:ascii="Arial" w:hAnsi="Arial" w:cs="Arial"/>
        </w:rPr>
        <w:t xml:space="preserve"> of </w:t>
      </w:r>
      <w:r w:rsidR="0050565E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BA0A4F">
        <w:rPr>
          <w:rFonts w:ascii="Arial" w:hAnsi="Arial" w:cs="Arial"/>
        </w:rPr>
        <w:t>3</w:t>
      </w:r>
      <w:r w:rsidR="00384AE4">
        <w:rPr>
          <w:rFonts w:ascii="Arial" w:hAnsi="Arial" w:cs="Arial"/>
        </w:rPr>
        <w:t>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="00B877BF"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r w:rsidR="00384AE4" w:rsidRPr="00703552">
        <w:rPr>
          <w:rFonts w:ascii="Arial" w:hAnsi="Arial" w:cs="Arial"/>
        </w:rPr>
        <w:t>Medicare Hospital Outpatient Prospective Payment System Final Rule (C</w:t>
      </w:r>
      <w:r w:rsidR="00703552">
        <w:rPr>
          <w:rFonts w:ascii="Arial" w:hAnsi="Arial" w:cs="Arial"/>
        </w:rPr>
        <w:t>MS-1</w:t>
      </w:r>
      <w:r w:rsidR="00C966F9">
        <w:rPr>
          <w:rFonts w:ascii="Arial" w:hAnsi="Arial" w:cs="Arial"/>
        </w:rPr>
        <w:t>8</w:t>
      </w:r>
      <w:r w:rsidR="00DB7BF2">
        <w:rPr>
          <w:rFonts w:ascii="Arial" w:hAnsi="Arial" w:cs="Arial"/>
        </w:rPr>
        <w:t>34</w:t>
      </w:r>
      <w:r w:rsidR="00703552">
        <w:rPr>
          <w:rFonts w:ascii="Arial" w:hAnsi="Arial" w:cs="Arial"/>
        </w:rPr>
        <w:t xml:space="preserve">-FC; </w:t>
      </w:r>
      <w:r w:rsidR="00DB7BF2">
        <w:rPr>
          <w:rFonts w:ascii="Arial" w:hAnsi="Arial" w:cs="Arial"/>
        </w:rPr>
        <w:t>90</w:t>
      </w:r>
      <w:r w:rsidR="00703552">
        <w:rPr>
          <w:rFonts w:ascii="Arial" w:hAnsi="Arial" w:cs="Arial"/>
        </w:rPr>
        <w:t xml:space="preserve"> FR </w:t>
      </w:r>
      <w:r w:rsidR="00C966F9">
        <w:rPr>
          <w:rFonts w:ascii="Arial" w:hAnsi="Arial" w:cs="Arial"/>
        </w:rPr>
        <w:t>9</w:t>
      </w:r>
      <w:r w:rsidR="000767F1">
        <w:rPr>
          <w:rFonts w:ascii="Arial" w:hAnsi="Arial" w:cs="Arial"/>
        </w:rPr>
        <w:t xml:space="preserve"> at </w:t>
      </w:r>
      <w:r w:rsidR="00A25F48">
        <w:rPr>
          <w:rFonts w:ascii="Arial" w:hAnsi="Arial" w:cs="Arial"/>
        </w:rPr>
        <w:t>53449</w:t>
      </w:r>
      <w:r w:rsidR="000767F1">
        <w:rPr>
          <w:rFonts w:ascii="Arial" w:hAnsi="Arial" w:cs="Arial"/>
        </w:rPr>
        <w:t>.</w:t>
      </w:r>
      <w:r w:rsidR="00384AE4" w:rsidRPr="00703552">
        <w:rPr>
          <w:rFonts w:ascii="Arial" w:hAnsi="Arial" w:cs="Arial"/>
        </w:rPr>
        <w:t>)</w:t>
      </w:r>
    </w:p>
    <w:p w14:paraId="0D0354B9" w14:textId="17A8CE99" w:rsidR="003938BF" w:rsidRDefault="0035116F" w:rsidP="00FC3651">
      <w:pPr>
        <w:spacing w:before="240" w:after="240"/>
        <w:ind w:left="360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OMFS conversion factor for hospital outpatient services</w:t>
      </w:r>
    </w:p>
    <w:p w14:paraId="3BC0A662" w14:textId="04F41889" w:rsidR="001A54B4" w:rsidRPr="00F5773B" w:rsidRDefault="003938BF" w:rsidP="00F5773B">
      <w:pPr>
        <w:ind w:left="1512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lastRenderedPageBreak/>
        <w:t xml:space="preserve">1) </w:t>
      </w:r>
      <w:bookmarkStart w:id="1" w:name="_Hlk187837919"/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A25F48">
        <w:rPr>
          <w:rFonts w:ascii="Arial" w:hAnsi="Arial" w:cs="Arial"/>
        </w:rPr>
        <w:t>6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</w:t>
      </w:r>
      <w:r w:rsidR="00A25F48">
        <w:rPr>
          <w:rFonts w:ascii="Arial" w:hAnsi="Arial" w:cs="Arial"/>
        </w:rPr>
        <w:t>9</w:t>
      </w:r>
      <w:r w:rsidR="009C42BD">
        <w:rPr>
          <w:rFonts w:ascii="Arial" w:hAnsi="Arial" w:cs="Arial"/>
        </w:rPr>
        <w:t>.899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5F7834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9C42BD">
        <w:rPr>
          <w:rFonts w:ascii="Arial" w:hAnsi="Arial" w:cs="Arial"/>
        </w:rPr>
        <w:t>3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BB7583">
        <w:rPr>
          <w:rFonts w:ascii="Arial" w:hAnsi="Arial" w:cs="Arial"/>
        </w:rPr>
        <w:t>103.195</w:t>
      </w:r>
      <w:r w:rsidR="005F7834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</w:t>
      </w:r>
      <w:r w:rsidR="009C42BD">
        <w:rPr>
          <w:rFonts w:ascii="Arial" w:hAnsi="Arial" w:cs="Arial"/>
        </w:rPr>
        <w:t>9.899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703552">
        <w:rPr>
          <w:rFonts w:ascii="Arial" w:hAnsi="Arial" w:cs="Arial"/>
        </w:rPr>
        <w:t>0</w:t>
      </w:r>
      <w:r w:rsidR="005F7834">
        <w:rPr>
          <w:rFonts w:ascii="Arial" w:hAnsi="Arial" w:cs="Arial"/>
        </w:rPr>
        <w:t>3</w:t>
      </w:r>
      <w:r w:rsidR="009C42BD">
        <w:rPr>
          <w:rFonts w:ascii="Arial" w:hAnsi="Arial" w:cs="Arial"/>
        </w:rPr>
        <w:t>3</w:t>
      </w:r>
      <w:r w:rsidR="00B877BF" w:rsidRPr="00A452BD">
        <w:rPr>
          <w:rFonts w:ascii="Arial" w:hAnsi="Arial" w:cs="Arial"/>
        </w:rPr>
        <w:t xml:space="preserve">). </w:t>
      </w:r>
      <w:bookmarkEnd w:id="1"/>
    </w:p>
    <w:p w14:paraId="68BBCA1A" w14:textId="77777777" w:rsidR="00B877BF" w:rsidRPr="00A452BD" w:rsidRDefault="00CA1D2C" w:rsidP="004A3048">
      <w:pPr>
        <w:pStyle w:val="Heading2"/>
      </w:pPr>
      <w:r w:rsidRPr="00A452BD">
        <w:t>5</w:t>
      </w:r>
      <w:r w:rsidR="00171958" w:rsidRPr="00A452BD">
        <w:t>.</w:t>
      </w:r>
      <w:r w:rsidR="00171958" w:rsidRPr="00A452BD">
        <w:tab/>
      </w:r>
      <w:r w:rsidR="00B877BF" w:rsidRPr="00A452BD">
        <w:t xml:space="preserve">Wage Index and Adjusted Conversion Factors: </w:t>
      </w:r>
    </w:p>
    <w:p w14:paraId="04B88110" w14:textId="0DCD41DA" w:rsidR="00E064B8" w:rsidRPr="00A452BD" w:rsidRDefault="00B877BF" w:rsidP="005E1026">
      <w:pPr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6B9FD313" w14:textId="57659B94" w:rsidR="00D54373" w:rsidRDefault="00D54373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5E1026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4 Table A sets forth the wage index values and adjusted</w:t>
      </w:r>
      <w:r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="00B877BF" w:rsidRPr="00A452BD">
        <w:rPr>
          <w:rFonts w:ascii="Arial" w:hAnsi="Arial" w:cs="Arial"/>
        </w:rPr>
        <w:t xml:space="preserve">. These conversion factors would be applicable to hospitals that </w:t>
      </w:r>
      <w:r w:rsidR="00F83CCB">
        <w:rPr>
          <w:rFonts w:ascii="Arial" w:hAnsi="Arial" w:cs="Arial"/>
        </w:rPr>
        <w:t xml:space="preserve">are covered by the HOPD fee schedule but </w:t>
      </w:r>
      <w:r w:rsidR="00B877BF" w:rsidRPr="00A452BD">
        <w:rPr>
          <w:rFonts w:ascii="Arial" w:hAnsi="Arial" w:cs="Arial"/>
        </w:rPr>
        <w:t>are not in Table B</w:t>
      </w:r>
      <w:r w:rsidR="00E064B8" w:rsidRPr="00A452BD">
        <w:rPr>
          <w:rFonts w:ascii="Arial" w:hAnsi="Arial" w:cs="Arial"/>
        </w:rPr>
        <w:t xml:space="preserve"> (</w:t>
      </w:r>
      <w:r w:rsidR="00B877BF"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="00B877BF" w:rsidRPr="00A452BD">
        <w:rPr>
          <w:rFonts w:ascii="Arial" w:hAnsi="Arial" w:cs="Arial"/>
        </w:rPr>
        <w:t>.</w:t>
      </w:r>
    </w:p>
    <w:p w14:paraId="5827E945" w14:textId="7766F44A" w:rsidR="004C4436" w:rsidRPr="00A452BD" w:rsidRDefault="005E1026" w:rsidP="005E1026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="00B877BF"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="00B877BF"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</w:t>
      </w:r>
      <w:r w:rsidR="00FB16B4">
        <w:rPr>
          <w:rFonts w:ascii="Arial" w:hAnsi="Arial" w:cs="Arial"/>
        </w:rPr>
        <w:t>Essential Access</w:t>
      </w:r>
      <w:r w:rsidR="006E2F9B">
        <w:rPr>
          <w:rFonts w:ascii="Arial" w:hAnsi="Arial" w:cs="Arial"/>
        </w:rPr>
        <w:t xml:space="preserve"> Community Hospitals (</w:t>
      </w:r>
      <w:r w:rsidR="004C6E19" w:rsidRPr="00A452BD">
        <w:rPr>
          <w:rFonts w:ascii="Arial" w:hAnsi="Arial" w:cs="Arial"/>
        </w:rPr>
        <w:t>EACHs</w:t>
      </w:r>
      <w:r w:rsidR="005E2B96" w:rsidRPr="00A452BD">
        <w:rPr>
          <w:rFonts w:ascii="Arial" w:hAnsi="Arial" w:cs="Arial"/>
        </w:rPr>
        <w:t>.</w:t>
      </w:r>
      <w:r w:rsidR="006E2F9B">
        <w:rPr>
          <w:rFonts w:ascii="Arial" w:hAnsi="Arial" w:cs="Arial"/>
        </w:rPr>
        <w:t>)</w:t>
      </w:r>
      <w:r w:rsidR="00AE40F7">
        <w:rPr>
          <w:rFonts w:ascii="Arial" w:hAnsi="Arial" w:cs="Arial"/>
        </w:rPr>
        <w:t xml:space="preserve"> See </w:t>
      </w:r>
      <w:r w:rsidR="00AE40F7" w:rsidRPr="00715B4E">
        <w:rPr>
          <w:rFonts w:ascii="Arial" w:hAnsi="Arial" w:cs="Arial"/>
        </w:rPr>
        <w:t>Medicare Hospital Outpatient Prospective Payment System Final Rule (C</w:t>
      </w:r>
      <w:r w:rsidR="008761C1" w:rsidRPr="00715B4E">
        <w:rPr>
          <w:rFonts w:ascii="Arial" w:hAnsi="Arial" w:cs="Arial"/>
        </w:rPr>
        <w:t>MS-1</w:t>
      </w:r>
      <w:r w:rsidR="00C14A10" w:rsidRPr="00715B4E">
        <w:rPr>
          <w:rFonts w:ascii="Arial" w:hAnsi="Arial" w:cs="Arial"/>
        </w:rPr>
        <w:t>8</w:t>
      </w:r>
      <w:r w:rsidR="00642C4D">
        <w:rPr>
          <w:rFonts w:ascii="Arial" w:hAnsi="Arial" w:cs="Arial"/>
        </w:rPr>
        <w:t>33</w:t>
      </w:r>
      <w:r w:rsidR="008761C1" w:rsidRPr="00715B4E">
        <w:rPr>
          <w:rFonts w:ascii="Arial" w:hAnsi="Arial" w:cs="Arial"/>
        </w:rPr>
        <w:t xml:space="preserve">-FC; </w:t>
      </w:r>
      <w:r w:rsidR="00642C4D">
        <w:rPr>
          <w:rFonts w:ascii="Arial" w:hAnsi="Arial" w:cs="Arial"/>
        </w:rPr>
        <w:t>90</w:t>
      </w:r>
      <w:r w:rsidR="008761C1" w:rsidRPr="00715B4E">
        <w:rPr>
          <w:rFonts w:ascii="Arial" w:hAnsi="Arial" w:cs="Arial"/>
        </w:rPr>
        <w:t xml:space="preserve"> FR </w:t>
      </w:r>
      <w:r w:rsidR="004B5ECE">
        <w:rPr>
          <w:rFonts w:ascii="Arial" w:hAnsi="Arial" w:cs="Arial"/>
        </w:rPr>
        <w:t>53448</w:t>
      </w:r>
      <w:r w:rsidR="00C14A10" w:rsidRPr="00715B4E">
        <w:rPr>
          <w:rFonts w:ascii="Arial" w:hAnsi="Arial" w:cs="Arial"/>
        </w:rPr>
        <w:t xml:space="preserve"> </w:t>
      </w:r>
      <w:r w:rsidR="008761C1" w:rsidRPr="00715B4E">
        <w:rPr>
          <w:rFonts w:ascii="Arial" w:hAnsi="Arial" w:cs="Arial"/>
        </w:rPr>
        <w:t xml:space="preserve">at </w:t>
      </w:r>
      <w:r w:rsidR="00642C4D">
        <w:rPr>
          <w:rFonts w:ascii="Arial" w:hAnsi="Arial" w:cs="Arial"/>
        </w:rPr>
        <w:t>53499</w:t>
      </w:r>
      <w:r w:rsidR="000767F1" w:rsidRPr="00715B4E">
        <w:rPr>
          <w:rFonts w:ascii="Arial" w:hAnsi="Arial" w:cs="Arial"/>
        </w:rPr>
        <w:t>.</w:t>
      </w:r>
      <w:r w:rsidR="00AE40F7" w:rsidRPr="00715B4E">
        <w:rPr>
          <w:rFonts w:ascii="Arial" w:hAnsi="Arial" w:cs="Arial"/>
        </w:rPr>
        <w:t>)</w:t>
      </w:r>
    </w:p>
    <w:sectPr w:rsidR="004C4436" w:rsidRPr="00A452BD" w:rsidSect="00E41869"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77893" w14:textId="77777777" w:rsidR="009C772C" w:rsidRDefault="009C772C">
      <w:r>
        <w:separator/>
      </w:r>
    </w:p>
  </w:endnote>
  <w:endnote w:type="continuationSeparator" w:id="0">
    <w:p w14:paraId="5435A667" w14:textId="77777777" w:rsidR="009C772C" w:rsidRDefault="009C7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586B5" w14:textId="77777777" w:rsidR="009C772C" w:rsidRDefault="009C772C">
      <w:r>
        <w:separator/>
      </w:r>
    </w:p>
  </w:footnote>
  <w:footnote w:type="continuationSeparator" w:id="0">
    <w:p w14:paraId="42787273" w14:textId="77777777" w:rsidR="009C772C" w:rsidRDefault="009C7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C473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CECB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F253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34F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C4A0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037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4ED0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144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6469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CA8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C4B3B"/>
    <w:multiLevelType w:val="hybridMultilevel"/>
    <w:tmpl w:val="08BC6A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3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6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0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2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4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6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48333895">
    <w:abstractNumId w:val="32"/>
  </w:num>
  <w:num w:numId="2" w16cid:durableId="649670829">
    <w:abstractNumId w:val="15"/>
  </w:num>
  <w:num w:numId="3" w16cid:durableId="46731016">
    <w:abstractNumId w:val="31"/>
  </w:num>
  <w:num w:numId="4" w16cid:durableId="254437747">
    <w:abstractNumId w:val="34"/>
  </w:num>
  <w:num w:numId="5" w16cid:durableId="1736199685">
    <w:abstractNumId w:val="12"/>
  </w:num>
  <w:num w:numId="6" w16cid:durableId="1344211211">
    <w:abstractNumId w:val="28"/>
  </w:num>
  <w:num w:numId="7" w16cid:durableId="1913731455">
    <w:abstractNumId w:val="10"/>
  </w:num>
  <w:num w:numId="8" w16cid:durableId="1829903350">
    <w:abstractNumId w:val="36"/>
  </w:num>
  <w:num w:numId="9" w16cid:durableId="291831959">
    <w:abstractNumId w:val="18"/>
  </w:num>
  <w:num w:numId="10" w16cid:durableId="507183546">
    <w:abstractNumId w:val="19"/>
  </w:num>
  <w:num w:numId="11" w16cid:durableId="367023329">
    <w:abstractNumId w:val="30"/>
  </w:num>
  <w:num w:numId="12" w16cid:durableId="285283075">
    <w:abstractNumId w:val="27"/>
  </w:num>
  <w:num w:numId="13" w16cid:durableId="1972831714">
    <w:abstractNumId w:val="35"/>
  </w:num>
  <w:num w:numId="14" w16cid:durableId="1002195554">
    <w:abstractNumId w:val="33"/>
  </w:num>
  <w:num w:numId="15" w16cid:durableId="1838576927">
    <w:abstractNumId w:val="25"/>
  </w:num>
  <w:num w:numId="16" w16cid:durableId="1920676533">
    <w:abstractNumId w:val="22"/>
  </w:num>
  <w:num w:numId="17" w16cid:durableId="630406310">
    <w:abstractNumId w:val="11"/>
  </w:num>
  <w:num w:numId="18" w16cid:durableId="1534538396">
    <w:abstractNumId w:val="26"/>
  </w:num>
  <w:num w:numId="19" w16cid:durableId="1829176312">
    <w:abstractNumId w:val="14"/>
  </w:num>
  <w:num w:numId="20" w16cid:durableId="2047833834">
    <w:abstractNumId w:val="23"/>
  </w:num>
  <w:num w:numId="21" w16cid:durableId="1958633347">
    <w:abstractNumId w:val="24"/>
  </w:num>
  <w:num w:numId="22" w16cid:durableId="1344085085">
    <w:abstractNumId w:val="16"/>
  </w:num>
  <w:num w:numId="23" w16cid:durableId="1241989338">
    <w:abstractNumId w:val="20"/>
  </w:num>
  <w:num w:numId="24" w16cid:durableId="1555892846">
    <w:abstractNumId w:val="21"/>
  </w:num>
  <w:num w:numId="25" w16cid:durableId="653605071">
    <w:abstractNumId w:val="13"/>
  </w:num>
  <w:num w:numId="26" w16cid:durableId="438530584">
    <w:abstractNumId w:val="29"/>
  </w:num>
  <w:num w:numId="27" w16cid:durableId="20668319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68926022">
    <w:abstractNumId w:val="9"/>
  </w:num>
  <w:num w:numId="29" w16cid:durableId="1238591413">
    <w:abstractNumId w:val="7"/>
  </w:num>
  <w:num w:numId="30" w16cid:durableId="818503317">
    <w:abstractNumId w:val="6"/>
  </w:num>
  <w:num w:numId="31" w16cid:durableId="1789547187">
    <w:abstractNumId w:val="5"/>
  </w:num>
  <w:num w:numId="32" w16cid:durableId="1970739157">
    <w:abstractNumId w:val="4"/>
  </w:num>
  <w:num w:numId="33" w16cid:durableId="1529636697">
    <w:abstractNumId w:val="8"/>
  </w:num>
  <w:num w:numId="34" w16cid:durableId="1897426928">
    <w:abstractNumId w:val="3"/>
  </w:num>
  <w:num w:numId="35" w16cid:durableId="237523236">
    <w:abstractNumId w:val="2"/>
  </w:num>
  <w:num w:numId="36" w16cid:durableId="2013028832">
    <w:abstractNumId w:val="1"/>
  </w:num>
  <w:num w:numId="37" w16cid:durableId="204879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05898"/>
    <w:rsid w:val="00010CF8"/>
    <w:rsid w:val="00011566"/>
    <w:rsid w:val="00011AB0"/>
    <w:rsid w:val="00011C71"/>
    <w:rsid w:val="000130B2"/>
    <w:rsid w:val="00014269"/>
    <w:rsid w:val="0001520C"/>
    <w:rsid w:val="00015915"/>
    <w:rsid w:val="000169AA"/>
    <w:rsid w:val="00016CB5"/>
    <w:rsid w:val="00020566"/>
    <w:rsid w:val="00023C5F"/>
    <w:rsid w:val="00025950"/>
    <w:rsid w:val="00026ACA"/>
    <w:rsid w:val="000318CF"/>
    <w:rsid w:val="000321BC"/>
    <w:rsid w:val="00032C51"/>
    <w:rsid w:val="000407AA"/>
    <w:rsid w:val="00043A78"/>
    <w:rsid w:val="00047E54"/>
    <w:rsid w:val="000510B1"/>
    <w:rsid w:val="00051367"/>
    <w:rsid w:val="000516CF"/>
    <w:rsid w:val="0005184D"/>
    <w:rsid w:val="000526F9"/>
    <w:rsid w:val="00052EC5"/>
    <w:rsid w:val="00056009"/>
    <w:rsid w:val="00056CC8"/>
    <w:rsid w:val="000576DD"/>
    <w:rsid w:val="00057A95"/>
    <w:rsid w:val="00057EC1"/>
    <w:rsid w:val="00061EB2"/>
    <w:rsid w:val="00070526"/>
    <w:rsid w:val="00071118"/>
    <w:rsid w:val="00072ABA"/>
    <w:rsid w:val="00073654"/>
    <w:rsid w:val="00074056"/>
    <w:rsid w:val="000767F1"/>
    <w:rsid w:val="00080410"/>
    <w:rsid w:val="0008107B"/>
    <w:rsid w:val="000817AF"/>
    <w:rsid w:val="00083E45"/>
    <w:rsid w:val="0008439A"/>
    <w:rsid w:val="00086905"/>
    <w:rsid w:val="00090073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2FB4"/>
    <w:rsid w:val="000D3262"/>
    <w:rsid w:val="000D36E3"/>
    <w:rsid w:val="000D3843"/>
    <w:rsid w:val="000D4A86"/>
    <w:rsid w:val="000D5CCF"/>
    <w:rsid w:val="000D74EB"/>
    <w:rsid w:val="000E158F"/>
    <w:rsid w:val="000E252E"/>
    <w:rsid w:val="000E2E9E"/>
    <w:rsid w:val="000E58A2"/>
    <w:rsid w:val="000E5BEF"/>
    <w:rsid w:val="000F0E82"/>
    <w:rsid w:val="000F11DE"/>
    <w:rsid w:val="000F618A"/>
    <w:rsid w:val="001009B0"/>
    <w:rsid w:val="00104EC8"/>
    <w:rsid w:val="00104EC9"/>
    <w:rsid w:val="0010511A"/>
    <w:rsid w:val="001053AB"/>
    <w:rsid w:val="001067E4"/>
    <w:rsid w:val="001075AA"/>
    <w:rsid w:val="001111A6"/>
    <w:rsid w:val="00112682"/>
    <w:rsid w:val="00113DD3"/>
    <w:rsid w:val="001145A1"/>
    <w:rsid w:val="00124DA2"/>
    <w:rsid w:val="00126F2E"/>
    <w:rsid w:val="00130297"/>
    <w:rsid w:val="001336C8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54B3"/>
    <w:rsid w:val="001661CB"/>
    <w:rsid w:val="001675B0"/>
    <w:rsid w:val="00170701"/>
    <w:rsid w:val="00171958"/>
    <w:rsid w:val="001731E5"/>
    <w:rsid w:val="00185FB5"/>
    <w:rsid w:val="00186B69"/>
    <w:rsid w:val="00190A53"/>
    <w:rsid w:val="001962EC"/>
    <w:rsid w:val="001974EE"/>
    <w:rsid w:val="00197919"/>
    <w:rsid w:val="001A3271"/>
    <w:rsid w:val="001A3BED"/>
    <w:rsid w:val="001A42BF"/>
    <w:rsid w:val="001A54B4"/>
    <w:rsid w:val="001B2B4B"/>
    <w:rsid w:val="001B5B21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79D"/>
    <w:rsid w:val="001C7BB3"/>
    <w:rsid w:val="001D5165"/>
    <w:rsid w:val="001D6AD1"/>
    <w:rsid w:val="001D7444"/>
    <w:rsid w:val="001D74F7"/>
    <w:rsid w:val="001D7F9C"/>
    <w:rsid w:val="001E0B40"/>
    <w:rsid w:val="001E163C"/>
    <w:rsid w:val="001E19D1"/>
    <w:rsid w:val="001E7A00"/>
    <w:rsid w:val="001F5F25"/>
    <w:rsid w:val="00206ACF"/>
    <w:rsid w:val="00214808"/>
    <w:rsid w:val="00214A20"/>
    <w:rsid w:val="002265E1"/>
    <w:rsid w:val="00227903"/>
    <w:rsid w:val="00233E52"/>
    <w:rsid w:val="00234DE0"/>
    <w:rsid w:val="00241DAB"/>
    <w:rsid w:val="00244647"/>
    <w:rsid w:val="002452AB"/>
    <w:rsid w:val="00250474"/>
    <w:rsid w:val="002569C0"/>
    <w:rsid w:val="00261DF5"/>
    <w:rsid w:val="0026249B"/>
    <w:rsid w:val="002653A5"/>
    <w:rsid w:val="002668A6"/>
    <w:rsid w:val="00267060"/>
    <w:rsid w:val="00267CB5"/>
    <w:rsid w:val="002729E0"/>
    <w:rsid w:val="00274E43"/>
    <w:rsid w:val="00275D90"/>
    <w:rsid w:val="002836E8"/>
    <w:rsid w:val="00287DB7"/>
    <w:rsid w:val="00291123"/>
    <w:rsid w:val="00291319"/>
    <w:rsid w:val="00292CF6"/>
    <w:rsid w:val="00293B97"/>
    <w:rsid w:val="0029425D"/>
    <w:rsid w:val="00294E5B"/>
    <w:rsid w:val="0029723D"/>
    <w:rsid w:val="002A1CF9"/>
    <w:rsid w:val="002A2581"/>
    <w:rsid w:val="002A5CB3"/>
    <w:rsid w:val="002B116E"/>
    <w:rsid w:val="002B39E3"/>
    <w:rsid w:val="002B4982"/>
    <w:rsid w:val="002B51B2"/>
    <w:rsid w:val="002B5AD7"/>
    <w:rsid w:val="002B7E34"/>
    <w:rsid w:val="002C2E1D"/>
    <w:rsid w:val="002C32B5"/>
    <w:rsid w:val="002C4259"/>
    <w:rsid w:val="002C43E2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62BE"/>
    <w:rsid w:val="002F7BD2"/>
    <w:rsid w:val="003024AA"/>
    <w:rsid w:val="00305DAD"/>
    <w:rsid w:val="003150CD"/>
    <w:rsid w:val="003162E1"/>
    <w:rsid w:val="00316E6C"/>
    <w:rsid w:val="003177BD"/>
    <w:rsid w:val="00320822"/>
    <w:rsid w:val="00320997"/>
    <w:rsid w:val="003214BA"/>
    <w:rsid w:val="003214C1"/>
    <w:rsid w:val="0032217A"/>
    <w:rsid w:val="0032307E"/>
    <w:rsid w:val="00333167"/>
    <w:rsid w:val="003342FC"/>
    <w:rsid w:val="00334ABB"/>
    <w:rsid w:val="00340DDD"/>
    <w:rsid w:val="0034448D"/>
    <w:rsid w:val="00344752"/>
    <w:rsid w:val="00345E7A"/>
    <w:rsid w:val="003472FC"/>
    <w:rsid w:val="003503B9"/>
    <w:rsid w:val="00350608"/>
    <w:rsid w:val="0035116F"/>
    <w:rsid w:val="003555BE"/>
    <w:rsid w:val="00356983"/>
    <w:rsid w:val="00356B1B"/>
    <w:rsid w:val="003607D9"/>
    <w:rsid w:val="00360829"/>
    <w:rsid w:val="0036100F"/>
    <w:rsid w:val="0036362B"/>
    <w:rsid w:val="00366A0C"/>
    <w:rsid w:val="00366BD4"/>
    <w:rsid w:val="003700D4"/>
    <w:rsid w:val="00371AC0"/>
    <w:rsid w:val="00375D9E"/>
    <w:rsid w:val="00380313"/>
    <w:rsid w:val="0038406B"/>
    <w:rsid w:val="00384AE4"/>
    <w:rsid w:val="00386859"/>
    <w:rsid w:val="003938BF"/>
    <w:rsid w:val="00395C50"/>
    <w:rsid w:val="00397823"/>
    <w:rsid w:val="003A1AAC"/>
    <w:rsid w:val="003A28FD"/>
    <w:rsid w:val="003A3407"/>
    <w:rsid w:val="003A3F64"/>
    <w:rsid w:val="003A4B2A"/>
    <w:rsid w:val="003A6AE2"/>
    <w:rsid w:val="003B2522"/>
    <w:rsid w:val="003B5543"/>
    <w:rsid w:val="003B5B06"/>
    <w:rsid w:val="003B78BB"/>
    <w:rsid w:val="003C0CC6"/>
    <w:rsid w:val="003C0E34"/>
    <w:rsid w:val="003C1FF2"/>
    <w:rsid w:val="003C3D5A"/>
    <w:rsid w:val="003C6709"/>
    <w:rsid w:val="003D0231"/>
    <w:rsid w:val="003D582B"/>
    <w:rsid w:val="003D6606"/>
    <w:rsid w:val="003E0C10"/>
    <w:rsid w:val="003E13C5"/>
    <w:rsid w:val="003E2C77"/>
    <w:rsid w:val="003E34E2"/>
    <w:rsid w:val="003F1F1C"/>
    <w:rsid w:val="003F2096"/>
    <w:rsid w:val="003F2FCD"/>
    <w:rsid w:val="003F4550"/>
    <w:rsid w:val="003F505A"/>
    <w:rsid w:val="003F589B"/>
    <w:rsid w:val="00402E50"/>
    <w:rsid w:val="0040335A"/>
    <w:rsid w:val="00404AB3"/>
    <w:rsid w:val="00407187"/>
    <w:rsid w:val="004116AC"/>
    <w:rsid w:val="00414AB7"/>
    <w:rsid w:val="00420927"/>
    <w:rsid w:val="00421C18"/>
    <w:rsid w:val="004233EF"/>
    <w:rsid w:val="004239DA"/>
    <w:rsid w:val="00425F20"/>
    <w:rsid w:val="00441FF2"/>
    <w:rsid w:val="0044707A"/>
    <w:rsid w:val="004476BA"/>
    <w:rsid w:val="00452904"/>
    <w:rsid w:val="00453BF5"/>
    <w:rsid w:val="00453C10"/>
    <w:rsid w:val="00456262"/>
    <w:rsid w:val="004608CD"/>
    <w:rsid w:val="00462270"/>
    <w:rsid w:val="00462E43"/>
    <w:rsid w:val="0046750B"/>
    <w:rsid w:val="00467701"/>
    <w:rsid w:val="0046778C"/>
    <w:rsid w:val="00467AB6"/>
    <w:rsid w:val="00472FE1"/>
    <w:rsid w:val="0047414F"/>
    <w:rsid w:val="00481AD5"/>
    <w:rsid w:val="0048645D"/>
    <w:rsid w:val="00486DDF"/>
    <w:rsid w:val="004918D5"/>
    <w:rsid w:val="00492A77"/>
    <w:rsid w:val="004939D9"/>
    <w:rsid w:val="004955B8"/>
    <w:rsid w:val="004A0B2C"/>
    <w:rsid w:val="004A1E08"/>
    <w:rsid w:val="004A2335"/>
    <w:rsid w:val="004A2B1B"/>
    <w:rsid w:val="004A3048"/>
    <w:rsid w:val="004A3548"/>
    <w:rsid w:val="004B354A"/>
    <w:rsid w:val="004B3901"/>
    <w:rsid w:val="004B4040"/>
    <w:rsid w:val="004B5ECE"/>
    <w:rsid w:val="004B7594"/>
    <w:rsid w:val="004C0960"/>
    <w:rsid w:val="004C1BA2"/>
    <w:rsid w:val="004C36F4"/>
    <w:rsid w:val="004C4436"/>
    <w:rsid w:val="004C6E19"/>
    <w:rsid w:val="004D3094"/>
    <w:rsid w:val="004D7AC9"/>
    <w:rsid w:val="004E086D"/>
    <w:rsid w:val="004E0AC0"/>
    <w:rsid w:val="004E0CB0"/>
    <w:rsid w:val="004E249D"/>
    <w:rsid w:val="004E4237"/>
    <w:rsid w:val="004E732A"/>
    <w:rsid w:val="004F3C05"/>
    <w:rsid w:val="004F5E72"/>
    <w:rsid w:val="004F675F"/>
    <w:rsid w:val="005028AE"/>
    <w:rsid w:val="00502DBE"/>
    <w:rsid w:val="005041EC"/>
    <w:rsid w:val="0050523E"/>
    <w:rsid w:val="0050565E"/>
    <w:rsid w:val="005120E0"/>
    <w:rsid w:val="0051299E"/>
    <w:rsid w:val="005135D8"/>
    <w:rsid w:val="0051558F"/>
    <w:rsid w:val="0051696A"/>
    <w:rsid w:val="00523155"/>
    <w:rsid w:val="005340B8"/>
    <w:rsid w:val="00534414"/>
    <w:rsid w:val="00534F42"/>
    <w:rsid w:val="00535874"/>
    <w:rsid w:val="0054083B"/>
    <w:rsid w:val="005417CF"/>
    <w:rsid w:val="00544C9B"/>
    <w:rsid w:val="00544E85"/>
    <w:rsid w:val="0054525E"/>
    <w:rsid w:val="00546B37"/>
    <w:rsid w:val="00550AA4"/>
    <w:rsid w:val="0055127B"/>
    <w:rsid w:val="005533DA"/>
    <w:rsid w:val="00554030"/>
    <w:rsid w:val="00563F6F"/>
    <w:rsid w:val="00575B1A"/>
    <w:rsid w:val="00576E83"/>
    <w:rsid w:val="00577102"/>
    <w:rsid w:val="005807B8"/>
    <w:rsid w:val="00580B5B"/>
    <w:rsid w:val="005820B8"/>
    <w:rsid w:val="00584A0A"/>
    <w:rsid w:val="00584ED6"/>
    <w:rsid w:val="0058711B"/>
    <w:rsid w:val="005911EA"/>
    <w:rsid w:val="005964A1"/>
    <w:rsid w:val="005A2879"/>
    <w:rsid w:val="005A3813"/>
    <w:rsid w:val="005A4F25"/>
    <w:rsid w:val="005A61AF"/>
    <w:rsid w:val="005A7A79"/>
    <w:rsid w:val="005B4487"/>
    <w:rsid w:val="005B49EE"/>
    <w:rsid w:val="005C20A7"/>
    <w:rsid w:val="005C3128"/>
    <w:rsid w:val="005C4580"/>
    <w:rsid w:val="005C47A0"/>
    <w:rsid w:val="005C7D97"/>
    <w:rsid w:val="005D0214"/>
    <w:rsid w:val="005D0FD6"/>
    <w:rsid w:val="005D1FB1"/>
    <w:rsid w:val="005D25FD"/>
    <w:rsid w:val="005D41E5"/>
    <w:rsid w:val="005D7884"/>
    <w:rsid w:val="005E1026"/>
    <w:rsid w:val="005E1B9F"/>
    <w:rsid w:val="005E1C52"/>
    <w:rsid w:val="005E2B96"/>
    <w:rsid w:val="005F1DF1"/>
    <w:rsid w:val="005F27B0"/>
    <w:rsid w:val="005F2A46"/>
    <w:rsid w:val="005F551B"/>
    <w:rsid w:val="005F5588"/>
    <w:rsid w:val="005F68D0"/>
    <w:rsid w:val="005F7834"/>
    <w:rsid w:val="00604054"/>
    <w:rsid w:val="00604A44"/>
    <w:rsid w:val="006101ED"/>
    <w:rsid w:val="006107DC"/>
    <w:rsid w:val="006131E3"/>
    <w:rsid w:val="0061351E"/>
    <w:rsid w:val="00615F1C"/>
    <w:rsid w:val="00621204"/>
    <w:rsid w:val="006216D4"/>
    <w:rsid w:val="00623E7B"/>
    <w:rsid w:val="00624360"/>
    <w:rsid w:val="00624B51"/>
    <w:rsid w:val="00626C0E"/>
    <w:rsid w:val="006304AC"/>
    <w:rsid w:val="00635A0E"/>
    <w:rsid w:val="00637B96"/>
    <w:rsid w:val="00640646"/>
    <w:rsid w:val="006409B2"/>
    <w:rsid w:val="00642C4D"/>
    <w:rsid w:val="00643FA7"/>
    <w:rsid w:val="00644C4A"/>
    <w:rsid w:val="006466B3"/>
    <w:rsid w:val="00647822"/>
    <w:rsid w:val="006503C7"/>
    <w:rsid w:val="006505C0"/>
    <w:rsid w:val="00657FC9"/>
    <w:rsid w:val="00660B93"/>
    <w:rsid w:val="006630FF"/>
    <w:rsid w:val="00670B94"/>
    <w:rsid w:val="00670E97"/>
    <w:rsid w:val="00671262"/>
    <w:rsid w:val="0067546B"/>
    <w:rsid w:val="00675527"/>
    <w:rsid w:val="00680C13"/>
    <w:rsid w:val="006821B0"/>
    <w:rsid w:val="00684C1B"/>
    <w:rsid w:val="0069326E"/>
    <w:rsid w:val="00695A28"/>
    <w:rsid w:val="006A1BFF"/>
    <w:rsid w:val="006A5443"/>
    <w:rsid w:val="006A5ADC"/>
    <w:rsid w:val="006A6C2B"/>
    <w:rsid w:val="006A6DA7"/>
    <w:rsid w:val="006B1A3C"/>
    <w:rsid w:val="006C3340"/>
    <w:rsid w:val="006C640E"/>
    <w:rsid w:val="006D302E"/>
    <w:rsid w:val="006D4691"/>
    <w:rsid w:val="006D52A1"/>
    <w:rsid w:val="006D5C7F"/>
    <w:rsid w:val="006D6948"/>
    <w:rsid w:val="006E2F9B"/>
    <w:rsid w:val="006E45E7"/>
    <w:rsid w:val="006E5226"/>
    <w:rsid w:val="006F030F"/>
    <w:rsid w:val="006F082B"/>
    <w:rsid w:val="006F21FA"/>
    <w:rsid w:val="006F47E5"/>
    <w:rsid w:val="006F6002"/>
    <w:rsid w:val="006F70DB"/>
    <w:rsid w:val="00703552"/>
    <w:rsid w:val="00703DE7"/>
    <w:rsid w:val="00710411"/>
    <w:rsid w:val="00710A72"/>
    <w:rsid w:val="00715B4E"/>
    <w:rsid w:val="0072125F"/>
    <w:rsid w:val="00723701"/>
    <w:rsid w:val="007244D0"/>
    <w:rsid w:val="007311C1"/>
    <w:rsid w:val="00733B40"/>
    <w:rsid w:val="0073405F"/>
    <w:rsid w:val="00735D7E"/>
    <w:rsid w:val="00735F6D"/>
    <w:rsid w:val="00740809"/>
    <w:rsid w:val="007418B4"/>
    <w:rsid w:val="0074399E"/>
    <w:rsid w:val="007453AA"/>
    <w:rsid w:val="00751474"/>
    <w:rsid w:val="007538A7"/>
    <w:rsid w:val="0075399A"/>
    <w:rsid w:val="00755797"/>
    <w:rsid w:val="007600E6"/>
    <w:rsid w:val="00763421"/>
    <w:rsid w:val="0076346C"/>
    <w:rsid w:val="00767AA0"/>
    <w:rsid w:val="00767E5F"/>
    <w:rsid w:val="007716C8"/>
    <w:rsid w:val="00771D6F"/>
    <w:rsid w:val="007775EC"/>
    <w:rsid w:val="007803F5"/>
    <w:rsid w:val="0078071F"/>
    <w:rsid w:val="00786C55"/>
    <w:rsid w:val="00787D67"/>
    <w:rsid w:val="00790256"/>
    <w:rsid w:val="00791B2C"/>
    <w:rsid w:val="00792673"/>
    <w:rsid w:val="00792D93"/>
    <w:rsid w:val="00793F54"/>
    <w:rsid w:val="00794282"/>
    <w:rsid w:val="00794954"/>
    <w:rsid w:val="00796EDB"/>
    <w:rsid w:val="007A27FE"/>
    <w:rsid w:val="007A4645"/>
    <w:rsid w:val="007A497D"/>
    <w:rsid w:val="007B404A"/>
    <w:rsid w:val="007C07C3"/>
    <w:rsid w:val="007C22D7"/>
    <w:rsid w:val="007C3A7B"/>
    <w:rsid w:val="007C4709"/>
    <w:rsid w:val="007C6F37"/>
    <w:rsid w:val="007D0E11"/>
    <w:rsid w:val="007E0260"/>
    <w:rsid w:val="007E29B0"/>
    <w:rsid w:val="007E2FF8"/>
    <w:rsid w:val="007E508B"/>
    <w:rsid w:val="007E5377"/>
    <w:rsid w:val="007E5C0B"/>
    <w:rsid w:val="007E61D7"/>
    <w:rsid w:val="007F1EDB"/>
    <w:rsid w:val="007F2811"/>
    <w:rsid w:val="007F2A23"/>
    <w:rsid w:val="007F3E6D"/>
    <w:rsid w:val="007F4618"/>
    <w:rsid w:val="007F46CA"/>
    <w:rsid w:val="007F5700"/>
    <w:rsid w:val="007F7A49"/>
    <w:rsid w:val="008003D9"/>
    <w:rsid w:val="00800BAF"/>
    <w:rsid w:val="00803696"/>
    <w:rsid w:val="0081221B"/>
    <w:rsid w:val="00812DA1"/>
    <w:rsid w:val="008135CC"/>
    <w:rsid w:val="00816BC8"/>
    <w:rsid w:val="00822870"/>
    <w:rsid w:val="00822A5E"/>
    <w:rsid w:val="00822B03"/>
    <w:rsid w:val="00827F0A"/>
    <w:rsid w:val="00830306"/>
    <w:rsid w:val="00835B27"/>
    <w:rsid w:val="00835D5B"/>
    <w:rsid w:val="00837C32"/>
    <w:rsid w:val="0084296E"/>
    <w:rsid w:val="00847963"/>
    <w:rsid w:val="00847967"/>
    <w:rsid w:val="00850083"/>
    <w:rsid w:val="0085031A"/>
    <w:rsid w:val="00855CB5"/>
    <w:rsid w:val="00856906"/>
    <w:rsid w:val="00857032"/>
    <w:rsid w:val="00861D4A"/>
    <w:rsid w:val="00862035"/>
    <w:rsid w:val="00866D13"/>
    <w:rsid w:val="008671DA"/>
    <w:rsid w:val="008711B5"/>
    <w:rsid w:val="00872751"/>
    <w:rsid w:val="008761C1"/>
    <w:rsid w:val="00881B36"/>
    <w:rsid w:val="008851BB"/>
    <w:rsid w:val="0088557D"/>
    <w:rsid w:val="00885911"/>
    <w:rsid w:val="00885D4A"/>
    <w:rsid w:val="008866C8"/>
    <w:rsid w:val="008875E2"/>
    <w:rsid w:val="00895BB6"/>
    <w:rsid w:val="00897DAB"/>
    <w:rsid w:val="008A0C84"/>
    <w:rsid w:val="008A1FBC"/>
    <w:rsid w:val="008A2658"/>
    <w:rsid w:val="008A3802"/>
    <w:rsid w:val="008A7CFE"/>
    <w:rsid w:val="008B1A5E"/>
    <w:rsid w:val="008B271A"/>
    <w:rsid w:val="008B2A5D"/>
    <w:rsid w:val="008B333C"/>
    <w:rsid w:val="008B482C"/>
    <w:rsid w:val="008B492E"/>
    <w:rsid w:val="008C6D54"/>
    <w:rsid w:val="008C74E0"/>
    <w:rsid w:val="008D06BE"/>
    <w:rsid w:val="008D111D"/>
    <w:rsid w:val="008D2190"/>
    <w:rsid w:val="008D2F69"/>
    <w:rsid w:val="008D334B"/>
    <w:rsid w:val="008E00EB"/>
    <w:rsid w:val="008E0592"/>
    <w:rsid w:val="008E1F82"/>
    <w:rsid w:val="008E3BA7"/>
    <w:rsid w:val="008E47AB"/>
    <w:rsid w:val="008E75BA"/>
    <w:rsid w:val="008E7CFB"/>
    <w:rsid w:val="008F10AA"/>
    <w:rsid w:val="008F2922"/>
    <w:rsid w:val="008F3915"/>
    <w:rsid w:val="008F3DB7"/>
    <w:rsid w:val="008F767E"/>
    <w:rsid w:val="008F773F"/>
    <w:rsid w:val="00901717"/>
    <w:rsid w:val="00901C93"/>
    <w:rsid w:val="00901F8B"/>
    <w:rsid w:val="00921727"/>
    <w:rsid w:val="00925CA6"/>
    <w:rsid w:val="00930F21"/>
    <w:rsid w:val="00932CD4"/>
    <w:rsid w:val="009339F0"/>
    <w:rsid w:val="00934191"/>
    <w:rsid w:val="00936736"/>
    <w:rsid w:val="00943F18"/>
    <w:rsid w:val="00945B66"/>
    <w:rsid w:val="00951ABD"/>
    <w:rsid w:val="00952039"/>
    <w:rsid w:val="00953CB8"/>
    <w:rsid w:val="009547F8"/>
    <w:rsid w:val="009601F4"/>
    <w:rsid w:val="0096307B"/>
    <w:rsid w:val="00964BEC"/>
    <w:rsid w:val="0096562B"/>
    <w:rsid w:val="009661CA"/>
    <w:rsid w:val="009665E7"/>
    <w:rsid w:val="0096705C"/>
    <w:rsid w:val="009702F3"/>
    <w:rsid w:val="00970E9E"/>
    <w:rsid w:val="00975ADE"/>
    <w:rsid w:val="00975FF0"/>
    <w:rsid w:val="0097695F"/>
    <w:rsid w:val="00977A15"/>
    <w:rsid w:val="00986A7A"/>
    <w:rsid w:val="00991A6A"/>
    <w:rsid w:val="009937D4"/>
    <w:rsid w:val="009A10E6"/>
    <w:rsid w:val="009A2CD5"/>
    <w:rsid w:val="009A4668"/>
    <w:rsid w:val="009B0551"/>
    <w:rsid w:val="009B353E"/>
    <w:rsid w:val="009B39AD"/>
    <w:rsid w:val="009B4921"/>
    <w:rsid w:val="009B6D47"/>
    <w:rsid w:val="009C1035"/>
    <w:rsid w:val="009C1115"/>
    <w:rsid w:val="009C42BD"/>
    <w:rsid w:val="009C5462"/>
    <w:rsid w:val="009C76C3"/>
    <w:rsid w:val="009C772C"/>
    <w:rsid w:val="009C7749"/>
    <w:rsid w:val="009D00FD"/>
    <w:rsid w:val="009D1D86"/>
    <w:rsid w:val="009D3D53"/>
    <w:rsid w:val="009D59B4"/>
    <w:rsid w:val="009E1E6A"/>
    <w:rsid w:val="009E387E"/>
    <w:rsid w:val="009E4FB8"/>
    <w:rsid w:val="009E7B7A"/>
    <w:rsid w:val="009F3290"/>
    <w:rsid w:val="009F6072"/>
    <w:rsid w:val="00A02137"/>
    <w:rsid w:val="00A0230C"/>
    <w:rsid w:val="00A06D67"/>
    <w:rsid w:val="00A077AE"/>
    <w:rsid w:val="00A07E44"/>
    <w:rsid w:val="00A1784D"/>
    <w:rsid w:val="00A20DA0"/>
    <w:rsid w:val="00A22B2B"/>
    <w:rsid w:val="00A22E17"/>
    <w:rsid w:val="00A25F48"/>
    <w:rsid w:val="00A275E1"/>
    <w:rsid w:val="00A32FA0"/>
    <w:rsid w:val="00A34864"/>
    <w:rsid w:val="00A34F63"/>
    <w:rsid w:val="00A3500C"/>
    <w:rsid w:val="00A40BC8"/>
    <w:rsid w:val="00A44BD0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84866"/>
    <w:rsid w:val="00A84CE6"/>
    <w:rsid w:val="00A90693"/>
    <w:rsid w:val="00A911E1"/>
    <w:rsid w:val="00A939C4"/>
    <w:rsid w:val="00A94AF9"/>
    <w:rsid w:val="00A975A7"/>
    <w:rsid w:val="00AA2D39"/>
    <w:rsid w:val="00AA47F5"/>
    <w:rsid w:val="00AA486A"/>
    <w:rsid w:val="00AA6275"/>
    <w:rsid w:val="00AA6424"/>
    <w:rsid w:val="00AA7881"/>
    <w:rsid w:val="00AC00E8"/>
    <w:rsid w:val="00AC25B9"/>
    <w:rsid w:val="00AC287A"/>
    <w:rsid w:val="00AC3D9C"/>
    <w:rsid w:val="00AC439A"/>
    <w:rsid w:val="00AC4B48"/>
    <w:rsid w:val="00AD210B"/>
    <w:rsid w:val="00AD6F0F"/>
    <w:rsid w:val="00AD7FAB"/>
    <w:rsid w:val="00AE227C"/>
    <w:rsid w:val="00AE40F7"/>
    <w:rsid w:val="00AE4979"/>
    <w:rsid w:val="00AF718E"/>
    <w:rsid w:val="00B023E3"/>
    <w:rsid w:val="00B02984"/>
    <w:rsid w:val="00B02C00"/>
    <w:rsid w:val="00B07BF9"/>
    <w:rsid w:val="00B10E88"/>
    <w:rsid w:val="00B12181"/>
    <w:rsid w:val="00B147F9"/>
    <w:rsid w:val="00B169BC"/>
    <w:rsid w:val="00B23C9E"/>
    <w:rsid w:val="00B2546A"/>
    <w:rsid w:val="00B2675D"/>
    <w:rsid w:val="00B268B7"/>
    <w:rsid w:val="00B30333"/>
    <w:rsid w:val="00B344DD"/>
    <w:rsid w:val="00B36FDB"/>
    <w:rsid w:val="00B415E9"/>
    <w:rsid w:val="00B41DFA"/>
    <w:rsid w:val="00B42928"/>
    <w:rsid w:val="00B42DB9"/>
    <w:rsid w:val="00B4526E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0D9E"/>
    <w:rsid w:val="00B810D7"/>
    <w:rsid w:val="00B82E76"/>
    <w:rsid w:val="00B84181"/>
    <w:rsid w:val="00B86CF4"/>
    <w:rsid w:val="00B86E1B"/>
    <w:rsid w:val="00B877BF"/>
    <w:rsid w:val="00B90A39"/>
    <w:rsid w:val="00B9318A"/>
    <w:rsid w:val="00B956EC"/>
    <w:rsid w:val="00B95F16"/>
    <w:rsid w:val="00B97626"/>
    <w:rsid w:val="00BA0528"/>
    <w:rsid w:val="00BA0A4F"/>
    <w:rsid w:val="00BA29E9"/>
    <w:rsid w:val="00BA519D"/>
    <w:rsid w:val="00BA562D"/>
    <w:rsid w:val="00BA56E1"/>
    <w:rsid w:val="00BA6AE5"/>
    <w:rsid w:val="00BB0899"/>
    <w:rsid w:val="00BB112C"/>
    <w:rsid w:val="00BB4B62"/>
    <w:rsid w:val="00BB71B0"/>
    <w:rsid w:val="00BB7583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203"/>
    <w:rsid w:val="00BF4AF6"/>
    <w:rsid w:val="00BF58EC"/>
    <w:rsid w:val="00C00C3E"/>
    <w:rsid w:val="00C02A52"/>
    <w:rsid w:val="00C0362E"/>
    <w:rsid w:val="00C058FC"/>
    <w:rsid w:val="00C072A7"/>
    <w:rsid w:val="00C116C6"/>
    <w:rsid w:val="00C1402E"/>
    <w:rsid w:val="00C142D0"/>
    <w:rsid w:val="00C14A10"/>
    <w:rsid w:val="00C15A46"/>
    <w:rsid w:val="00C16DA4"/>
    <w:rsid w:val="00C218CC"/>
    <w:rsid w:val="00C22981"/>
    <w:rsid w:val="00C25862"/>
    <w:rsid w:val="00C311A5"/>
    <w:rsid w:val="00C3178A"/>
    <w:rsid w:val="00C32D3B"/>
    <w:rsid w:val="00C34F98"/>
    <w:rsid w:val="00C35B86"/>
    <w:rsid w:val="00C40601"/>
    <w:rsid w:val="00C40D6B"/>
    <w:rsid w:val="00C41C1C"/>
    <w:rsid w:val="00C42044"/>
    <w:rsid w:val="00C42EB5"/>
    <w:rsid w:val="00C453B9"/>
    <w:rsid w:val="00C463A8"/>
    <w:rsid w:val="00C465CF"/>
    <w:rsid w:val="00C529F3"/>
    <w:rsid w:val="00C53CB8"/>
    <w:rsid w:val="00C56355"/>
    <w:rsid w:val="00C600B0"/>
    <w:rsid w:val="00C65EE2"/>
    <w:rsid w:val="00C672C8"/>
    <w:rsid w:val="00C704E0"/>
    <w:rsid w:val="00C7169E"/>
    <w:rsid w:val="00C721AA"/>
    <w:rsid w:val="00C75EB7"/>
    <w:rsid w:val="00C7665E"/>
    <w:rsid w:val="00C84247"/>
    <w:rsid w:val="00C85D18"/>
    <w:rsid w:val="00C86247"/>
    <w:rsid w:val="00C9064D"/>
    <w:rsid w:val="00C92059"/>
    <w:rsid w:val="00C93A59"/>
    <w:rsid w:val="00C93C0C"/>
    <w:rsid w:val="00C94DEF"/>
    <w:rsid w:val="00C954DF"/>
    <w:rsid w:val="00C9655A"/>
    <w:rsid w:val="00C966F9"/>
    <w:rsid w:val="00C96D0D"/>
    <w:rsid w:val="00C97C0D"/>
    <w:rsid w:val="00CA1945"/>
    <w:rsid w:val="00CA1D2C"/>
    <w:rsid w:val="00CA4EF2"/>
    <w:rsid w:val="00CB059B"/>
    <w:rsid w:val="00CB5587"/>
    <w:rsid w:val="00CB57C4"/>
    <w:rsid w:val="00CB6012"/>
    <w:rsid w:val="00CC1339"/>
    <w:rsid w:val="00CC1D21"/>
    <w:rsid w:val="00CC3A56"/>
    <w:rsid w:val="00CC580E"/>
    <w:rsid w:val="00CC6517"/>
    <w:rsid w:val="00CC7E30"/>
    <w:rsid w:val="00CD1194"/>
    <w:rsid w:val="00CD196E"/>
    <w:rsid w:val="00CD32E6"/>
    <w:rsid w:val="00CD524D"/>
    <w:rsid w:val="00CD62C2"/>
    <w:rsid w:val="00CD6570"/>
    <w:rsid w:val="00CE1CB2"/>
    <w:rsid w:val="00CE4A4D"/>
    <w:rsid w:val="00CE4BD4"/>
    <w:rsid w:val="00CE6742"/>
    <w:rsid w:val="00CF35F2"/>
    <w:rsid w:val="00CF3B87"/>
    <w:rsid w:val="00CF5656"/>
    <w:rsid w:val="00CF6312"/>
    <w:rsid w:val="00D00AD7"/>
    <w:rsid w:val="00D0129F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252A6"/>
    <w:rsid w:val="00D2796C"/>
    <w:rsid w:val="00D33DA3"/>
    <w:rsid w:val="00D34625"/>
    <w:rsid w:val="00D4124E"/>
    <w:rsid w:val="00D41899"/>
    <w:rsid w:val="00D45A68"/>
    <w:rsid w:val="00D47A29"/>
    <w:rsid w:val="00D47A37"/>
    <w:rsid w:val="00D50148"/>
    <w:rsid w:val="00D504D3"/>
    <w:rsid w:val="00D53C9B"/>
    <w:rsid w:val="00D53FC8"/>
    <w:rsid w:val="00D54373"/>
    <w:rsid w:val="00D556EC"/>
    <w:rsid w:val="00D616B8"/>
    <w:rsid w:val="00D617A9"/>
    <w:rsid w:val="00D64463"/>
    <w:rsid w:val="00D65DD6"/>
    <w:rsid w:val="00D71FB7"/>
    <w:rsid w:val="00D72E16"/>
    <w:rsid w:val="00D7432C"/>
    <w:rsid w:val="00D752F9"/>
    <w:rsid w:val="00D75FA3"/>
    <w:rsid w:val="00D76197"/>
    <w:rsid w:val="00D76E0A"/>
    <w:rsid w:val="00D805FD"/>
    <w:rsid w:val="00D80765"/>
    <w:rsid w:val="00D87A77"/>
    <w:rsid w:val="00D87FEF"/>
    <w:rsid w:val="00D914CD"/>
    <w:rsid w:val="00D92F2C"/>
    <w:rsid w:val="00D95E9E"/>
    <w:rsid w:val="00D96301"/>
    <w:rsid w:val="00DA0F17"/>
    <w:rsid w:val="00DA1D55"/>
    <w:rsid w:val="00DA2186"/>
    <w:rsid w:val="00DA74FA"/>
    <w:rsid w:val="00DB1314"/>
    <w:rsid w:val="00DB2A46"/>
    <w:rsid w:val="00DB389D"/>
    <w:rsid w:val="00DB4356"/>
    <w:rsid w:val="00DB5768"/>
    <w:rsid w:val="00DB6DA8"/>
    <w:rsid w:val="00DB7BF2"/>
    <w:rsid w:val="00DC0B29"/>
    <w:rsid w:val="00DC1760"/>
    <w:rsid w:val="00DC3C2A"/>
    <w:rsid w:val="00DC6BB4"/>
    <w:rsid w:val="00DD11F4"/>
    <w:rsid w:val="00DD3A8F"/>
    <w:rsid w:val="00DD493C"/>
    <w:rsid w:val="00DD5514"/>
    <w:rsid w:val="00DE0DCF"/>
    <w:rsid w:val="00DE2400"/>
    <w:rsid w:val="00DE36EB"/>
    <w:rsid w:val="00DE3982"/>
    <w:rsid w:val="00DE4534"/>
    <w:rsid w:val="00DE5D2D"/>
    <w:rsid w:val="00DE756A"/>
    <w:rsid w:val="00DF0D59"/>
    <w:rsid w:val="00DF1A05"/>
    <w:rsid w:val="00DF5EE0"/>
    <w:rsid w:val="00E0102D"/>
    <w:rsid w:val="00E064B8"/>
    <w:rsid w:val="00E06C4B"/>
    <w:rsid w:val="00E0765E"/>
    <w:rsid w:val="00E12B92"/>
    <w:rsid w:val="00E1657E"/>
    <w:rsid w:val="00E16816"/>
    <w:rsid w:val="00E20180"/>
    <w:rsid w:val="00E21F25"/>
    <w:rsid w:val="00E22DC5"/>
    <w:rsid w:val="00E279EE"/>
    <w:rsid w:val="00E30521"/>
    <w:rsid w:val="00E3069F"/>
    <w:rsid w:val="00E34FDA"/>
    <w:rsid w:val="00E35634"/>
    <w:rsid w:val="00E3713D"/>
    <w:rsid w:val="00E41192"/>
    <w:rsid w:val="00E41433"/>
    <w:rsid w:val="00E41869"/>
    <w:rsid w:val="00E423B0"/>
    <w:rsid w:val="00E44ABC"/>
    <w:rsid w:val="00E4562E"/>
    <w:rsid w:val="00E46873"/>
    <w:rsid w:val="00E50EED"/>
    <w:rsid w:val="00E54DE5"/>
    <w:rsid w:val="00E55771"/>
    <w:rsid w:val="00E559CF"/>
    <w:rsid w:val="00E55C0A"/>
    <w:rsid w:val="00E63489"/>
    <w:rsid w:val="00E703F7"/>
    <w:rsid w:val="00E732D3"/>
    <w:rsid w:val="00E75AFE"/>
    <w:rsid w:val="00E808FB"/>
    <w:rsid w:val="00E81B2E"/>
    <w:rsid w:val="00E81FBD"/>
    <w:rsid w:val="00E85A90"/>
    <w:rsid w:val="00E863F7"/>
    <w:rsid w:val="00E92F3B"/>
    <w:rsid w:val="00E93DDF"/>
    <w:rsid w:val="00E961F8"/>
    <w:rsid w:val="00E97908"/>
    <w:rsid w:val="00EA1211"/>
    <w:rsid w:val="00EA1ED3"/>
    <w:rsid w:val="00EA417B"/>
    <w:rsid w:val="00EA434B"/>
    <w:rsid w:val="00EA64A7"/>
    <w:rsid w:val="00EB5814"/>
    <w:rsid w:val="00EB6257"/>
    <w:rsid w:val="00EB67AC"/>
    <w:rsid w:val="00EB6A2E"/>
    <w:rsid w:val="00EC465E"/>
    <w:rsid w:val="00EC66A6"/>
    <w:rsid w:val="00ED1D7A"/>
    <w:rsid w:val="00ED268D"/>
    <w:rsid w:val="00ED3826"/>
    <w:rsid w:val="00ED7031"/>
    <w:rsid w:val="00ED7EEE"/>
    <w:rsid w:val="00EE1220"/>
    <w:rsid w:val="00EE13DF"/>
    <w:rsid w:val="00EE1D7D"/>
    <w:rsid w:val="00EE3B73"/>
    <w:rsid w:val="00EE6223"/>
    <w:rsid w:val="00EE6AD6"/>
    <w:rsid w:val="00EE7CD9"/>
    <w:rsid w:val="00EF00DF"/>
    <w:rsid w:val="00EF100B"/>
    <w:rsid w:val="00EF4CDB"/>
    <w:rsid w:val="00EF5C2A"/>
    <w:rsid w:val="00F010BF"/>
    <w:rsid w:val="00F0762C"/>
    <w:rsid w:val="00F1191F"/>
    <w:rsid w:val="00F14315"/>
    <w:rsid w:val="00F16A0D"/>
    <w:rsid w:val="00F203C4"/>
    <w:rsid w:val="00F216D2"/>
    <w:rsid w:val="00F21C1A"/>
    <w:rsid w:val="00F272C8"/>
    <w:rsid w:val="00F351D4"/>
    <w:rsid w:val="00F35472"/>
    <w:rsid w:val="00F369CB"/>
    <w:rsid w:val="00F37390"/>
    <w:rsid w:val="00F378AE"/>
    <w:rsid w:val="00F449F6"/>
    <w:rsid w:val="00F45EE7"/>
    <w:rsid w:val="00F4743A"/>
    <w:rsid w:val="00F50CA8"/>
    <w:rsid w:val="00F519F5"/>
    <w:rsid w:val="00F554FD"/>
    <w:rsid w:val="00F5773B"/>
    <w:rsid w:val="00F60C98"/>
    <w:rsid w:val="00F618B6"/>
    <w:rsid w:val="00F61DE8"/>
    <w:rsid w:val="00F679CF"/>
    <w:rsid w:val="00F70109"/>
    <w:rsid w:val="00F7364D"/>
    <w:rsid w:val="00F765C1"/>
    <w:rsid w:val="00F77B26"/>
    <w:rsid w:val="00F80003"/>
    <w:rsid w:val="00F801F4"/>
    <w:rsid w:val="00F80F11"/>
    <w:rsid w:val="00F83CCB"/>
    <w:rsid w:val="00F8486A"/>
    <w:rsid w:val="00F84BF0"/>
    <w:rsid w:val="00F84DD1"/>
    <w:rsid w:val="00F85F45"/>
    <w:rsid w:val="00F902FF"/>
    <w:rsid w:val="00F927E5"/>
    <w:rsid w:val="00F92E11"/>
    <w:rsid w:val="00FA32BE"/>
    <w:rsid w:val="00FA677F"/>
    <w:rsid w:val="00FA6DD5"/>
    <w:rsid w:val="00FB16B4"/>
    <w:rsid w:val="00FB1B87"/>
    <w:rsid w:val="00FB2DAB"/>
    <w:rsid w:val="00FB3A17"/>
    <w:rsid w:val="00FB3E8F"/>
    <w:rsid w:val="00FB5717"/>
    <w:rsid w:val="00FB7F18"/>
    <w:rsid w:val="00FC0C95"/>
    <w:rsid w:val="00FC0F22"/>
    <w:rsid w:val="00FC2CF5"/>
    <w:rsid w:val="00FC3651"/>
    <w:rsid w:val="00FC6077"/>
    <w:rsid w:val="00FC6689"/>
    <w:rsid w:val="00FC720A"/>
    <w:rsid w:val="00FD01D0"/>
    <w:rsid w:val="00FD3D3C"/>
    <w:rsid w:val="00FD43CE"/>
    <w:rsid w:val="00FD43EB"/>
    <w:rsid w:val="00FD5CBF"/>
    <w:rsid w:val="00FE3028"/>
    <w:rsid w:val="00FE3181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CF0404"/>
  <w15:docId w15:val="{0640176D-C954-4B9F-BCF9-9B8BEF57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048"/>
    <w:rPr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4A3048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nhideWhenUsed/>
    <w:qFormat/>
    <w:rsid w:val="004A3048"/>
    <w:pPr>
      <w:spacing w:before="240" w:after="240"/>
      <w:outlineLvl w:val="1"/>
    </w:pPr>
    <w:rPr>
      <w:rFonts w:ascii="Arial" w:hAnsi="Arial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link w:val="BodyTextIndentChar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67F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2A2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A3048"/>
    <w:rPr>
      <w:rFonts w:ascii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A3048"/>
    <w:rPr>
      <w:rFonts w:ascii="Arial" w:hAnsi="Arial" w:cs="Arial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4A3048"/>
    <w:rPr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0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ms.gov/medicare/payment/prospective-payment-systems/hospital-outpatient/regulations-notices/cms-1834-fc" TargetMode="External"/><Relationship Id="rId18" Type="http://schemas.openxmlformats.org/officeDocument/2006/relationships/hyperlink" Target="https://www.cms.gov/medicare/payment/prospective-payment-systems/hospital-outpatient/regulations-notices/cms-1834-fc" TargetMode="External"/><Relationship Id="rId26" Type="http://schemas.openxmlformats.org/officeDocument/2006/relationships/hyperlink" Target="https://www.cms.gov/medicare/payment/prospective-payment-systems/hospital-outpatient/regulations-notices/cms-1834-f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ms.gov/medicare/payment/prospective-payment-systems/hospital-outpatient/regulations-notices/cms-1834-fc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ms.gov/medicare/payment/prospective-payment-systems/hospital-outpatient/regulations-notices/cms-1834-fc" TargetMode="External"/><Relationship Id="rId17" Type="http://schemas.openxmlformats.org/officeDocument/2006/relationships/hyperlink" Target="https://www.cms.gov/medicare/payment/prospective-payment-systems/acute-inpatient-pps/fy-2026-ipps-final-rule-home-page" TargetMode="External"/><Relationship Id="rId25" Type="http://schemas.openxmlformats.org/officeDocument/2006/relationships/hyperlink" Target="https://www.cms.gov/medicare/payment/prospective-payment-systems/hospital-outpatient/regulations-notices/cms-1834-fc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gov/medicare/payment/prospective-payment-systems/hospital-outpatient/regulations-notices" TargetMode="External"/><Relationship Id="rId20" Type="http://schemas.openxmlformats.org/officeDocument/2006/relationships/hyperlink" Target="https://www.cms.gov/medicare/payment/prospective-payment-systems/hospital-outpatient/regulations-notices/cms-1834-fc" TargetMode="External"/><Relationship Id="rId29" Type="http://schemas.openxmlformats.org/officeDocument/2006/relationships/hyperlink" Target="https://www.cms.gov/medicare/payment/prospective-payment-systems/acute-inpatient-pps/fy-2026-ipps-final-rule-home-pag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ms.gov/medicare/payment/prospective-payment-systems/acute-inpatient-pps/fy-2026-ipps-final-rule-home-page" TargetMode="External"/><Relationship Id="rId24" Type="http://schemas.openxmlformats.org/officeDocument/2006/relationships/hyperlink" Target="https://www.cms.gov/medicare/payment/prospective-payment-systems/hospital-outpatient/regulations-notices/cms-1834-fc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cms.gov/medicare/payment/prospective-payment-systems/acute-inpatient-pps/fy-2026-ipps-final-rule-home-page" TargetMode="External"/><Relationship Id="rId23" Type="http://schemas.openxmlformats.org/officeDocument/2006/relationships/hyperlink" Target="https://www.cms.gov/medicare/payment/prospective-payment-systems/hospital-outpatient/regulations-notices/cms-1834-fc" TargetMode="External"/><Relationship Id="rId28" Type="http://schemas.openxmlformats.org/officeDocument/2006/relationships/hyperlink" Target="https://www.cms.gov/medicare/payment/prospective-payment-systems/hospital-outpatient/regulations-notices/cms-1834-fc" TargetMode="External"/><Relationship Id="rId10" Type="http://schemas.openxmlformats.org/officeDocument/2006/relationships/hyperlink" Target="https://www.cms.gov/medicare/payment/prospective-payment-systems/hospital-outpatient/regulations-notices" TargetMode="External"/><Relationship Id="rId19" Type="http://schemas.openxmlformats.org/officeDocument/2006/relationships/hyperlink" Target="https://www.cms.gov/medicare/payment/prospective-payment-systems/hospital-outpatient/regulations-notices/cms-1834-fc" TargetMode="External"/><Relationship Id="rId31" Type="http://schemas.openxmlformats.org/officeDocument/2006/relationships/hyperlink" Target="https://www.cms.gov/medicare/coding-billing/outpatient-code-editor-oce/quarterly-release-fil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ms.gov/medicare/payment/prospective-payment-systems/acute-inpatient-pps/fy-2026-ipps-final-rule-home-page" TargetMode="External"/><Relationship Id="rId22" Type="http://schemas.openxmlformats.org/officeDocument/2006/relationships/hyperlink" Target="https://www.cms.gov/medicare/payment/prospective-payment-systems/hospital-outpatient/regulations-notices/cms-1834-fc" TargetMode="External"/><Relationship Id="rId27" Type="http://schemas.openxmlformats.org/officeDocument/2006/relationships/hyperlink" Target="https://www.cms.gov/medicare/payment/prospective-payment-systems/hospital-outpatient/regulations-notices/cms-1834-fc" TargetMode="External"/><Relationship Id="rId30" Type="http://schemas.openxmlformats.org/officeDocument/2006/relationships/hyperlink" Target="https://www.cms.gov/Regulations-and-Guidance/Guidance/Manuals/Internet-Only-Manuals-IOMs-Items/CMS018912" TargetMode="Externa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914FC24A4AD4DA1077CA3EC531160" ma:contentTypeVersion="8" ma:contentTypeDescription="Create a new document." ma:contentTypeScope="" ma:versionID="044ea16dcfd2ec98c72e3dd9bb11edac">
  <xsd:schema xmlns:xsd="http://www.w3.org/2001/XMLSchema" xmlns:xs="http://www.w3.org/2001/XMLSchema" xmlns:p="http://schemas.microsoft.com/office/2006/metadata/properties" xmlns:ns3="0d47a867-ae85-4f49-9693-a9c2c55e8dca" targetNamespace="http://schemas.microsoft.com/office/2006/metadata/properties" ma:root="true" ma:fieldsID="a590c94e51c3328425d426d30d3f7a07" ns3:_="">
    <xsd:import namespace="0d47a867-ae85-4f49-9693-a9c2c55e8d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7a867-ae85-4f49-9693-a9c2c55e8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0CDA6F-C3CE-429F-B163-C2D125CAA3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890CC-F9B2-408F-B16E-CD5A3ADBB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47a867-ae85-4f49-9693-a9c2c55e8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2D2937-7376-454E-836C-5228D4CAD4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9</TotalTime>
  <Pages>4</Pages>
  <Words>1630</Words>
  <Characters>929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ion of changes to Title 8, California Code of Regulations, sections 9789.30–9789.39</vt:lpstr>
    </vt:vector>
  </TitlesOfParts>
  <Company>DIR</Company>
  <LinksUpToDate>false</LinksUpToDate>
  <CharactersWithSpaces>10904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ion of changes to Title 8, California Code of Regulations, sections 9789.30–9789.39</dc:title>
  <dc:creator>Division of Workers' Compensation</dc:creator>
  <cp:lastModifiedBy>Cortes, John@DIR</cp:lastModifiedBy>
  <cp:revision>207</cp:revision>
  <dcterms:created xsi:type="dcterms:W3CDTF">2023-01-27T01:15:00Z</dcterms:created>
  <dcterms:modified xsi:type="dcterms:W3CDTF">2026-01-0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914FC24A4AD4DA1077CA3EC531160</vt:lpwstr>
  </property>
</Properties>
</file>